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5915"/>
        <w:gridCol w:w="1871"/>
      </w:tblGrid>
      <w:tr w:rsidR="00232F06" w:rsidRPr="00F800C1" w14:paraId="71F30DC8" w14:textId="77777777">
        <w:tc>
          <w:tcPr>
            <w:tcW w:w="1809" w:type="dxa"/>
          </w:tcPr>
          <w:p w14:paraId="31A39441" w14:textId="77777777" w:rsidR="00232F06" w:rsidRPr="00F800C1" w:rsidRDefault="005B5B36">
            <w:pPr>
              <w:jc w:val="center"/>
              <w:rPr>
                <w:rFonts w:ascii="Arial" w:hAnsi="Arial" w:cs="Arial"/>
                <w:b/>
                <w:sz w:val="28"/>
                <w:szCs w:val="28"/>
              </w:rPr>
            </w:pPr>
            <w:r w:rsidRPr="00F800C1">
              <w:rPr>
                <w:rFonts w:ascii="Arial" w:hAnsi="Arial" w:cs="Arial"/>
                <w:b/>
                <w:noProof/>
                <w:sz w:val="28"/>
                <w:szCs w:val="28"/>
                <w:lang w:eastAsia="en-GB"/>
              </w:rPr>
              <w:drawing>
                <wp:inline distT="0" distB="0" distL="0" distR="0" wp14:anchorId="51806C46" wp14:editId="46C6A3C1">
                  <wp:extent cx="1068705" cy="97155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8">
                            <a:extLst>
                              <a:ext uri="{28A0092B-C50C-407E-A947-70E740481C1C}">
                                <a14:useLocalDpi xmlns:a14="http://schemas.microsoft.com/office/drawing/2010/main" val="0"/>
                              </a:ext>
                            </a:extLst>
                          </a:blip>
                          <a:stretch>
                            <a:fillRect/>
                          </a:stretch>
                        </pic:blipFill>
                        <pic:spPr>
                          <a:xfrm>
                            <a:off x="0" y="0"/>
                            <a:ext cx="1069503" cy="972275"/>
                          </a:xfrm>
                          <a:prstGeom prst="rect">
                            <a:avLst/>
                          </a:prstGeom>
                        </pic:spPr>
                      </pic:pic>
                    </a:graphicData>
                  </a:graphic>
                </wp:inline>
              </w:drawing>
            </w:r>
          </w:p>
        </w:tc>
        <w:tc>
          <w:tcPr>
            <w:tcW w:w="5915" w:type="dxa"/>
          </w:tcPr>
          <w:p w14:paraId="6B7B45DF" w14:textId="77777777" w:rsidR="00232F06" w:rsidRPr="00F800C1" w:rsidRDefault="00232F06">
            <w:pPr>
              <w:jc w:val="center"/>
              <w:rPr>
                <w:rFonts w:ascii="Arial" w:hAnsi="Arial" w:cs="Arial"/>
                <w:b/>
                <w:sz w:val="28"/>
                <w:szCs w:val="28"/>
              </w:rPr>
            </w:pPr>
          </w:p>
          <w:sdt>
            <w:sdtPr>
              <w:rPr>
                <w:rFonts w:ascii="Arial" w:hAnsi="Arial" w:cs="Arial"/>
                <w:b/>
                <w:szCs w:val="28"/>
              </w:rPr>
              <w:alias w:val="faculty"/>
              <w:tag w:val="faculty"/>
              <w:id w:val="-755823229"/>
              <w:placeholder>
                <w:docPart w:val="DefaultPlaceholder_-1854013440"/>
              </w:placeholder>
            </w:sdtPr>
            <w:sdtEndPr/>
            <w:sdtContent>
              <w:p w14:paraId="7334680E" w14:textId="77777777" w:rsidR="00232F06" w:rsidRPr="00F800C1" w:rsidRDefault="005B5B36">
                <w:pPr>
                  <w:jc w:val="center"/>
                  <w:rPr>
                    <w:rFonts w:ascii="Arial" w:hAnsi="Arial" w:cs="Arial"/>
                    <w:b/>
                    <w:sz w:val="28"/>
                    <w:szCs w:val="28"/>
                  </w:rPr>
                </w:pPr>
                <w:r w:rsidRPr="00F800C1">
                  <w:rPr>
                    <w:rFonts w:ascii="Arial" w:hAnsi="Arial" w:cs="Arial"/>
                  </w:rPr>
                  <w:t>Faculty of Computing, Engineering and Science</w:t>
                </w:r>
              </w:p>
            </w:sdtContent>
          </w:sdt>
          <w:p w14:paraId="3C88DE97" w14:textId="77777777" w:rsidR="00232F06" w:rsidRPr="00F800C1" w:rsidRDefault="00232F06">
            <w:pPr>
              <w:jc w:val="center"/>
              <w:rPr>
                <w:rFonts w:ascii="Arial" w:hAnsi="Arial" w:cs="Arial"/>
              </w:rPr>
            </w:pPr>
          </w:p>
        </w:tc>
        <w:tc>
          <w:tcPr>
            <w:tcW w:w="1871" w:type="dxa"/>
          </w:tcPr>
          <w:p w14:paraId="69D02A48" w14:textId="77777777" w:rsidR="00232F06" w:rsidRPr="00F800C1" w:rsidRDefault="00232F06">
            <w:pPr>
              <w:rPr>
                <w:rFonts w:ascii="Arial" w:hAnsi="Arial" w:cs="Arial"/>
              </w:rPr>
            </w:pPr>
          </w:p>
        </w:tc>
      </w:tr>
    </w:tbl>
    <w:p w14:paraId="146494A4" w14:textId="77777777" w:rsidR="00232F06" w:rsidRPr="00F800C1" w:rsidRDefault="005B5B36">
      <w:pPr>
        <w:jc w:val="center"/>
        <w:rPr>
          <w:rFonts w:ascii="Arial" w:hAnsi="Arial" w:cs="Arial"/>
          <w:b/>
        </w:rPr>
      </w:pPr>
      <w:r w:rsidRPr="00F800C1">
        <w:rPr>
          <w:rFonts w:ascii="Arial" w:hAnsi="Arial" w:cs="Arial"/>
          <w:b/>
        </w:rPr>
        <w:t xml:space="preserve">Assessment Cover Sheet and Feedback Form </w:t>
      </w:r>
      <w:sdt>
        <w:sdtPr>
          <w:rPr>
            <w:rFonts w:ascii="Arial" w:hAnsi="Arial" w:cs="Arial"/>
            <w:b/>
          </w:rPr>
          <w:alias w:val="academic_year"/>
          <w:tag w:val="academic_year"/>
          <w:id w:val="-1775542421"/>
          <w:lock w:val="sdtLocked"/>
          <w:placeholder>
            <w:docPart w:val="DefaultPlaceholder_-1854013440"/>
          </w:placeholder>
          <w:text/>
        </w:sdtPr>
        <w:sdtEndPr/>
        <w:sdtContent>
          <w:r w:rsidRPr="00F800C1">
            <w:rPr>
              <w:rFonts w:ascii="Arial" w:hAnsi="Arial" w:cs="Arial"/>
            </w:rPr>
            <w:t>2021-22</w:t>
          </w:r>
        </w:sdtContent>
      </w:sdt>
    </w:p>
    <w:tbl>
      <w:tblPr>
        <w:tblStyle w:val="TableGrid"/>
        <w:tblW w:w="5000" w:type="pct"/>
        <w:tblLook w:val="04A0" w:firstRow="1" w:lastRow="0" w:firstColumn="1" w:lastColumn="0" w:noHBand="0" w:noVBand="1"/>
      </w:tblPr>
      <w:tblGrid>
        <w:gridCol w:w="1929"/>
        <w:gridCol w:w="700"/>
        <w:gridCol w:w="2662"/>
        <w:gridCol w:w="3725"/>
      </w:tblGrid>
      <w:tr w:rsidR="00232F06" w:rsidRPr="00F800C1" w14:paraId="6E1FFF93" w14:textId="77777777">
        <w:trPr>
          <w:trHeight w:val="565"/>
        </w:trPr>
        <w:tc>
          <w:tcPr>
            <w:tcW w:w="1070" w:type="pct"/>
          </w:tcPr>
          <w:p w14:paraId="71A7091A" w14:textId="77777777" w:rsidR="00232F06" w:rsidRPr="00F800C1" w:rsidRDefault="005B5B36">
            <w:pPr>
              <w:jc w:val="center"/>
              <w:rPr>
                <w:rFonts w:ascii="Arial" w:hAnsi="Arial" w:cs="Arial"/>
              </w:rPr>
            </w:pPr>
            <w:r w:rsidRPr="00F800C1">
              <w:rPr>
                <w:rFonts w:ascii="Arial" w:hAnsi="Arial" w:cs="Arial"/>
              </w:rPr>
              <w:t>Module Code:</w:t>
            </w:r>
          </w:p>
          <w:p w14:paraId="30152D1F" w14:textId="77777777" w:rsidR="00232F06" w:rsidRPr="00F800C1" w:rsidRDefault="00232F06">
            <w:pPr>
              <w:jc w:val="center"/>
              <w:rPr>
                <w:rFonts w:ascii="Arial" w:hAnsi="Arial" w:cs="Arial"/>
              </w:rPr>
            </w:pPr>
          </w:p>
          <w:sdt>
            <w:sdtPr>
              <w:rPr>
                <w:rFonts w:ascii="Arial" w:hAnsi="Arial" w:cs="Arial"/>
              </w:rPr>
              <w:alias w:val="module_code"/>
              <w:tag w:val="module_code"/>
              <w:id w:val="-1794501911"/>
              <w:lock w:val="sdtLocked"/>
              <w:placeholder>
                <w:docPart w:val="B870572FD2B046819632EF578144E610"/>
              </w:placeholder>
              <w:showingPlcHdr/>
            </w:sdtPr>
            <w:sdtEndPr/>
            <w:sdtContent>
              <w:p w14:paraId="3770CFB6" w14:textId="77777777" w:rsidR="00232F06" w:rsidRPr="00F800C1" w:rsidRDefault="005B5B36">
                <w:pPr>
                  <w:jc w:val="center"/>
                  <w:rPr>
                    <w:rFonts w:ascii="Arial" w:hAnsi="Arial" w:cs="Arial"/>
                  </w:rPr>
                </w:pPr>
                <w:r w:rsidRPr="00F800C1">
                  <w:rPr>
                    <w:rFonts w:ascii="Arial" w:hAnsi="Arial" w:cs="Arial"/>
                  </w:rPr>
                  <w:t>CS1D461</w:t>
                </w:r>
              </w:p>
            </w:sdtContent>
          </w:sdt>
          <w:p w14:paraId="7DDD3D99" w14:textId="77777777" w:rsidR="00232F06" w:rsidRPr="00F800C1" w:rsidRDefault="00232F06">
            <w:pPr>
              <w:jc w:val="center"/>
              <w:rPr>
                <w:rFonts w:ascii="Arial" w:hAnsi="Arial" w:cs="Arial"/>
              </w:rPr>
            </w:pPr>
          </w:p>
        </w:tc>
        <w:tc>
          <w:tcPr>
            <w:tcW w:w="1864" w:type="pct"/>
            <w:gridSpan w:val="2"/>
          </w:tcPr>
          <w:p w14:paraId="2B911789" w14:textId="77777777" w:rsidR="00232F06" w:rsidRPr="00F800C1" w:rsidRDefault="005B5B36">
            <w:pPr>
              <w:jc w:val="center"/>
              <w:rPr>
                <w:rFonts w:ascii="Arial" w:hAnsi="Arial" w:cs="Arial"/>
              </w:rPr>
            </w:pPr>
            <w:r w:rsidRPr="00F800C1">
              <w:rPr>
                <w:rFonts w:ascii="Arial" w:hAnsi="Arial" w:cs="Arial"/>
              </w:rPr>
              <w:t>Module Title:</w:t>
            </w:r>
          </w:p>
          <w:p w14:paraId="7840AD78" w14:textId="77777777" w:rsidR="00232F06" w:rsidRPr="00F800C1" w:rsidRDefault="00232F06">
            <w:pPr>
              <w:jc w:val="center"/>
              <w:rPr>
                <w:rFonts w:ascii="Arial" w:hAnsi="Arial" w:cs="Arial"/>
              </w:rPr>
            </w:pPr>
          </w:p>
          <w:sdt>
            <w:sdtPr>
              <w:rPr>
                <w:rFonts w:ascii="Arial" w:hAnsi="Arial" w:cs="Arial"/>
              </w:rPr>
              <w:alias w:val="module_title"/>
              <w:tag w:val="module_title"/>
              <w:id w:val="1390844463"/>
              <w:lock w:val="sdtLocked"/>
              <w:placeholder>
                <w:docPart w:val="3B6A4C7A9A7245DB856D0419C598DEA0"/>
              </w:placeholder>
              <w:showingPlcHdr/>
            </w:sdtPr>
            <w:sdtEndPr/>
            <w:sdtContent>
              <w:p w14:paraId="644BD877" w14:textId="77777777" w:rsidR="00232F06" w:rsidRPr="00F800C1" w:rsidRDefault="005B5B36">
                <w:pPr>
                  <w:jc w:val="center"/>
                  <w:rPr>
                    <w:rFonts w:ascii="Arial" w:hAnsi="Arial" w:cs="Arial"/>
                  </w:rPr>
                </w:pPr>
                <w:r w:rsidRPr="00F800C1">
                  <w:rPr>
                    <w:rFonts w:ascii="Arial" w:hAnsi="Arial" w:cs="Arial"/>
                  </w:rPr>
                  <w:t>C++ Programming</w:t>
                </w:r>
              </w:p>
            </w:sdtContent>
          </w:sdt>
          <w:p w14:paraId="4CBC4172" w14:textId="77777777" w:rsidR="00232F06" w:rsidRPr="00F800C1" w:rsidRDefault="00232F06">
            <w:pPr>
              <w:jc w:val="center"/>
              <w:rPr>
                <w:rFonts w:ascii="Arial" w:hAnsi="Arial" w:cs="Arial"/>
              </w:rPr>
            </w:pPr>
          </w:p>
        </w:tc>
        <w:tc>
          <w:tcPr>
            <w:tcW w:w="2066" w:type="pct"/>
          </w:tcPr>
          <w:p w14:paraId="6D2781B0" w14:textId="77777777" w:rsidR="00232F06" w:rsidRPr="00F800C1" w:rsidRDefault="005B5B36">
            <w:pPr>
              <w:jc w:val="center"/>
              <w:rPr>
                <w:rFonts w:ascii="Arial" w:hAnsi="Arial" w:cs="Arial"/>
              </w:rPr>
            </w:pPr>
            <w:r w:rsidRPr="00F800C1">
              <w:rPr>
                <w:rFonts w:ascii="Arial" w:hAnsi="Arial" w:cs="Arial"/>
              </w:rPr>
              <w:t>Module Team:</w:t>
            </w:r>
          </w:p>
          <w:p w14:paraId="1FA71D86" w14:textId="77777777" w:rsidR="00232F06" w:rsidRPr="00F800C1" w:rsidRDefault="00232F06">
            <w:pPr>
              <w:jc w:val="center"/>
              <w:rPr>
                <w:rFonts w:ascii="Arial" w:hAnsi="Arial" w:cs="Arial"/>
              </w:rPr>
            </w:pPr>
          </w:p>
          <w:sdt>
            <w:sdtPr>
              <w:rPr>
                <w:rFonts w:ascii="Arial" w:hAnsi="Arial" w:cs="Arial"/>
              </w:rPr>
              <w:alias w:val="module_lecturer"/>
              <w:tag w:val="module_lecturer"/>
              <w:id w:val="566615434"/>
              <w:lock w:val="sdtLocked"/>
              <w:placeholder>
                <w:docPart w:val="FAC94652B2914C5D854488BB3928F7E5"/>
              </w:placeholder>
              <w:showingPlcHdr/>
            </w:sdtPr>
            <w:sdtEndPr/>
            <w:sdtContent>
              <w:p w14:paraId="69245666" w14:textId="77777777" w:rsidR="00232F06" w:rsidRPr="00F800C1" w:rsidRDefault="005B5B36">
                <w:pPr>
                  <w:jc w:val="center"/>
                  <w:rPr>
                    <w:rFonts w:ascii="Arial" w:hAnsi="Arial" w:cs="Arial"/>
                  </w:rPr>
                </w:pPr>
                <w:r w:rsidRPr="00F800C1">
                  <w:rPr>
                    <w:rFonts w:ascii="Arial" w:hAnsi="Arial" w:cs="Arial"/>
                  </w:rPr>
                  <w:t>Simon Payne, Shiny Verghese</w:t>
                </w:r>
              </w:p>
            </w:sdtContent>
          </w:sdt>
          <w:p w14:paraId="32137427" w14:textId="77777777" w:rsidR="00232F06" w:rsidRPr="00F800C1" w:rsidRDefault="00232F06">
            <w:pPr>
              <w:jc w:val="center"/>
              <w:rPr>
                <w:rFonts w:ascii="Arial" w:hAnsi="Arial" w:cs="Arial"/>
              </w:rPr>
            </w:pPr>
          </w:p>
          <w:p w14:paraId="2F5BC1A1" w14:textId="77777777" w:rsidR="00232F06" w:rsidRPr="00F800C1" w:rsidRDefault="00232F06">
            <w:pPr>
              <w:jc w:val="center"/>
              <w:rPr>
                <w:rFonts w:ascii="Arial" w:hAnsi="Arial" w:cs="Arial"/>
              </w:rPr>
            </w:pPr>
          </w:p>
        </w:tc>
      </w:tr>
      <w:tr w:rsidR="00232F06" w:rsidRPr="00F800C1" w14:paraId="07697CCE" w14:textId="77777777">
        <w:trPr>
          <w:trHeight w:val="559"/>
        </w:trPr>
        <w:tc>
          <w:tcPr>
            <w:tcW w:w="2934" w:type="pct"/>
            <w:gridSpan w:val="3"/>
          </w:tcPr>
          <w:p w14:paraId="5C9C8C2F" w14:textId="77777777" w:rsidR="00232F06" w:rsidRPr="00F800C1" w:rsidRDefault="005B5B36">
            <w:pPr>
              <w:rPr>
                <w:rFonts w:ascii="Arial" w:hAnsi="Arial" w:cs="Arial"/>
              </w:rPr>
            </w:pPr>
            <w:r w:rsidRPr="00F800C1">
              <w:rPr>
                <w:rFonts w:ascii="Arial" w:hAnsi="Arial" w:cs="Arial"/>
              </w:rPr>
              <w:t xml:space="preserve">Assessment Title and Tasks: </w:t>
            </w:r>
          </w:p>
          <w:p w14:paraId="7CBAC28F" w14:textId="77777777" w:rsidR="00232F06" w:rsidRPr="00F800C1" w:rsidRDefault="00232F06">
            <w:pPr>
              <w:rPr>
                <w:rFonts w:ascii="Arial" w:hAnsi="Arial" w:cs="Arial"/>
              </w:rPr>
            </w:pPr>
          </w:p>
          <w:sdt>
            <w:sdtPr>
              <w:rPr>
                <w:rFonts w:ascii="Arial" w:hAnsi="Arial" w:cs="Arial"/>
              </w:rPr>
              <w:alias w:val="assessment_title"/>
              <w:tag w:val="assessment_title"/>
              <w:id w:val="-229854070"/>
              <w:lock w:val="sdtLocked"/>
              <w:placeholder>
                <w:docPart w:val="62E560BF0C5A4E4AA1ADE1B1208B6B90"/>
              </w:placeholder>
              <w:showingPlcHdr/>
            </w:sdtPr>
            <w:sdtEndPr/>
            <w:sdtContent>
              <w:p w14:paraId="23C6DFD6" w14:textId="77777777" w:rsidR="00232F06" w:rsidRPr="00F800C1" w:rsidRDefault="005B5B36">
                <w:pPr>
                  <w:jc w:val="center"/>
                  <w:rPr>
                    <w:rFonts w:ascii="Arial" w:hAnsi="Arial" w:cs="Arial"/>
                  </w:rPr>
                </w:pPr>
                <w:r w:rsidRPr="00F800C1">
                  <w:rPr>
                    <w:rFonts w:ascii="Arial" w:hAnsi="Arial" w:cs="Arial"/>
                  </w:rPr>
                  <w:t>Practical Coursework 1</w:t>
                </w:r>
              </w:p>
            </w:sdtContent>
          </w:sdt>
          <w:p w14:paraId="1F85E033" w14:textId="77777777" w:rsidR="00232F06" w:rsidRPr="00F800C1" w:rsidRDefault="00232F06">
            <w:pPr>
              <w:rPr>
                <w:rFonts w:ascii="Arial" w:hAnsi="Arial" w:cs="Arial"/>
              </w:rPr>
            </w:pPr>
          </w:p>
        </w:tc>
        <w:tc>
          <w:tcPr>
            <w:tcW w:w="2066" w:type="pct"/>
          </w:tcPr>
          <w:p w14:paraId="6DF6B4A1" w14:textId="77777777" w:rsidR="00232F06" w:rsidRPr="00F800C1" w:rsidRDefault="005B5B36">
            <w:pPr>
              <w:rPr>
                <w:rFonts w:ascii="Arial" w:hAnsi="Arial" w:cs="Arial"/>
              </w:rPr>
            </w:pPr>
            <w:r w:rsidRPr="00F800C1">
              <w:rPr>
                <w:rFonts w:ascii="Arial" w:hAnsi="Arial" w:cs="Arial"/>
              </w:rPr>
              <w:t xml:space="preserve">Assessment No. </w:t>
            </w:r>
          </w:p>
          <w:p w14:paraId="2C7C75DB" w14:textId="77777777" w:rsidR="00232F06" w:rsidRPr="00F800C1" w:rsidRDefault="00232F06">
            <w:pPr>
              <w:rPr>
                <w:rFonts w:ascii="Arial" w:hAnsi="Arial" w:cs="Arial"/>
              </w:rPr>
            </w:pPr>
          </w:p>
          <w:sdt>
            <w:sdtPr>
              <w:rPr>
                <w:rFonts w:ascii="Arial" w:hAnsi="Arial" w:cs="Arial"/>
              </w:rPr>
              <w:alias w:val="assessment_number"/>
              <w:tag w:val="assessment_number"/>
              <w:id w:val="1364246507"/>
              <w:lock w:val="sdtLocked"/>
              <w:placeholder>
                <w:docPart w:val="DDB51536B8244F33BA3B9C41F9070585"/>
              </w:placeholder>
              <w:showingPlcHdr/>
            </w:sdtPr>
            <w:sdtEndPr/>
            <w:sdtContent>
              <w:p w14:paraId="3DC225A8" w14:textId="77777777" w:rsidR="00232F06" w:rsidRPr="00F800C1" w:rsidRDefault="005B5B36">
                <w:pPr>
                  <w:jc w:val="center"/>
                  <w:rPr>
                    <w:rFonts w:ascii="Arial" w:hAnsi="Arial" w:cs="Arial"/>
                  </w:rPr>
                </w:pPr>
                <w:r w:rsidRPr="00F800C1">
                  <w:rPr>
                    <w:rFonts w:ascii="Arial" w:hAnsi="Arial" w:cs="Arial"/>
                  </w:rPr>
                  <w:t>3</w:t>
                </w:r>
              </w:p>
            </w:sdtContent>
          </w:sdt>
          <w:p w14:paraId="5C2B625D" w14:textId="77777777" w:rsidR="00232F06" w:rsidRPr="00F800C1" w:rsidRDefault="00232F06">
            <w:pPr>
              <w:rPr>
                <w:rFonts w:ascii="Arial" w:hAnsi="Arial" w:cs="Arial"/>
              </w:rPr>
            </w:pPr>
          </w:p>
        </w:tc>
      </w:tr>
      <w:tr w:rsidR="00232F06" w:rsidRPr="00F800C1" w14:paraId="05A60425" w14:textId="77777777">
        <w:trPr>
          <w:trHeight w:val="561"/>
        </w:trPr>
        <w:tc>
          <w:tcPr>
            <w:tcW w:w="1458" w:type="pct"/>
            <w:gridSpan w:val="2"/>
          </w:tcPr>
          <w:p w14:paraId="74E59757" w14:textId="77777777" w:rsidR="00232F06" w:rsidRPr="00F800C1" w:rsidRDefault="005B5B36">
            <w:pPr>
              <w:jc w:val="center"/>
              <w:rPr>
                <w:rFonts w:ascii="Arial" w:hAnsi="Arial" w:cs="Arial"/>
              </w:rPr>
            </w:pPr>
            <w:r w:rsidRPr="00F800C1">
              <w:rPr>
                <w:rFonts w:ascii="Arial" w:hAnsi="Arial" w:cs="Arial"/>
              </w:rPr>
              <w:t>Date Set:</w:t>
            </w:r>
          </w:p>
          <w:p w14:paraId="26EBE0C3" w14:textId="77777777" w:rsidR="00232F06" w:rsidRPr="00F800C1" w:rsidRDefault="00232F06">
            <w:pPr>
              <w:jc w:val="center"/>
              <w:rPr>
                <w:rFonts w:ascii="Arial" w:hAnsi="Arial" w:cs="Arial"/>
              </w:rPr>
            </w:pPr>
          </w:p>
          <w:sdt>
            <w:sdtPr>
              <w:rPr>
                <w:rFonts w:ascii="Arial" w:hAnsi="Arial" w:cs="Arial"/>
                <w:b/>
              </w:rPr>
              <w:alias w:val="date_set"/>
              <w:tag w:val="date_set"/>
              <w:id w:val="1539542409"/>
              <w:lock w:val="sdtLocked"/>
              <w:placeholder>
                <w:docPart w:val="4C6ED96126B44048BA085589A76A5C89"/>
              </w:placeholder>
              <w:showingPlcHdr/>
              <w:date>
                <w:dateFormat w:val="dd-MMM-yy"/>
                <w:lid w:val="en-GB"/>
                <w:storeMappedDataAs w:val="dateTime"/>
                <w:calendar w:val="gregorian"/>
              </w:date>
            </w:sdtPr>
            <w:sdtEndPr/>
            <w:sdtContent>
              <w:p w14:paraId="421A71EE" w14:textId="77777777" w:rsidR="00232F06" w:rsidRPr="00F800C1" w:rsidRDefault="005B5B36">
                <w:pPr>
                  <w:jc w:val="center"/>
                  <w:rPr>
                    <w:rFonts w:ascii="Arial" w:hAnsi="Arial" w:cs="Arial"/>
                    <w:b/>
                  </w:rPr>
                </w:pPr>
                <w:r w:rsidRPr="00F800C1">
                  <w:rPr>
                    <w:rFonts w:ascii="Arial" w:hAnsi="Arial" w:cs="Arial"/>
                  </w:rPr>
                  <w:t>27-Sep-2021 08:00</w:t>
                </w:r>
              </w:p>
            </w:sdtContent>
          </w:sdt>
          <w:p w14:paraId="0B91902E" w14:textId="77777777" w:rsidR="00232F06" w:rsidRPr="00F800C1" w:rsidRDefault="00232F06">
            <w:pPr>
              <w:jc w:val="center"/>
              <w:rPr>
                <w:rFonts w:ascii="Arial" w:hAnsi="Arial" w:cs="Arial"/>
                <w:b/>
              </w:rPr>
            </w:pPr>
          </w:p>
        </w:tc>
        <w:tc>
          <w:tcPr>
            <w:tcW w:w="1476" w:type="pct"/>
          </w:tcPr>
          <w:p w14:paraId="6A54EA95" w14:textId="77777777" w:rsidR="00232F06" w:rsidRPr="00F800C1" w:rsidRDefault="005B5B36">
            <w:pPr>
              <w:jc w:val="center"/>
              <w:rPr>
                <w:rFonts w:ascii="Arial" w:hAnsi="Arial" w:cs="Arial"/>
              </w:rPr>
            </w:pPr>
            <w:r w:rsidRPr="00F800C1">
              <w:rPr>
                <w:rFonts w:ascii="Arial" w:hAnsi="Arial" w:cs="Arial"/>
              </w:rPr>
              <w:t xml:space="preserve">Submission Date: </w:t>
            </w:r>
          </w:p>
          <w:p w14:paraId="56B846F8" w14:textId="77777777" w:rsidR="00232F06" w:rsidRPr="00F800C1" w:rsidRDefault="00232F06">
            <w:pPr>
              <w:jc w:val="center"/>
              <w:rPr>
                <w:rFonts w:ascii="Arial" w:hAnsi="Arial" w:cs="Arial"/>
              </w:rPr>
            </w:pPr>
          </w:p>
          <w:sdt>
            <w:sdtPr>
              <w:rPr>
                <w:rFonts w:ascii="Arial" w:hAnsi="Arial" w:cs="Arial"/>
                <w:b/>
              </w:rPr>
              <w:alias w:val="date_submission"/>
              <w:tag w:val="date_submission"/>
              <w:id w:val="1013180865"/>
              <w:lock w:val="sdtLocked"/>
              <w:placeholder>
                <w:docPart w:val="F639121018D7468799EC83AC21B60B32"/>
              </w:placeholder>
              <w:showingPlcHdr/>
              <w:date>
                <w:dateFormat w:val="dd-MMM-yy"/>
                <w:lid w:val="en-GB"/>
                <w:storeMappedDataAs w:val="dateTime"/>
                <w:calendar w:val="gregorian"/>
              </w:date>
            </w:sdtPr>
            <w:sdtEndPr/>
            <w:sdtContent>
              <w:p w14:paraId="7687870F" w14:textId="77777777" w:rsidR="00232F06" w:rsidRPr="00F800C1" w:rsidRDefault="005B5B36">
                <w:pPr>
                  <w:jc w:val="center"/>
                  <w:rPr>
                    <w:rFonts w:ascii="Arial" w:hAnsi="Arial" w:cs="Arial"/>
                    <w:b/>
                  </w:rPr>
                </w:pPr>
                <w:r w:rsidRPr="00F800C1">
                  <w:rPr>
                    <w:rFonts w:ascii="Arial" w:hAnsi="Arial" w:cs="Arial"/>
                  </w:rPr>
                  <w:t>18-Feb-2022 17:00</w:t>
                </w:r>
              </w:p>
            </w:sdtContent>
          </w:sdt>
          <w:p w14:paraId="48554B07" w14:textId="77777777" w:rsidR="00232F06" w:rsidRPr="00F800C1" w:rsidRDefault="00232F06">
            <w:pPr>
              <w:jc w:val="center"/>
              <w:rPr>
                <w:rFonts w:ascii="Arial" w:hAnsi="Arial" w:cs="Arial"/>
                <w:b/>
              </w:rPr>
            </w:pPr>
          </w:p>
        </w:tc>
        <w:tc>
          <w:tcPr>
            <w:tcW w:w="2066" w:type="pct"/>
          </w:tcPr>
          <w:p w14:paraId="0B2C19B2" w14:textId="77777777" w:rsidR="00232F06" w:rsidRPr="00F800C1" w:rsidRDefault="005B5B36">
            <w:pPr>
              <w:jc w:val="center"/>
              <w:rPr>
                <w:rFonts w:ascii="Arial" w:hAnsi="Arial" w:cs="Arial"/>
              </w:rPr>
            </w:pPr>
            <w:r w:rsidRPr="00F800C1">
              <w:rPr>
                <w:rFonts w:ascii="Arial" w:hAnsi="Arial" w:cs="Arial"/>
              </w:rPr>
              <w:t>Return Date:</w:t>
            </w:r>
          </w:p>
          <w:p w14:paraId="35E28673" w14:textId="77777777" w:rsidR="00232F06" w:rsidRPr="00F800C1" w:rsidRDefault="00232F06">
            <w:pPr>
              <w:rPr>
                <w:rFonts w:ascii="Arial" w:hAnsi="Arial" w:cs="Arial"/>
              </w:rPr>
            </w:pPr>
          </w:p>
          <w:sdt>
            <w:sdtPr>
              <w:rPr>
                <w:rFonts w:ascii="Arial" w:hAnsi="Arial" w:cs="Arial"/>
                <w:b/>
              </w:rPr>
              <w:alias w:val="date_feedback"/>
              <w:tag w:val="date_feedback"/>
              <w:id w:val="1561053067"/>
              <w:lock w:val="sdtLocked"/>
              <w:placeholder>
                <w:docPart w:val="9A24B8B74B9B4DD99B32850D75171ACC"/>
              </w:placeholder>
              <w:showingPlcHdr/>
              <w:date>
                <w:dateFormat w:val="dd-MMM-yy"/>
                <w:lid w:val="en-GB"/>
                <w:storeMappedDataAs w:val="dateTime"/>
                <w:calendar w:val="gregorian"/>
              </w:date>
            </w:sdtPr>
            <w:sdtEndPr/>
            <w:sdtContent>
              <w:p w14:paraId="4E4CB9E0" w14:textId="77777777" w:rsidR="00232F06" w:rsidRPr="00F800C1" w:rsidRDefault="005B5B36">
                <w:pPr>
                  <w:jc w:val="center"/>
                  <w:rPr>
                    <w:rFonts w:ascii="Arial" w:hAnsi="Arial" w:cs="Arial"/>
                    <w:b/>
                  </w:rPr>
                </w:pPr>
                <w:r w:rsidRPr="00F800C1">
                  <w:rPr>
                    <w:rFonts w:ascii="Arial" w:hAnsi="Arial" w:cs="Arial"/>
                  </w:rPr>
                  <w:t>18-Mar-2022 17:00</w:t>
                </w:r>
              </w:p>
            </w:sdtContent>
          </w:sdt>
          <w:p w14:paraId="7083A6E1" w14:textId="77777777" w:rsidR="00232F06" w:rsidRPr="00F800C1" w:rsidRDefault="00232F06">
            <w:pPr>
              <w:jc w:val="center"/>
              <w:rPr>
                <w:rFonts w:ascii="Arial" w:hAnsi="Arial" w:cs="Arial"/>
                <w:b/>
              </w:rPr>
            </w:pPr>
          </w:p>
        </w:tc>
      </w:tr>
    </w:tbl>
    <w:p w14:paraId="4CF9C367" w14:textId="77777777" w:rsidR="00232F06" w:rsidRPr="00F800C1" w:rsidRDefault="00232F06">
      <w:pPr>
        <w:jc w:val="center"/>
        <w:rPr>
          <w:rFonts w:ascii="Arial" w:hAnsi="Arial" w:cs="Arial"/>
        </w:rPr>
      </w:pPr>
    </w:p>
    <w:p w14:paraId="24CA1698" w14:textId="77777777" w:rsidR="00232F06" w:rsidRPr="00F800C1" w:rsidRDefault="005B5B36">
      <w:pPr>
        <w:jc w:val="center"/>
        <w:rPr>
          <w:rFonts w:ascii="Arial" w:hAnsi="Arial" w:cs="Arial"/>
          <w:b/>
        </w:rPr>
      </w:pPr>
      <w:r w:rsidRPr="00F800C1">
        <w:rPr>
          <w:rFonts w:ascii="Arial" w:hAnsi="Arial" w:cs="Arial"/>
          <w:b/>
        </w:rPr>
        <w:t>IT IS YOUR RESPONSIBILITY TO KEEP RECORDS OF ALL WORK SUBMITTED</w:t>
      </w:r>
    </w:p>
    <w:p w14:paraId="77D18654" w14:textId="77777777" w:rsidR="00232F06" w:rsidRPr="00F800C1" w:rsidRDefault="00232F06">
      <w:pPr>
        <w:jc w:val="center"/>
        <w:rPr>
          <w:rFonts w:ascii="Arial" w:hAnsi="Arial" w:cs="Arial"/>
          <w:b/>
        </w:rPr>
      </w:pPr>
    </w:p>
    <w:tbl>
      <w:tblPr>
        <w:tblStyle w:val="TableGrid"/>
        <w:tblW w:w="5000" w:type="pct"/>
        <w:tblLook w:val="04A0" w:firstRow="1" w:lastRow="0" w:firstColumn="1" w:lastColumn="0" w:noHBand="0" w:noVBand="1"/>
      </w:tblPr>
      <w:tblGrid>
        <w:gridCol w:w="9016"/>
      </w:tblGrid>
      <w:tr w:rsidR="00232F06" w:rsidRPr="00F800C1" w14:paraId="7C4502BB" w14:textId="77777777">
        <w:tc>
          <w:tcPr>
            <w:tcW w:w="5000" w:type="pct"/>
          </w:tcPr>
          <w:p w14:paraId="3C1B3ECD" w14:textId="77777777" w:rsidR="00232F06" w:rsidRPr="00F800C1" w:rsidRDefault="005B5B36">
            <w:pPr>
              <w:jc w:val="center"/>
              <w:rPr>
                <w:rFonts w:ascii="Arial" w:hAnsi="Arial" w:cs="Arial"/>
                <w:b/>
              </w:rPr>
            </w:pPr>
            <w:r w:rsidRPr="00F800C1">
              <w:rPr>
                <w:rFonts w:ascii="Arial" w:hAnsi="Arial" w:cs="Arial"/>
                <w:b/>
              </w:rPr>
              <w:t>Marking and Assessment</w:t>
            </w:r>
          </w:p>
        </w:tc>
      </w:tr>
      <w:tr w:rsidR="00232F06" w:rsidRPr="00F800C1" w14:paraId="6D193A96" w14:textId="77777777">
        <w:tc>
          <w:tcPr>
            <w:tcW w:w="5000" w:type="pct"/>
          </w:tcPr>
          <w:p w14:paraId="7E86ABFA" w14:textId="77777777" w:rsidR="00232F06" w:rsidRPr="00F800C1" w:rsidRDefault="00232F06">
            <w:pPr>
              <w:rPr>
                <w:rFonts w:ascii="Arial" w:eastAsia="Arial" w:hAnsi="Arial" w:cs="Arial"/>
              </w:rPr>
            </w:pPr>
          </w:p>
          <w:p w14:paraId="0F809354" w14:textId="77777777" w:rsidR="00232F06" w:rsidRPr="00F800C1" w:rsidRDefault="005B5B36">
            <w:pPr>
              <w:rPr>
                <w:rFonts w:ascii="Arial" w:eastAsia="Arial" w:hAnsi="Arial" w:cs="Arial"/>
              </w:rPr>
            </w:pPr>
            <w:r w:rsidRPr="00F800C1">
              <w:rPr>
                <w:rFonts w:ascii="Arial" w:eastAsia="Arial" w:hAnsi="Arial" w:cs="Arial"/>
              </w:rPr>
              <w:t xml:space="preserve">This assignment will be marked out of </w:t>
            </w:r>
            <w:sdt>
              <w:sdtPr>
                <w:rPr>
                  <w:rFonts w:ascii="Arial" w:eastAsia="Arial" w:hAnsi="Arial" w:cs="Arial"/>
                </w:rPr>
                <w:alias w:val="marked_out_of"/>
                <w:tag w:val="marked_out_of"/>
                <w:id w:val="-413319069"/>
                <w:lock w:val="sdtLocked"/>
                <w:placeholder>
                  <w:docPart w:val="E8465E3C6097464F9035DE4E14C681F1"/>
                </w:placeholder>
                <w:showingPlcHdr/>
                <w:text/>
              </w:sdtPr>
              <w:sdtEndPr/>
              <w:sdtContent>
                <w:r w:rsidRPr="00F800C1">
                  <w:rPr>
                    <w:rFonts w:ascii="Arial" w:hAnsi="Arial" w:cs="Arial"/>
                  </w:rPr>
                  <w:t>100</w:t>
                </w:r>
              </w:sdtContent>
            </w:sdt>
            <w:r w:rsidRPr="00F800C1">
              <w:rPr>
                <w:rFonts w:ascii="Arial" w:eastAsia="Arial" w:hAnsi="Arial" w:cs="Arial"/>
              </w:rPr>
              <w:t>%</w:t>
            </w:r>
          </w:p>
          <w:p w14:paraId="52A0BA95" w14:textId="77777777" w:rsidR="00232F06" w:rsidRPr="00F800C1" w:rsidRDefault="00232F06">
            <w:pPr>
              <w:rPr>
                <w:rFonts w:ascii="Arial" w:eastAsia="Arial" w:hAnsi="Arial" w:cs="Arial"/>
              </w:rPr>
            </w:pPr>
          </w:p>
          <w:p w14:paraId="7B22C163" w14:textId="77777777" w:rsidR="00232F06" w:rsidRPr="00F800C1" w:rsidRDefault="005B5B36">
            <w:pPr>
              <w:rPr>
                <w:rFonts w:ascii="Arial" w:eastAsia="Arial" w:hAnsi="Arial" w:cs="Arial"/>
              </w:rPr>
            </w:pPr>
            <w:r w:rsidRPr="00F800C1">
              <w:rPr>
                <w:rFonts w:ascii="Arial" w:eastAsia="Arial" w:hAnsi="Arial" w:cs="Arial"/>
              </w:rPr>
              <w:t xml:space="preserve">This assignment contributes to </w:t>
            </w:r>
            <w:sdt>
              <w:sdtPr>
                <w:rPr>
                  <w:rFonts w:ascii="Arial" w:eastAsia="Arial" w:hAnsi="Arial" w:cs="Arial"/>
                </w:rPr>
                <w:alias w:val="contribution"/>
                <w:tag w:val="contribution"/>
                <w:id w:val="1447426002"/>
                <w:lock w:val="sdtLocked"/>
                <w:placeholder>
                  <w:docPart w:val="A2A94E39BC194697B3DFF8B0E4DBE03C"/>
                </w:placeholder>
                <w:showingPlcHdr/>
                <w:text/>
              </w:sdtPr>
              <w:sdtEndPr/>
              <w:sdtContent>
                <w:r w:rsidRPr="00F800C1">
                  <w:rPr>
                    <w:rFonts w:ascii="Arial" w:hAnsi="Arial" w:cs="Arial"/>
                  </w:rPr>
                  <w:t>30</w:t>
                </w:r>
              </w:sdtContent>
            </w:sdt>
            <w:r w:rsidRPr="00F800C1">
              <w:rPr>
                <w:rFonts w:ascii="Arial" w:eastAsia="Arial" w:hAnsi="Arial" w:cs="Arial"/>
              </w:rPr>
              <w:t>% of the total module marks.</w:t>
            </w:r>
          </w:p>
          <w:p w14:paraId="7F61FC4E" w14:textId="77777777" w:rsidR="00232F06" w:rsidRPr="00F800C1" w:rsidRDefault="00232F06">
            <w:pPr>
              <w:rPr>
                <w:rFonts w:ascii="Arial" w:hAnsi="Arial" w:cs="Arial"/>
                <w:b/>
              </w:rPr>
            </w:pPr>
          </w:p>
        </w:tc>
      </w:tr>
      <w:tr w:rsidR="00232F06" w:rsidRPr="00F800C1" w14:paraId="20350528" w14:textId="77777777">
        <w:tc>
          <w:tcPr>
            <w:tcW w:w="5000" w:type="pct"/>
          </w:tcPr>
          <w:p w14:paraId="7BE98F3D" w14:textId="77777777" w:rsidR="00232F06" w:rsidRPr="00F800C1" w:rsidRDefault="005B5B36">
            <w:pPr>
              <w:rPr>
                <w:rFonts w:ascii="Arial" w:hAnsi="Arial" w:cs="Arial"/>
              </w:rPr>
            </w:pPr>
            <w:r w:rsidRPr="00F800C1">
              <w:rPr>
                <w:rFonts w:ascii="Arial" w:hAnsi="Arial" w:cs="Arial"/>
                <w:b/>
              </w:rPr>
              <w:t xml:space="preserve">Learning Outcomes to be assessed </w:t>
            </w:r>
            <w:r w:rsidRPr="00F800C1">
              <w:rPr>
                <w:rFonts w:ascii="Arial" w:hAnsi="Arial" w:cs="Arial"/>
              </w:rPr>
              <w:t xml:space="preserve">(as specified in the validated module descriptor </w:t>
            </w:r>
            <w:hyperlink r:id="rId9" w:history="1">
              <w:r w:rsidRPr="00F800C1">
                <w:rPr>
                  <w:rStyle w:val="Hyperlink"/>
                  <w:rFonts w:ascii="Arial" w:hAnsi="Arial" w:cs="Arial"/>
                </w:rPr>
                <w:t>https://icis.southwales.ac.uk/</w:t>
              </w:r>
            </w:hyperlink>
            <w:r w:rsidRPr="00F800C1">
              <w:rPr>
                <w:rFonts w:ascii="Arial" w:hAnsi="Arial" w:cs="Arial"/>
              </w:rPr>
              <w:t xml:space="preserve"> ):</w:t>
            </w:r>
            <w:r w:rsidRPr="00F800C1">
              <w:rPr>
                <w:rFonts w:ascii="Arial" w:hAnsi="Arial" w:cs="Arial"/>
                <w:b/>
                <w:i/>
              </w:rPr>
              <w:t xml:space="preserve"> </w:t>
            </w:r>
          </w:p>
          <w:p w14:paraId="4A291603" w14:textId="77777777" w:rsidR="00232F06" w:rsidRPr="00F800C1" w:rsidRDefault="00232F06">
            <w:pPr>
              <w:rPr>
                <w:rFonts w:ascii="Arial" w:hAnsi="Arial" w:cs="Arial"/>
              </w:rPr>
            </w:pPr>
          </w:p>
          <w:sdt>
            <w:sdtPr>
              <w:rPr>
                <w:rFonts w:ascii="Arial" w:hAnsi="Arial" w:cs="Arial"/>
              </w:rPr>
              <w:alias w:val="learning_outcomes"/>
              <w:tag w:val="learning_outcomes"/>
              <w:id w:val="1722940229"/>
              <w:lock w:val="sdtLocked"/>
              <w:placeholder>
                <w:docPart w:val="6E998F2D72FD4C4D85ED806F284D88A7"/>
              </w:placeholder>
              <w:showingPlcHdr/>
            </w:sdtPr>
            <w:sdtEndPr/>
            <w:sdtContent>
              <w:p w14:paraId="253E5EDD" w14:textId="77777777" w:rsidR="00232F06" w:rsidRPr="00F800C1" w:rsidRDefault="005B5B36">
                <w:pPr>
                  <w:rPr>
                    <w:rStyle w:val="PlaceholderText"/>
                    <w:rFonts w:ascii="Arial" w:hAnsi="Arial" w:cs="Arial"/>
                  </w:rPr>
                </w:pPr>
                <w:r w:rsidRPr="00F800C1">
                  <w:rPr>
                    <w:rFonts w:ascii="Arial" w:hAnsi="Arial" w:cs="Arial"/>
                  </w:rPr>
                  <w:t>1) To design, implement and test computer programs to solve a range of technical and mathematical problems.</w:t>
                </w:r>
              </w:p>
              <w:p w14:paraId="64C9FBBB" w14:textId="77777777" w:rsidR="00232F06" w:rsidRPr="00F800C1" w:rsidRDefault="005B5B36">
                <w:pPr>
                  <w:rPr>
                    <w:rStyle w:val="PlaceholderText"/>
                    <w:rFonts w:ascii="Arial" w:hAnsi="Arial" w:cs="Arial"/>
                  </w:rPr>
                </w:pPr>
                <w:r w:rsidRPr="00F800C1">
                  <w:rPr>
                    <w:rFonts w:ascii="Arial" w:hAnsi="Arial" w:cs="Arial"/>
                  </w:rPr>
                  <w:t>2) To follow a secure design methodology and promote code re-use.</w:t>
                </w:r>
              </w:p>
              <w:p w14:paraId="33CB1EA9" w14:textId="77777777" w:rsidR="00232F06" w:rsidRPr="00F800C1" w:rsidRDefault="00232F06">
                <w:pPr>
                  <w:rPr>
                    <w:rFonts w:ascii="Arial" w:hAnsi="Arial" w:cs="Arial"/>
                  </w:rPr>
                </w:pPr>
              </w:p>
              <w:p w14:paraId="1263F830" w14:textId="77777777" w:rsidR="00232F06" w:rsidRPr="00F800C1" w:rsidRDefault="00277502">
                <w:pPr>
                  <w:rPr>
                    <w:rFonts w:ascii="Arial" w:hAnsi="Arial" w:cs="Arial"/>
                  </w:rPr>
                </w:pPr>
              </w:p>
            </w:sdtContent>
          </w:sdt>
        </w:tc>
      </w:tr>
      <w:tr w:rsidR="00232F06" w:rsidRPr="00F800C1" w14:paraId="64FF6292" w14:textId="77777777">
        <w:tc>
          <w:tcPr>
            <w:tcW w:w="5000" w:type="pct"/>
          </w:tcPr>
          <w:p w14:paraId="2D13A075" w14:textId="77777777" w:rsidR="00232F06" w:rsidRPr="00F800C1" w:rsidRDefault="005B5B36">
            <w:pPr>
              <w:jc w:val="center"/>
              <w:rPr>
                <w:rFonts w:ascii="Arial" w:hAnsi="Arial" w:cs="Arial"/>
                <w:i/>
              </w:rPr>
            </w:pPr>
            <w:r w:rsidRPr="00F800C1">
              <w:rPr>
                <w:rFonts w:ascii="Arial" w:hAnsi="Arial" w:cs="Arial"/>
                <w:i/>
              </w:rPr>
              <w:t>Provisional mark only: subject to change and / or confirmation by the Assessment Board</w:t>
            </w:r>
          </w:p>
        </w:tc>
      </w:tr>
    </w:tbl>
    <w:p w14:paraId="3475727A" w14:textId="77777777" w:rsidR="00232F06" w:rsidRPr="00F800C1" w:rsidRDefault="00232F06">
      <w:pPr>
        <w:rPr>
          <w:rFonts w:ascii="Arial" w:hAnsi="Arial" w:cs="Arial"/>
        </w:rPr>
      </w:pPr>
    </w:p>
    <w:p w14:paraId="18B57A54" w14:textId="77777777" w:rsidR="00232F06" w:rsidRPr="00F800C1" w:rsidRDefault="00232F06">
      <w:pPr>
        <w:rPr>
          <w:rFonts w:ascii="Arial" w:hAnsi="Arial" w:cs="Arial"/>
        </w:rPr>
      </w:pPr>
    </w:p>
    <w:p w14:paraId="0522B15A" w14:textId="77777777" w:rsidR="00232F06" w:rsidRPr="00F800C1" w:rsidRDefault="005B5B36">
      <w:pPr>
        <w:spacing w:after="200" w:line="276" w:lineRule="auto"/>
        <w:rPr>
          <w:rFonts w:ascii="Arial" w:hAnsi="Arial" w:cs="Arial"/>
        </w:rPr>
      </w:pPr>
      <w:r w:rsidRPr="00F800C1">
        <w:rPr>
          <w:rFonts w:ascii="Arial" w:hAnsi="Arial" w:cs="Arial"/>
        </w:rPr>
        <w:br w:type="page"/>
      </w:r>
    </w:p>
    <w:p w14:paraId="1EFA6C17" w14:textId="77777777" w:rsidR="00232F06" w:rsidRPr="00F800C1" w:rsidRDefault="005B5B36">
      <w:pPr>
        <w:pStyle w:val="Heading1"/>
        <w:rPr>
          <w:rFonts w:ascii="Arial" w:hAnsi="Arial" w:cs="Arial"/>
        </w:rPr>
      </w:pPr>
      <w:r w:rsidRPr="00F800C1">
        <w:rPr>
          <w:rFonts w:ascii="Arial" w:hAnsi="Arial" w:cs="Arial"/>
        </w:rPr>
        <w:lastRenderedPageBreak/>
        <w:t>Marking Scheme:</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20"/>
        <w:gridCol w:w="968"/>
        <w:gridCol w:w="1162"/>
        <w:gridCol w:w="1296"/>
        <w:gridCol w:w="1268"/>
        <w:gridCol w:w="1700"/>
        <w:gridCol w:w="1492"/>
      </w:tblGrid>
      <w:tr w:rsidR="00232F06" w:rsidRPr="00F800C1" w14:paraId="6C0C4364" w14:textId="77777777">
        <w:tc>
          <w:tcPr>
            <w:tcW w:w="0" w:type="auto"/>
          </w:tcPr>
          <w:p w14:paraId="08117025" w14:textId="77777777" w:rsidR="00232F06" w:rsidRPr="00F800C1" w:rsidRDefault="00232F06">
            <w:pPr>
              <w:rPr>
                <w:rFonts w:ascii="Arial" w:hAnsi="Arial" w:cs="Arial"/>
              </w:rPr>
            </w:pPr>
          </w:p>
        </w:tc>
        <w:tc>
          <w:tcPr>
            <w:tcW w:w="0" w:type="auto"/>
          </w:tcPr>
          <w:p w14:paraId="2008015A" w14:textId="77777777" w:rsidR="00232F06" w:rsidRPr="00F800C1" w:rsidRDefault="005B5B36">
            <w:pPr>
              <w:rPr>
                <w:rFonts w:ascii="Arial" w:hAnsi="Arial" w:cs="Arial"/>
              </w:rPr>
            </w:pPr>
            <w:r w:rsidRPr="00F800C1">
              <w:rPr>
                <w:rFonts w:ascii="Arial" w:hAnsi="Arial" w:cs="Arial"/>
                <w:sz w:val="16"/>
              </w:rPr>
              <w:t>Fail</w:t>
            </w:r>
          </w:p>
        </w:tc>
        <w:tc>
          <w:tcPr>
            <w:tcW w:w="0" w:type="auto"/>
          </w:tcPr>
          <w:p w14:paraId="6E289F3A" w14:textId="77777777" w:rsidR="00232F06" w:rsidRPr="00F800C1" w:rsidRDefault="005B5B36">
            <w:pPr>
              <w:rPr>
                <w:rFonts w:ascii="Arial" w:hAnsi="Arial" w:cs="Arial"/>
              </w:rPr>
            </w:pPr>
            <w:r w:rsidRPr="00F800C1">
              <w:rPr>
                <w:rFonts w:ascii="Arial" w:hAnsi="Arial" w:cs="Arial"/>
                <w:sz w:val="16"/>
              </w:rPr>
              <w:t>Narrow Fail</w:t>
            </w:r>
          </w:p>
        </w:tc>
        <w:tc>
          <w:tcPr>
            <w:tcW w:w="0" w:type="auto"/>
          </w:tcPr>
          <w:p w14:paraId="2771637E" w14:textId="77777777" w:rsidR="00232F06" w:rsidRPr="00F800C1" w:rsidRDefault="005B5B36">
            <w:pPr>
              <w:rPr>
                <w:rFonts w:ascii="Arial" w:hAnsi="Arial" w:cs="Arial"/>
              </w:rPr>
            </w:pPr>
            <w:r w:rsidRPr="00F800C1">
              <w:rPr>
                <w:rFonts w:ascii="Arial" w:hAnsi="Arial" w:cs="Arial"/>
                <w:sz w:val="16"/>
              </w:rPr>
              <w:t>3rd Class / Pass</w:t>
            </w:r>
          </w:p>
        </w:tc>
        <w:tc>
          <w:tcPr>
            <w:tcW w:w="0" w:type="auto"/>
          </w:tcPr>
          <w:p w14:paraId="44029025" w14:textId="77777777" w:rsidR="00232F06" w:rsidRPr="00F800C1" w:rsidRDefault="005B5B36">
            <w:pPr>
              <w:rPr>
                <w:rFonts w:ascii="Arial" w:hAnsi="Arial" w:cs="Arial"/>
              </w:rPr>
            </w:pPr>
            <w:r w:rsidRPr="00F800C1">
              <w:rPr>
                <w:rFonts w:ascii="Arial" w:hAnsi="Arial" w:cs="Arial"/>
                <w:sz w:val="16"/>
              </w:rPr>
              <w:t>Lower 2nd Class / Pass</w:t>
            </w:r>
          </w:p>
        </w:tc>
        <w:tc>
          <w:tcPr>
            <w:tcW w:w="0" w:type="auto"/>
          </w:tcPr>
          <w:p w14:paraId="3160BE33" w14:textId="77777777" w:rsidR="00232F06" w:rsidRPr="00F800C1" w:rsidRDefault="005B5B36">
            <w:pPr>
              <w:rPr>
                <w:rFonts w:ascii="Arial" w:hAnsi="Arial" w:cs="Arial"/>
              </w:rPr>
            </w:pPr>
            <w:r w:rsidRPr="00F800C1">
              <w:rPr>
                <w:rFonts w:ascii="Arial" w:hAnsi="Arial" w:cs="Arial"/>
                <w:sz w:val="16"/>
              </w:rPr>
              <w:t>Upper 2nd Class / Merit</w:t>
            </w:r>
          </w:p>
        </w:tc>
        <w:tc>
          <w:tcPr>
            <w:tcW w:w="0" w:type="auto"/>
          </w:tcPr>
          <w:p w14:paraId="676D6D70" w14:textId="77777777" w:rsidR="00232F06" w:rsidRPr="00F800C1" w:rsidRDefault="005B5B36">
            <w:pPr>
              <w:rPr>
                <w:rFonts w:ascii="Arial" w:hAnsi="Arial" w:cs="Arial"/>
              </w:rPr>
            </w:pPr>
            <w:r w:rsidRPr="00F800C1">
              <w:rPr>
                <w:rFonts w:ascii="Arial" w:hAnsi="Arial" w:cs="Arial"/>
                <w:sz w:val="16"/>
              </w:rPr>
              <w:t>1st Class / Distinction</w:t>
            </w:r>
          </w:p>
        </w:tc>
      </w:tr>
      <w:tr w:rsidR="00232F06" w:rsidRPr="00F800C1" w14:paraId="53AC4506" w14:textId="77777777">
        <w:tc>
          <w:tcPr>
            <w:tcW w:w="0" w:type="auto"/>
          </w:tcPr>
          <w:p w14:paraId="2D824E23" w14:textId="77777777" w:rsidR="00232F06" w:rsidRPr="00F800C1" w:rsidRDefault="005B5B36">
            <w:pPr>
              <w:rPr>
                <w:rFonts w:ascii="Arial" w:hAnsi="Arial" w:cs="Arial"/>
              </w:rPr>
            </w:pPr>
            <w:r w:rsidRPr="00F800C1">
              <w:rPr>
                <w:rFonts w:ascii="Arial" w:hAnsi="Arial" w:cs="Arial"/>
                <w:sz w:val="16"/>
              </w:rPr>
              <w:t>Report 40%</w:t>
            </w:r>
          </w:p>
        </w:tc>
        <w:tc>
          <w:tcPr>
            <w:tcW w:w="0" w:type="auto"/>
          </w:tcPr>
          <w:p w14:paraId="7AFC637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little evidence of a design process. Design is deeply flawed</w:t>
            </w:r>
          </w:p>
          <w:p w14:paraId="3F80A26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No Evidence of Testing</w:t>
            </w:r>
          </w:p>
          <w:p w14:paraId="44E2F8B3"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No Evidence of code review</w:t>
            </w:r>
          </w:p>
          <w:p w14:paraId="526BB61B"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grammar and writing style. Report is very unorganized</w:t>
            </w:r>
          </w:p>
        </w:tc>
        <w:tc>
          <w:tcPr>
            <w:tcW w:w="0" w:type="auto"/>
          </w:tcPr>
          <w:p w14:paraId="093603C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ome evidence of a design process being followed</w:t>
            </w:r>
          </w:p>
          <w:p w14:paraId="783C88B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Little evidence of testing</w:t>
            </w:r>
          </w:p>
          <w:p w14:paraId="4555CBFE"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Little evidence of code review</w:t>
            </w:r>
          </w:p>
          <w:p w14:paraId="077F9E5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grammar and writing style. Report is unorganized</w:t>
            </w:r>
          </w:p>
        </w:tc>
        <w:tc>
          <w:tcPr>
            <w:tcW w:w="0" w:type="auto"/>
          </w:tcPr>
          <w:p w14:paraId="45E9A1D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A suitable process has been followed. Creating a suitable design.  There may be some </w:t>
            </w:r>
            <w:proofErr w:type="gramStart"/>
            <w:r w:rsidRPr="00F800C1">
              <w:rPr>
                <w:rFonts w:ascii="Arial" w:hAnsi="Arial" w:cs="Arial"/>
                <w:sz w:val="16"/>
              </w:rPr>
              <w:t>shortcomings</w:t>
            </w:r>
            <w:proofErr w:type="gramEnd"/>
            <w:r w:rsidRPr="00F800C1">
              <w:rPr>
                <w:rFonts w:ascii="Arial" w:hAnsi="Arial" w:cs="Arial"/>
                <w:sz w:val="16"/>
              </w:rPr>
              <w:t xml:space="preserve"> or the design may drift from requirements to some extent</w:t>
            </w:r>
          </w:p>
          <w:p w14:paraId="2EF22D6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ome evidence of testing</w:t>
            </w:r>
          </w:p>
          <w:p w14:paraId="1BC413F9"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ome evidence of code review</w:t>
            </w:r>
          </w:p>
          <w:p w14:paraId="4C3EE53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grammar and writing style. Report is somewhat organized</w:t>
            </w:r>
          </w:p>
        </w:tc>
        <w:tc>
          <w:tcPr>
            <w:tcW w:w="0" w:type="auto"/>
          </w:tcPr>
          <w:p w14:paraId="23ED2E5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A suitable design process has been followed and is </w:t>
            </w:r>
            <w:proofErr w:type="gramStart"/>
            <w:r w:rsidRPr="00F800C1">
              <w:rPr>
                <w:rFonts w:ascii="Arial" w:hAnsi="Arial" w:cs="Arial"/>
                <w:sz w:val="16"/>
              </w:rPr>
              <w:t>clearly evident</w:t>
            </w:r>
            <w:proofErr w:type="gramEnd"/>
            <w:r w:rsidRPr="00F800C1">
              <w:rPr>
                <w:rFonts w:ascii="Arial" w:hAnsi="Arial" w:cs="Arial"/>
                <w:sz w:val="16"/>
              </w:rPr>
              <w:t>. The resulting design is clear and may show some elegance Few shortcomings.  Required functionality met</w:t>
            </w:r>
          </w:p>
          <w:p w14:paraId="5D1705D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evidence of testing</w:t>
            </w:r>
          </w:p>
          <w:p w14:paraId="5747BADB"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evidence of code review</w:t>
            </w:r>
          </w:p>
          <w:p w14:paraId="75D854C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grammar and writing style. Report is organized</w:t>
            </w:r>
          </w:p>
        </w:tc>
        <w:tc>
          <w:tcPr>
            <w:tcW w:w="0" w:type="auto"/>
          </w:tcPr>
          <w:p w14:paraId="07391B61"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A clear well-thought-out design for the programme is followed well. Result is clear and </w:t>
            </w:r>
            <w:proofErr w:type="spellStart"/>
            <w:proofErr w:type="gramStart"/>
            <w:r w:rsidRPr="00F800C1">
              <w:rPr>
                <w:rFonts w:ascii="Arial" w:hAnsi="Arial" w:cs="Arial"/>
                <w:sz w:val="16"/>
              </w:rPr>
              <w:t>well presented</w:t>
            </w:r>
            <w:proofErr w:type="spellEnd"/>
            <w:proofErr w:type="gramEnd"/>
            <w:r w:rsidRPr="00F800C1">
              <w:rPr>
                <w:rFonts w:ascii="Arial" w:hAnsi="Arial" w:cs="Arial"/>
                <w:sz w:val="16"/>
              </w:rPr>
              <w:t xml:space="preserve"> code consideration has been made of the requirements and where ambiguity lies this has been overcome through thoughtful process and speaking to the tutor. The link between design and code is very clear with little drift</w:t>
            </w:r>
          </w:p>
          <w:p w14:paraId="34DC1DFF"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evidence of testing</w:t>
            </w:r>
          </w:p>
          <w:p w14:paraId="7B779D98"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evidence of code review</w:t>
            </w:r>
          </w:p>
          <w:p w14:paraId="36E5C7E1"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grammar and writing style. Report is well organized, and coherent</w:t>
            </w:r>
          </w:p>
        </w:tc>
        <w:tc>
          <w:tcPr>
            <w:tcW w:w="0" w:type="auto"/>
          </w:tcPr>
          <w:p w14:paraId="2831DFB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A clear well-thought-out design for the programme is followed well.  Consideration has been made of the requirements and where ambiguity lies this has been overcome through thoughtful process and speaking to the tutor. The link between design and code is very clear with little drift. May address additional issues without impairing achievement of the required functionality or creating unnecessary complexity</w:t>
            </w:r>
          </w:p>
          <w:p w14:paraId="1C60A602"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evidence of testing</w:t>
            </w:r>
          </w:p>
          <w:p w14:paraId="42CD607C" w14:textId="77777777" w:rsidR="00232F06" w:rsidRPr="00F800C1" w:rsidRDefault="005B5B36">
            <w:pPr>
              <w:pStyle w:val="ListParagraph"/>
              <w:numPr>
                <w:ilvl w:val="0"/>
                <w:numId w:val="4"/>
              </w:numPr>
              <w:rPr>
                <w:rFonts w:ascii="Arial" w:hAnsi="Arial" w:cs="Arial"/>
              </w:rPr>
            </w:pPr>
            <w:proofErr w:type="gramStart"/>
            <w:r w:rsidRPr="00F800C1">
              <w:rPr>
                <w:rFonts w:ascii="Arial" w:hAnsi="Arial" w:cs="Arial"/>
                <w:sz w:val="16"/>
              </w:rPr>
              <w:t>Excellent  evidence</w:t>
            </w:r>
            <w:proofErr w:type="gramEnd"/>
            <w:r w:rsidRPr="00F800C1">
              <w:rPr>
                <w:rFonts w:ascii="Arial" w:hAnsi="Arial" w:cs="Arial"/>
                <w:sz w:val="16"/>
              </w:rPr>
              <w:t xml:space="preserve"> of code review</w:t>
            </w:r>
          </w:p>
          <w:p w14:paraId="5BFB5301" w14:textId="77777777" w:rsidR="00232F06" w:rsidRPr="00F800C1" w:rsidRDefault="005B5B36">
            <w:pPr>
              <w:pStyle w:val="ListParagraph"/>
              <w:numPr>
                <w:ilvl w:val="0"/>
                <w:numId w:val="4"/>
              </w:numPr>
              <w:rPr>
                <w:rFonts w:ascii="Arial" w:hAnsi="Arial" w:cs="Arial"/>
              </w:rPr>
            </w:pPr>
            <w:proofErr w:type="gramStart"/>
            <w:r w:rsidRPr="00F800C1">
              <w:rPr>
                <w:rFonts w:ascii="Arial" w:hAnsi="Arial" w:cs="Arial"/>
                <w:sz w:val="16"/>
              </w:rPr>
              <w:t>Excellent  grammar</w:t>
            </w:r>
            <w:proofErr w:type="gramEnd"/>
            <w:r w:rsidRPr="00F800C1">
              <w:rPr>
                <w:rFonts w:ascii="Arial" w:hAnsi="Arial" w:cs="Arial"/>
                <w:sz w:val="16"/>
              </w:rPr>
              <w:t xml:space="preserve"> and writing style. Report is well organized, and coherent</w:t>
            </w:r>
          </w:p>
        </w:tc>
      </w:tr>
      <w:tr w:rsidR="00232F06" w:rsidRPr="00F800C1" w14:paraId="16EE2750" w14:textId="77777777">
        <w:tc>
          <w:tcPr>
            <w:tcW w:w="0" w:type="auto"/>
          </w:tcPr>
          <w:p w14:paraId="12E0D418" w14:textId="77777777" w:rsidR="00232F06" w:rsidRPr="00F800C1" w:rsidRDefault="005B5B36">
            <w:pPr>
              <w:rPr>
                <w:rFonts w:ascii="Arial" w:hAnsi="Arial" w:cs="Arial"/>
              </w:rPr>
            </w:pPr>
            <w:r w:rsidRPr="00F800C1">
              <w:rPr>
                <w:rFonts w:ascii="Arial" w:hAnsi="Arial" w:cs="Arial"/>
                <w:sz w:val="16"/>
              </w:rPr>
              <w:t>Code 30%</w:t>
            </w:r>
          </w:p>
        </w:tc>
        <w:tc>
          <w:tcPr>
            <w:tcW w:w="0" w:type="auto"/>
          </w:tcPr>
          <w:p w14:paraId="5635592F"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Code does not compile or run</w:t>
            </w:r>
          </w:p>
          <w:p w14:paraId="57AB5051"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choice of data types and structures</w:t>
            </w:r>
          </w:p>
          <w:p w14:paraId="62351102"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use of classes</w:t>
            </w:r>
          </w:p>
        </w:tc>
        <w:tc>
          <w:tcPr>
            <w:tcW w:w="0" w:type="auto"/>
          </w:tcPr>
          <w:p w14:paraId="28DA74E9"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Poor. Code compiles &amp; runs, but the software does not fulfil the </w:t>
            </w:r>
            <w:proofErr w:type="gramStart"/>
            <w:r w:rsidRPr="00F800C1">
              <w:rPr>
                <w:rFonts w:ascii="Arial" w:hAnsi="Arial" w:cs="Arial"/>
                <w:sz w:val="16"/>
              </w:rPr>
              <w:t>clients</w:t>
            </w:r>
            <w:proofErr w:type="gramEnd"/>
            <w:r w:rsidRPr="00F800C1">
              <w:rPr>
                <w:rFonts w:ascii="Arial" w:hAnsi="Arial" w:cs="Arial"/>
                <w:sz w:val="16"/>
              </w:rPr>
              <w:t xml:space="preserve"> requirements</w:t>
            </w:r>
          </w:p>
          <w:p w14:paraId="5FC3D9CC"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choice of data types and structures</w:t>
            </w:r>
          </w:p>
          <w:p w14:paraId="7787481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use of classes</w:t>
            </w:r>
          </w:p>
        </w:tc>
        <w:tc>
          <w:tcPr>
            <w:tcW w:w="0" w:type="auto"/>
          </w:tcPr>
          <w:p w14:paraId="1BE48FA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Satisfactory. Code compiles &amp; runs, but the software does only partially fulfil the </w:t>
            </w:r>
            <w:proofErr w:type="gramStart"/>
            <w:r w:rsidRPr="00F800C1">
              <w:rPr>
                <w:rFonts w:ascii="Arial" w:hAnsi="Arial" w:cs="Arial"/>
                <w:sz w:val="16"/>
              </w:rPr>
              <w:t>clients</w:t>
            </w:r>
            <w:proofErr w:type="gramEnd"/>
            <w:r w:rsidRPr="00F800C1">
              <w:rPr>
                <w:rFonts w:ascii="Arial" w:hAnsi="Arial" w:cs="Arial"/>
                <w:sz w:val="16"/>
              </w:rPr>
              <w:t xml:space="preserve"> requirements</w:t>
            </w:r>
          </w:p>
          <w:p w14:paraId="2A683E5B"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choice of data types and structures</w:t>
            </w:r>
          </w:p>
          <w:p w14:paraId="7C2CFB7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use of classes</w:t>
            </w:r>
          </w:p>
        </w:tc>
        <w:tc>
          <w:tcPr>
            <w:tcW w:w="0" w:type="auto"/>
          </w:tcPr>
          <w:p w14:paraId="64B8700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Good. Code compiles &amp; runs, but the software fulfils most of the </w:t>
            </w:r>
            <w:proofErr w:type="gramStart"/>
            <w:r w:rsidRPr="00F800C1">
              <w:rPr>
                <w:rFonts w:ascii="Arial" w:hAnsi="Arial" w:cs="Arial"/>
                <w:sz w:val="16"/>
              </w:rPr>
              <w:t>clients</w:t>
            </w:r>
            <w:proofErr w:type="gramEnd"/>
            <w:r w:rsidRPr="00F800C1">
              <w:rPr>
                <w:rFonts w:ascii="Arial" w:hAnsi="Arial" w:cs="Arial"/>
                <w:sz w:val="16"/>
              </w:rPr>
              <w:t xml:space="preserve"> requirements</w:t>
            </w:r>
          </w:p>
          <w:p w14:paraId="12AEAE5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choice of data types and structures</w:t>
            </w:r>
          </w:p>
          <w:p w14:paraId="5263D5E3"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use of classes</w:t>
            </w:r>
          </w:p>
        </w:tc>
        <w:tc>
          <w:tcPr>
            <w:tcW w:w="0" w:type="auto"/>
          </w:tcPr>
          <w:p w14:paraId="5B1156D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Code compiles &amp; runs, but the software fulfils all the client's requirements</w:t>
            </w:r>
          </w:p>
          <w:p w14:paraId="433CFC6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choice of data types and structures</w:t>
            </w:r>
          </w:p>
          <w:p w14:paraId="15ABB8C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use of classes</w:t>
            </w:r>
          </w:p>
        </w:tc>
        <w:tc>
          <w:tcPr>
            <w:tcW w:w="0" w:type="auto"/>
          </w:tcPr>
          <w:p w14:paraId="77DCC7C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Excellent. Code compiles &amp; runs, but the software fulfils all the </w:t>
            </w:r>
            <w:proofErr w:type="gramStart"/>
            <w:r w:rsidRPr="00F800C1">
              <w:rPr>
                <w:rFonts w:ascii="Arial" w:hAnsi="Arial" w:cs="Arial"/>
                <w:sz w:val="16"/>
              </w:rPr>
              <w:t>clients</w:t>
            </w:r>
            <w:proofErr w:type="gramEnd"/>
            <w:r w:rsidRPr="00F800C1">
              <w:rPr>
                <w:rFonts w:ascii="Arial" w:hAnsi="Arial" w:cs="Arial"/>
                <w:sz w:val="16"/>
              </w:rPr>
              <w:t xml:space="preserve"> requirements very well. Software is simple to use</w:t>
            </w:r>
          </w:p>
          <w:p w14:paraId="6BE9893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choice of data types and structures</w:t>
            </w:r>
          </w:p>
          <w:p w14:paraId="7724832F" w14:textId="77777777" w:rsidR="00232F06" w:rsidRPr="00F142DF" w:rsidRDefault="005B5B36">
            <w:pPr>
              <w:pStyle w:val="ListParagraph"/>
              <w:numPr>
                <w:ilvl w:val="0"/>
                <w:numId w:val="4"/>
              </w:numPr>
              <w:rPr>
                <w:rFonts w:ascii="Arial" w:hAnsi="Arial" w:cs="Arial"/>
              </w:rPr>
            </w:pPr>
            <w:r w:rsidRPr="00F800C1">
              <w:rPr>
                <w:rFonts w:ascii="Arial" w:hAnsi="Arial" w:cs="Arial"/>
                <w:sz w:val="16"/>
              </w:rPr>
              <w:t>Excellent use of classes</w:t>
            </w:r>
          </w:p>
          <w:p w14:paraId="7942E8E9" w14:textId="2A040445" w:rsidR="00F142DF" w:rsidRPr="00F800C1" w:rsidRDefault="00F142DF" w:rsidP="00F142DF">
            <w:pPr>
              <w:pStyle w:val="ListParagraph"/>
              <w:ind w:left="0"/>
              <w:rPr>
                <w:rFonts w:ascii="Arial" w:hAnsi="Arial" w:cs="Arial"/>
              </w:rPr>
            </w:pPr>
          </w:p>
        </w:tc>
      </w:tr>
      <w:tr w:rsidR="00232F06" w:rsidRPr="00F800C1" w14:paraId="18D2488C" w14:textId="77777777">
        <w:tc>
          <w:tcPr>
            <w:tcW w:w="0" w:type="auto"/>
          </w:tcPr>
          <w:p w14:paraId="4966D47F" w14:textId="77777777" w:rsidR="00232F06" w:rsidRPr="00F800C1" w:rsidRDefault="005B5B36">
            <w:pPr>
              <w:rPr>
                <w:rFonts w:ascii="Arial" w:hAnsi="Arial" w:cs="Arial"/>
              </w:rPr>
            </w:pPr>
            <w:r w:rsidRPr="00F800C1">
              <w:rPr>
                <w:rFonts w:ascii="Arial" w:hAnsi="Arial" w:cs="Arial"/>
                <w:sz w:val="16"/>
              </w:rPr>
              <w:t>Demonstration/ Video 30%</w:t>
            </w:r>
          </w:p>
        </w:tc>
        <w:tc>
          <w:tcPr>
            <w:tcW w:w="0" w:type="auto"/>
          </w:tcPr>
          <w:p w14:paraId="08F2DAF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Code did not compile or other functional issues</w:t>
            </w:r>
          </w:p>
          <w:p w14:paraId="67C6EC8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voice over/ discussion</w:t>
            </w:r>
          </w:p>
        </w:tc>
        <w:tc>
          <w:tcPr>
            <w:tcW w:w="0" w:type="auto"/>
          </w:tcPr>
          <w:p w14:paraId="556BE23C"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Code did not compile or work correctly.  However, issues small and student can see how improvements code be made</w:t>
            </w:r>
          </w:p>
          <w:p w14:paraId="26D2FBAE"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voice over/ discussion</w:t>
            </w:r>
          </w:p>
        </w:tc>
        <w:tc>
          <w:tcPr>
            <w:tcW w:w="0" w:type="auto"/>
          </w:tcPr>
          <w:p w14:paraId="070DFA9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A code compiles and operates generally to requirements.  There may be some issues Student shows basic understanding of how issues could be fixed</w:t>
            </w:r>
          </w:p>
          <w:p w14:paraId="3E520A3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voice over/ discussion</w:t>
            </w:r>
          </w:p>
        </w:tc>
        <w:tc>
          <w:tcPr>
            <w:tcW w:w="0" w:type="auto"/>
          </w:tcPr>
          <w:p w14:paraId="6C5E46F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Code compiles and operates to requirements.  There may be some slight issues. Student shows good understanding of how issues could be fixed, or what improvements could be made to the code</w:t>
            </w:r>
          </w:p>
          <w:p w14:paraId="77D4E53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voice over/ discussion</w:t>
            </w:r>
          </w:p>
        </w:tc>
        <w:tc>
          <w:tcPr>
            <w:tcW w:w="0" w:type="auto"/>
          </w:tcPr>
          <w:p w14:paraId="3D6A6272"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Very good. Code compiles and operates., very few issues.  Interface should be well </w:t>
            </w:r>
            <w:proofErr w:type="spellStart"/>
            <w:proofErr w:type="gramStart"/>
            <w:r w:rsidRPr="00F800C1">
              <w:rPr>
                <w:rFonts w:ascii="Arial" w:hAnsi="Arial" w:cs="Arial"/>
                <w:sz w:val="16"/>
              </w:rPr>
              <w:t>presented.Student</w:t>
            </w:r>
            <w:proofErr w:type="spellEnd"/>
            <w:proofErr w:type="gramEnd"/>
            <w:r w:rsidRPr="00F800C1">
              <w:rPr>
                <w:rFonts w:ascii="Arial" w:hAnsi="Arial" w:cs="Arial"/>
                <w:sz w:val="16"/>
              </w:rPr>
              <w:t xml:space="preserve"> can describe the code well</w:t>
            </w:r>
          </w:p>
          <w:p w14:paraId="354F85CF"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voice over/ discussion</w:t>
            </w:r>
          </w:p>
        </w:tc>
        <w:tc>
          <w:tcPr>
            <w:tcW w:w="0" w:type="auto"/>
          </w:tcPr>
          <w:p w14:paraId="46CD1A3C"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Code compiles and operates well.  Interface is easily used and operation clear.  May implement additional functionality where this doesn't go beyond the spirit of the task or impair functionality required. Student can explain the code excellently</w:t>
            </w:r>
          </w:p>
          <w:p w14:paraId="28AB2C3C" w14:textId="77777777" w:rsidR="00232F06" w:rsidRPr="00F142DF" w:rsidRDefault="005B5B36">
            <w:pPr>
              <w:pStyle w:val="ListParagraph"/>
              <w:numPr>
                <w:ilvl w:val="0"/>
                <w:numId w:val="4"/>
              </w:numPr>
              <w:rPr>
                <w:rFonts w:ascii="Arial" w:hAnsi="Arial" w:cs="Arial"/>
              </w:rPr>
            </w:pPr>
            <w:r w:rsidRPr="00F800C1">
              <w:rPr>
                <w:rFonts w:ascii="Arial" w:hAnsi="Arial" w:cs="Arial"/>
                <w:sz w:val="16"/>
              </w:rPr>
              <w:t>Excellent voice over/ discussion</w:t>
            </w:r>
          </w:p>
          <w:p w14:paraId="457446F0" w14:textId="4EC9A426" w:rsidR="00F142DF" w:rsidRPr="00F800C1" w:rsidRDefault="00F142DF" w:rsidP="00F142DF">
            <w:pPr>
              <w:pStyle w:val="ListParagraph"/>
              <w:ind w:left="0"/>
              <w:rPr>
                <w:rFonts w:ascii="Arial" w:hAnsi="Arial" w:cs="Arial"/>
              </w:rPr>
            </w:pPr>
          </w:p>
        </w:tc>
      </w:tr>
      <w:tr w:rsidR="00232F06" w:rsidRPr="00F800C1" w14:paraId="6997BC7B" w14:textId="77777777">
        <w:tc>
          <w:tcPr>
            <w:tcW w:w="0" w:type="auto"/>
            <w:gridSpan w:val="7"/>
          </w:tcPr>
          <w:p w14:paraId="5635D0CA" w14:textId="77777777" w:rsidR="00232F06" w:rsidRPr="00F800C1" w:rsidRDefault="00232F06">
            <w:pPr>
              <w:rPr>
                <w:rFonts w:ascii="Arial" w:hAnsi="Arial" w:cs="Arial"/>
              </w:rPr>
            </w:pPr>
          </w:p>
        </w:tc>
      </w:tr>
    </w:tbl>
    <w:p w14:paraId="7D26B87C" w14:textId="63D75329" w:rsidR="00CD24CE" w:rsidRPr="00F800C1" w:rsidRDefault="00CD24CE">
      <w:pPr>
        <w:rPr>
          <w:rFonts w:ascii="Arial" w:hAnsi="Arial" w:cs="Arial"/>
        </w:rPr>
      </w:pPr>
    </w:p>
    <w:p w14:paraId="569E2EB9" w14:textId="0D735F74" w:rsidR="005B5B36" w:rsidRPr="00F800C1" w:rsidRDefault="005B5B36">
      <w:pPr>
        <w:rPr>
          <w:rFonts w:ascii="Arial" w:hAnsi="Arial" w:cs="Arial"/>
        </w:rPr>
      </w:pPr>
    </w:p>
    <w:p w14:paraId="1E219C5D" w14:textId="0A78709C" w:rsidR="005B5B36" w:rsidRPr="00F800C1" w:rsidRDefault="005B5B36">
      <w:pPr>
        <w:rPr>
          <w:rFonts w:ascii="Arial" w:hAnsi="Arial" w:cs="Arial"/>
        </w:rPr>
      </w:pPr>
    </w:p>
    <w:p w14:paraId="4984B576" w14:textId="033250D4" w:rsidR="005B5B36" w:rsidRPr="00F800C1" w:rsidRDefault="005B5B36">
      <w:pPr>
        <w:rPr>
          <w:rFonts w:ascii="Arial" w:hAnsi="Arial" w:cs="Arial"/>
        </w:rPr>
      </w:pPr>
    </w:p>
    <w:p w14:paraId="3C538A24" w14:textId="6BE7589A" w:rsidR="005B5B36" w:rsidRPr="00F800C1" w:rsidRDefault="005B5B36">
      <w:pPr>
        <w:rPr>
          <w:rFonts w:ascii="Arial" w:hAnsi="Arial" w:cs="Arial"/>
        </w:rPr>
      </w:pPr>
    </w:p>
    <w:p w14:paraId="253EEE67" w14:textId="7A4CB2F7" w:rsidR="005B5B36" w:rsidRPr="00F800C1" w:rsidRDefault="005B5B36">
      <w:pPr>
        <w:rPr>
          <w:rFonts w:ascii="Arial" w:hAnsi="Arial" w:cs="Arial"/>
        </w:rPr>
      </w:pPr>
    </w:p>
    <w:p w14:paraId="5C6C9BC6" w14:textId="25C1E630" w:rsidR="005B5B36" w:rsidRPr="00F800C1" w:rsidRDefault="001A21BC" w:rsidP="005B5B36">
      <w:pPr>
        <w:pStyle w:val="Heading1"/>
        <w:rPr>
          <w:rFonts w:ascii="Arial" w:hAnsi="Arial" w:cs="Arial"/>
        </w:rPr>
      </w:pPr>
      <w:r>
        <w:rPr>
          <w:rFonts w:ascii="Arial" w:hAnsi="Arial" w:cs="Arial"/>
        </w:rPr>
        <w:t>Tasks</w:t>
      </w:r>
    </w:p>
    <w:p w14:paraId="4DA0E674" w14:textId="77777777" w:rsidR="005B5B36" w:rsidRPr="00F800C1" w:rsidRDefault="005B5B36" w:rsidP="005B5B36">
      <w:pPr>
        <w:jc w:val="both"/>
        <w:rPr>
          <w:rFonts w:ascii="Arial" w:hAnsi="Arial" w:cs="Arial"/>
        </w:rPr>
      </w:pPr>
      <w:r w:rsidRPr="00F800C1">
        <w:rPr>
          <w:rFonts w:ascii="Arial" w:hAnsi="Arial" w:cs="Arial"/>
        </w:rPr>
        <w:t>You are required to write a C++ program using Classes or Structs to fulfil one of the client briefs listed below. You only need to write a program for one of the client briefs, the choice is up to you.</w:t>
      </w:r>
    </w:p>
    <w:p w14:paraId="30B5BCB8" w14:textId="77777777" w:rsidR="005B5B36" w:rsidRPr="00F800C1" w:rsidRDefault="005B5B36" w:rsidP="005B5B36">
      <w:pPr>
        <w:jc w:val="both"/>
        <w:rPr>
          <w:rFonts w:ascii="Arial" w:hAnsi="Arial" w:cs="Arial"/>
        </w:rPr>
      </w:pPr>
    </w:p>
    <w:p w14:paraId="4715AABF" w14:textId="77777777" w:rsidR="005B5B36" w:rsidRPr="00F800C1" w:rsidRDefault="005B5B36" w:rsidP="005B5B36">
      <w:pPr>
        <w:pStyle w:val="Heading2"/>
        <w:jc w:val="both"/>
        <w:rPr>
          <w:rFonts w:ascii="Arial" w:hAnsi="Arial" w:cs="Arial"/>
        </w:rPr>
      </w:pPr>
      <w:r w:rsidRPr="00F800C1">
        <w:rPr>
          <w:rFonts w:ascii="Arial" w:hAnsi="Arial" w:cs="Arial"/>
        </w:rPr>
        <w:t>Client Brief 1: Grade Calculator and predictor for C++ Programming Module.</w:t>
      </w:r>
    </w:p>
    <w:p w14:paraId="25443B4D" w14:textId="77777777" w:rsidR="005B5B36" w:rsidRPr="00F800C1" w:rsidRDefault="005B5B36" w:rsidP="005B5B36">
      <w:pPr>
        <w:jc w:val="both"/>
        <w:rPr>
          <w:rFonts w:ascii="Arial" w:hAnsi="Arial" w:cs="Arial"/>
        </w:rPr>
      </w:pPr>
      <w:r w:rsidRPr="00F800C1">
        <w:rPr>
          <w:rFonts w:ascii="Arial" w:hAnsi="Arial" w:cs="Arial"/>
        </w:rPr>
        <w:t>Write a simple application that can store multiple students’ names, student number &amp; email address. The application will store grades for the module and be able to predict the overall mark. The application should be able to:</w:t>
      </w:r>
    </w:p>
    <w:p w14:paraId="45A3D19D"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Add a new student with their name, student number &amp; email address.</w:t>
      </w:r>
    </w:p>
    <w:p w14:paraId="38AD494E"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List the student’s names &amp; student numbers with current total mark.</w:t>
      </w:r>
    </w:p>
    <w:p w14:paraId="6AE203EF"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Input marks for assignments, or update existing marks already in the application</w:t>
      </w:r>
    </w:p>
    <w:p w14:paraId="7BBDD66A"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Show the students marks for all 4 C++ assignments</w:t>
      </w:r>
    </w:p>
    <w:p w14:paraId="3CD7A49B"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Grade predictor: enter test grades into the 4 assignments to see what the overall mark is.</w:t>
      </w:r>
    </w:p>
    <w:p w14:paraId="37D2B124"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Show a list of all students in grade order, highest to lowest</w:t>
      </w:r>
    </w:p>
    <w:p w14:paraId="28E27BF6"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Save data to a file</w:t>
      </w:r>
    </w:p>
    <w:p w14:paraId="13BA4398"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Read data from a file</w:t>
      </w:r>
    </w:p>
    <w:p w14:paraId="6BBFCCAC"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Once marks for the first 3 assignments are in, the application will be able to tell the user the mark the student needs in the final assignment to achieve 70% all together.</w:t>
      </w:r>
    </w:p>
    <w:p w14:paraId="381BD400" w14:textId="77777777" w:rsidR="005B5B36" w:rsidRPr="00F800C1" w:rsidRDefault="005B5B36" w:rsidP="005B5B36">
      <w:pPr>
        <w:jc w:val="both"/>
        <w:rPr>
          <w:rFonts w:ascii="Arial" w:hAnsi="Arial" w:cs="Arial"/>
        </w:rPr>
      </w:pPr>
      <w:r w:rsidRPr="00F800C1">
        <w:rPr>
          <w:rFonts w:ascii="Arial" w:hAnsi="Arial" w:cs="Arial"/>
        </w:rPr>
        <w:t>Data can be stored in a file called “studentmarks.txt”</w:t>
      </w:r>
    </w:p>
    <w:p w14:paraId="1EA0E509" w14:textId="77777777" w:rsidR="005B5B36" w:rsidRPr="00F800C1" w:rsidRDefault="005B5B36" w:rsidP="005B5B36">
      <w:pPr>
        <w:jc w:val="both"/>
        <w:rPr>
          <w:rFonts w:ascii="Arial" w:hAnsi="Arial" w:cs="Arial"/>
        </w:rPr>
      </w:pPr>
      <w:r w:rsidRPr="00F800C1">
        <w:rPr>
          <w:rFonts w:ascii="Arial" w:hAnsi="Arial" w:cs="Arial"/>
        </w:rPr>
        <w:t xml:space="preserve">C++ </w:t>
      </w:r>
      <w:proofErr w:type="spellStart"/>
      <w:r w:rsidRPr="00F800C1">
        <w:rPr>
          <w:rFonts w:ascii="Arial" w:hAnsi="Arial" w:cs="Arial"/>
        </w:rPr>
        <w:t>programing</w:t>
      </w:r>
      <w:proofErr w:type="spellEnd"/>
      <w:r w:rsidRPr="00F800C1">
        <w:rPr>
          <w:rFonts w:ascii="Arial" w:hAnsi="Arial" w:cs="Arial"/>
        </w:rPr>
        <w:t xml:space="preserve"> is scored out of 100% overall. </w:t>
      </w:r>
    </w:p>
    <w:p w14:paraId="1D7F465D"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Tutorial Exercises 1 is worth 10% of the overall mark</w:t>
      </w:r>
    </w:p>
    <w:p w14:paraId="36BB2B30"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Tutorial Exercises 2 is worth 20% of the overall mark</w:t>
      </w:r>
    </w:p>
    <w:p w14:paraId="45749C44"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Practical Coursework 3 is worth 30% of the overall mark</w:t>
      </w:r>
    </w:p>
    <w:p w14:paraId="259BAFA7"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Practical Coursework 4 is worth 40% of the overall mark</w:t>
      </w:r>
    </w:p>
    <w:p w14:paraId="60AE5010" w14:textId="77777777" w:rsidR="005B5B36" w:rsidRPr="00F800C1" w:rsidRDefault="005B5B36" w:rsidP="005B5B36">
      <w:pPr>
        <w:rPr>
          <w:rFonts w:ascii="Arial" w:hAnsi="Arial" w:cs="Arial"/>
        </w:rPr>
      </w:pPr>
      <w:r w:rsidRPr="00F800C1">
        <w:rPr>
          <w:rFonts w:ascii="Arial" w:hAnsi="Arial" w:cs="Arial"/>
        </w:rPr>
        <w:t>Grade Classifications are given as follows</w:t>
      </w:r>
    </w:p>
    <w:tbl>
      <w:tblPr>
        <w:tblStyle w:val="LightShading-Accent3"/>
        <w:tblW w:w="0" w:type="auto"/>
        <w:tblInd w:w="0" w:type="dxa"/>
        <w:tblLook w:val="04A0" w:firstRow="1" w:lastRow="0" w:firstColumn="1" w:lastColumn="0" w:noHBand="0" w:noVBand="1"/>
      </w:tblPr>
      <w:tblGrid>
        <w:gridCol w:w="4508"/>
        <w:gridCol w:w="4518"/>
      </w:tblGrid>
      <w:tr w:rsidR="005B5B36" w:rsidRPr="00F800C1" w14:paraId="37F8DD3B" w14:textId="77777777" w:rsidTr="008C3D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hideMark/>
          </w:tcPr>
          <w:p w14:paraId="1A427112" w14:textId="77777777" w:rsidR="005B5B36" w:rsidRPr="00F800C1" w:rsidRDefault="005B5B36" w:rsidP="008C3DA4">
            <w:pPr>
              <w:rPr>
                <w:rFonts w:ascii="Arial" w:hAnsi="Arial" w:cs="Arial"/>
              </w:rPr>
            </w:pPr>
            <w:r w:rsidRPr="00F800C1">
              <w:rPr>
                <w:rFonts w:ascii="Arial" w:hAnsi="Arial" w:cs="Arial"/>
              </w:rPr>
              <w:t>Overall Grade Percentage</w:t>
            </w:r>
          </w:p>
        </w:tc>
        <w:tc>
          <w:tcPr>
            <w:tcW w:w="4621" w:type="dxa"/>
            <w:hideMark/>
          </w:tcPr>
          <w:p w14:paraId="01F891AA" w14:textId="77777777" w:rsidR="005B5B36" w:rsidRPr="00F800C1" w:rsidRDefault="005B5B36" w:rsidP="008C3DA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Classification</w:t>
            </w:r>
          </w:p>
        </w:tc>
      </w:tr>
      <w:tr w:rsidR="005B5B36" w:rsidRPr="00F800C1" w14:paraId="0F5B5F2F"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614BFC4C" w14:textId="77777777" w:rsidR="005B5B36" w:rsidRPr="00F800C1" w:rsidRDefault="005B5B36" w:rsidP="008C3DA4">
            <w:pPr>
              <w:rPr>
                <w:rFonts w:ascii="Arial" w:hAnsi="Arial" w:cs="Arial"/>
              </w:rPr>
            </w:pPr>
            <w:r w:rsidRPr="00F800C1">
              <w:rPr>
                <w:rFonts w:ascii="Arial" w:hAnsi="Arial" w:cs="Arial"/>
              </w:rPr>
              <w:t>&lt;40%</w:t>
            </w:r>
          </w:p>
        </w:tc>
        <w:tc>
          <w:tcPr>
            <w:tcW w:w="4621" w:type="dxa"/>
            <w:tcBorders>
              <w:top w:val="nil"/>
              <w:bottom w:val="nil"/>
            </w:tcBorders>
            <w:hideMark/>
          </w:tcPr>
          <w:p w14:paraId="3B1AD49D"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Fail</w:t>
            </w:r>
          </w:p>
        </w:tc>
      </w:tr>
      <w:tr w:rsidR="005B5B36" w:rsidRPr="00F800C1" w14:paraId="33BD6491"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nil"/>
              <w:right w:val="nil"/>
            </w:tcBorders>
            <w:hideMark/>
          </w:tcPr>
          <w:p w14:paraId="3F5F40E0" w14:textId="77777777" w:rsidR="005B5B36" w:rsidRPr="00F800C1" w:rsidRDefault="005B5B36" w:rsidP="008C3DA4">
            <w:pPr>
              <w:rPr>
                <w:rFonts w:ascii="Arial" w:hAnsi="Arial" w:cs="Arial"/>
              </w:rPr>
            </w:pPr>
            <w:r w:rsidRPr="00F800C1">
              <w:rPr>
                <w:rFonts w:ascii="Arial" w:hAnsi="Arial" w:cs="Arial"/>
              </w:rPr>
              <w:t>40% – 49%</w:t>
            </w:r>
          </w:p>
        </w:tc>
        <w:tc>
          <w:tcPr>
            <w:tcW w:w="4621" w:type="dxa"/>
            <w:tcBorders>
              <w:top w:val="nil"/>
              <w:left w:val="nil"/>
              <w:bottom w:val="nil"/>
              <w:right w:val="nil"/>
            </w:tcBorders>
            <w:hideMark/>
          </w:tcPr>
          <w:p w14:paraId="4448B10F" w14:textId="77777777" w:rsidR="005B5B36" w:rsidRPr="00F800C1" w:rsidRDefault="005B5B36" w:rsidP="008C3DA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Third Class Honours</w:t>
            </w:r>
          </w:p>
        </w:tc>
      </w:tr>
      <w:tr w:rsidR="005B5B36" w:rsidRPr="00F800C1" w14:paraId="4BECD662"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03C7D988" w14:textId="77777777" w:rsidR="005B5B36" w:rsidRPr="00F800C1" w:rsidRDefault="005B5B36" w:rsidP="008C3DA4">
            <w:pPr>
              <w:rPr>
                <w:rFonts w:ascii="Arial" w:hAnsi="Arial" w:cs="Arial"/>
              </w:rPr>
            </w:pPr>
            <w:r w:rsidRPr="00F800C1">
              <w:rPr>
                <w:rFonts w:ascii="Arial" w:hAnsi="Arial" w:cs="Arial"/>
              </w:rPr>
              <w:t>50%– 59%</w:t>
            </w:r>
          </w:p>
        </w:tc>
        <w:tc>
          <w:tcPr>
            <w:tcW w:w="4621" w:type="dxa"/>
            <w:tcBorders>
              <w:top w:val="nil"/>
              <w:bottom w:val="nil"/>
            </w:tcBorders>
            <w:hideMark/>
          </w:tcPr>
          <w:p w14:paraId="24F0FB7E"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Lower Second-Class Honours (2:2)</w:t>
            </w:r>
          </w:p>
        </w:tc>
      </w:tr>
      <w:tr w:rsidR="005B5B36" w:rsidRPr="00F800C1" w14:paraId="2A02E1EC"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nil"/>
              <w:right w:val="nil"/>
            </w:tcBorders>
            <w:hideMark/>
          </w:tcPr>
          <w:p w14:paraId="57E93DA0" w14:textId="77777777" w:rsidR="005B5B36" w:rsidRPr="00F800C1" w:rsidRDefault="005B5B36" w:rsidP="008C3DA4">
            <w:pPr>
              <w:rPr>
                <w:rFonts w:ascii="Arial" w:hAnsi="Arial" w:cs="Arial"/>
              </w:rPr>
            </w:pPr>
            <w:r w:rsidRPr="00F800C1">
              <w:rPr>
                <w:rFonts w:ascii="Arial" w:hAnsi="Arial" w:cs="Arial"/>
              </w:rPr>
              <w:t>60%- 69%</w:t>
            </w:r>
          </w:p>
        </w:tc>
        <w:tc>
          <w:tcPr>
            <w:tcW w:w="4621" w:type="dxa"/>
            <w:tcBorders>
              <w:top w:val="nil"/>
              <w:left w:val="nil"/>
              <w:bottom w:val="nil"/>
              <w:right w:val="nil"/>
            </w:tcBorders>
            <w:hideMark/>
          </w:tcPr>
          <w:p w14:paraId="29EDFCAA" w14:textId="77777777" w:rsidR="005B5B36" w:rsidRPr="00F800C1" w:rsidRDefault="005B5B36" w:rsidP="008C3DA4">
            <w:pPr>
              <w:keepNext/>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Upper Second-Class Honours (2:1)</w:t>
            </w:r>
          </w:p>
        </w:tc>
      </w:tr>
      <w:tr w:rsidR="005B5B36" w:rsidRPr="00F800C1" w14:paraId="4443D7E0"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single" w:sz="8" w:space="0" w:color="9BBB59" w:themeColor="accent3"/>
            </w:tcBorders>
          </w:tcPr>
          <w:p w14:paraId="4BA1DE3F" w14:textId="77777777" w:rsidR="005B5B36" w:rsidRPr="00F800C1" w:rsidRDefault="005B5B36" w:rsidP="008C3DA4">
            <w:pPr>
              <w:rPr>
                <w:rFonts w:ascii="Arial" w:hAnsi="Arial" w:cs="Arial"/>
              </w:rPr>
            </w:pPr>
            <w:r w:rsidRPr="00F800C1">
              <w:rPr>
                <w:rFonts w:ascii="Arial" w:hAnsi="Arial" w:cs="Arial"/>
              </w:rPr>
              <w:t>70% - 100%</w:t>
            </w:r>
          </w:p>
        </w:tc>
        <w:tc>
          <w:tcPr>
            <w:tcW w:w="4621" w:type="dxa"/>
            <w:tcBorders>
              <w:top w:val="nil"/>
              <w:bottom w:val="single" w:sz="8" w:space="0" w:color="9BBB59" w:themeColor="accent3"/>
            </w:tcBorders>
          </w:tcPr>
          <w:p w14:paraId="1BD7E39E" w14:textId="77777777" w:rsidR="005B5B36" w:rsidRPr="00F800C1" w:rsidRDefault="005B5B36" w:rsidP="008C3DA4">
            <w:pPr>
              <w:keepNext/>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First Class Honours</w:t>
            </w:r>
          </w:p>
        </w:tc>
      </w:tr>
    </w:tbl>
    <w:p w14:paraId="79BD7E0B" w14:textId="77777777" w:rsidR="005B5B36" w:rsidRPr="00F800C1" w:rsidRDefault="005B5B36" w:rsidP="005B5B36">
      <w:pPr>
        <w:jc w:val="both"/>
        <w:rPr>
          <w:rFonts w:ascii="Arial" w:hAnsi="Arial" w:cs="Arial"/>
        </w:rPr>
      </w:pPr>
    </w:p>
    <w:p w14:paraId="75996BBF" w14:textId="77777777" w:rsidR="005B5B36" w:rsidRPr="00F800C1" w:rsidRDefault="005B5B36" w:rsidP="005B5B36">
      <w:pPr>
        <w:jc w:val="both"/>
        <w:rPr>
          <w:rFonts w:ascii="Arial" w:hAnsi="Arial" w:cs="Arial"/>
        </w:rPr>
      </w:pPr>
    </w:p>
    <w:p w14:paraId="19C7730D" w14:textId="77777777" w:rsidR="005B5B36" w:rsidRPr="00F800C1" w:rsidRDefault="005B5B36" w:rsidP="005B5B36">
      <w:pPr>
        <w:jc w:val="both"/>
        <w:rPr>
          <w:rFonts w:ascii="Arial" w:hAnsi="Arial" w:cs="Arial"/>
        </w:rPr>
      </w:pPr>
    </w:p>
    <w:p w14:paraId="13958C85" w14:textId="77777777" w:rsidR="005B5B36" w:rsidRPr="00F800C1" w:rsidRDefault="005B5B36" w:rsidP="005B5B36">
      <w:pPr>
        <w:jc w:val="both"/>
        <w:rPr>
          <w:rFonts w:ascii="Arial" w:hAnsi="Arial" w:cs="Arial"/>
        </w:rPr>
      </w:pPr>
    </w:p>
    <w:p w14:paraId="6B3C9923" w14:textId="77777777" w:rsidR="005B5B36" w:rsidRPr="00F800C1" w:rsidRDefault="005B5B36" w:rsidP="005B5B36">
      <w:pPr>
        <w:jc w:val="both"/>
        <w:rPr>
          <w:rFonts w:ascii="Arial" w:hAnsi="Arial" w:cs="Arial"/>
        </w:rPr>
      </w:pPr>
    </w:p>
    <w:p w14:paraId="0ECBD738" w14:textId="77777777" w:rsidR="005B5B36" w:rsidRPr="00F800C1" w:rsidRDefault="005B5B36" w:rsidP="005B5B36">
      <w:pPr>
        <w:jc w:val="both"/>
        <w:rPr>
          <w:rFonts w:ascii="Arial" w:hAnsi="Arial" w:cs="Arial"/>
        </w:rPr>
      </w:pPr>
    </w:p>
    <w:p w14:paraId="3D0C2A6E" w14:textId="77777777" w:rsidR="005B5B36" w:rsidRPr="00F800C1" w:rsidRDefault="005B5B36" w:rsidP="005B5B36">
      <w:pPr>
        <w:jc w:val="both"/>
        <w:rPr>
          <w:rFonts w:ascii="Arial" w:hAnsi="Arial" w:cs="Arial"/>
        </w:rPr>
      </w:pPr>
    </w:p>
    <w:p w14:paraId="16C48273" w14:textId="77777777" w:rsidR="005B5B36" w:rsidRPr="00F800C1" w:rsidRDefault="005B5B36" w:rsidP="005B5B36">
      <w:pPr>
        <w:jc w:val="both"/>
        <w:rPr>
          <w:rFonts w:ascii="Arial" w:hAnsi="Arial" w:cs="Arial"/>
        </w:rPr>
      </w:pPr>
    </w:p>
    <w:p w14:paraId="0BCD2A02" w14:textId="77777777" w:rsidR="005B5B36" w:rsidRPr="00F800C1" w:rsidRDefault="005B5B36" w:rsidP="005B5B36">
      <w:pPr>
        <w:jc w:val="both"/>
        <w:rPr>
          <w:rFonts w:ascii="Arial" w:hAnsi="Arial" w:cs="Arial"/>
        </w:rPr>
      </w:pPr>
    </w:p>
    <w:p w14:paraId="58D132FE" w14:textId="77777777" w:rsidR="005B5B36" w:rsidRPr="00F800C1" w:rsidRDefault="005B5B36" w:rsidP="005B5B36">
      <w:pPr>
        <w:jc w:val="both"/>
        <w:rPr>
          <w:rFonts w:ascii="Arial" w:hAnsi="Arial" w:cs="Arial"/>
        </w:rPr>
      </w:pPr>
    </w:p>
    <w:p w14:paraId="6C9E10D0" w14:textId="77777777" w:rsidR="005B5B36" w:rsidRPr="00F800C1" w:rsidRDefault="005B5B36" w:rsidP="005B5B36">
      <w:pPr>
        <w:jc w:val="both"/>
        <w:rPr>
          <w:rFonts w:ascii="Arial" w:hAnsi="Arial" w:cs="Arial"/>
        </w:rPr>
      </w:pPr>
    </w:p>
    <w:p w14:paraId="06F7F3E7" w14:textId="77777777" w:rsidR="005B5B36" w:rsidRPr="00F800C1" w:rsidRDefault="005B5B36" w:rsidP="005B5B36">
      <w:pPr>
        <w:jc w:val="both"/>
        <w:rPr>
          <w:rFonts w:ascii="Arial" w:hAnsi="Arial" w:cs="Arial"/>
        </w:rPr>
      </w:pPr>
    </w:p>
    <w:p w14:paraId="71548D9A" w14:textId="77777777" w:rsidR="005B5B36" w:rsidRPr="00F800C1" w:rsidRDefault="005B5B36" w:rsidP="005B5B36">
      <w:pPr>
        <w:jc w:val="both"/>
        <w:rPr>
          <w:rFonts w:ascii="Arial" w:hAnsi="Arial" w:cs="Arial"/>
        </w:rPr>
      </w:pPr>
    </w:p>
    <w:p w14:paraId="53C93EFC" w14:textId="77777777" w:rsidR="005B5B36" w:rsidRPr="00F800C1" w:rsidRDefault="005B5B36" w:rsidP="005B5B36">
      <w:pPr>
        <w:jc w:val="both"/>
        <w:rPr>
          <w:rFonts w:ascii="Arial" w:hAnsi="Arial" w:cs="Arial"/>
        </w:rPr>
      </w:pPr>
    </w:p>
    <w:p w14:paraId="6A823511" w14:textId="77777777" w:rsidR="005B5B36" w:rsidRPr="00F800C1" w:rsidRDefault="005B5B36" w:rsidP="005B5B36">
      <w:pPr>
        <w:pStyle w:val="Heading2"/>
        <w:jc w:val="both"/>
        <w:rPr>
          <w:rFonts w:ascii="Arial" w:hAnsi="Arial" w:cs="Arial"/>
        </w:rPr>
      </w:pPr>
      <w:r w:rsidRPr="00F800C1">
        <w:rPr>
          <w:rFonts w:ascii="Arial" w:hAnsi="Arial" w:cs="Arial"/>
        </w:rPr>
        <w:lastRenderedPageBreak/>
        <w:t>Client Brief 2: Quote Calculator for flooring company</w:t>
      </w:r>
    </w:p>
    <w:p w14:paraId="203AC01E" w14:textId="77777777" w:rsidR="005B5B36" w:rsidRPr="00F800C1" w:rsidRDefault="005B5B36" w:rsidP="005B5B36">
      <w:pPr>
        <w:jc w:val="both"/>
        <w:rPr>
          <w:rFonts w:ascii="Arial" w:hAnsi="Arial" w:cs="Arial"/>
        </w:rPr>
      </w:pPr>
      <w:r w:rsidRPr="00F800C1">
        <w:rPr>
          <w:rFonts w:ascii="Arial" w:hAnsi="Arial" w:cs="Arial"/>
        </w:rPr>
        <w:t xml:space="preserve">A local flooring company provides Wood, Tile &amp; Carpet flooring. They charge as follows. </w:t>
      </w:r>
    </w:p>
    <w:p w14:paraId="08E90ACE" w14:textId="77777777" w:rsidR="005B5B36" w:rsidRPr="00F800C1" w:rsidRDefault="005B5B36" w:rsidP="005B5B36">
      <w:pPr>
        <w:pStyle w:val="ListParagraph"/>
        <w:numPr>
          <w:ilvl w:val="0"/>
          <w:numId w:val="8"/>
        </w:numPr>
        <w:spacing w:after="160" w:line="259" w:lineRule="auto"/>
        <w:jc w:val="both"/>
        <w:rPr>
          <w:rFonts w:ascii="Arial" w:hAnsi="Arial" w:cs="Arial"/>
        </w:rPr>
      </w:pPr>
      <w:r w:rsidRPr="00F800C1">
        <w:rPr>
          <w:rFonts w:ascii="Arial" w:hAnsi="Arial" w:cs="Arial"/>
        </w:rPr>
        <w:t>£5 per m</w:t>
      </w:r>
      <w:r w:rsidRPr="00F800C1">
        <w:rPr>
          <w:rFonts w:ascii="Arial" w:hAnsi="Arial" w:cs="Arial"/>
          <w:vertAlign w:val="superscript"/>
        </w:rPr>
        <w:t xml:space="preserve">2 </w:t>
      </w:r>
      <w:r w:rsidRPr="00F800C1">
        <w:rPr>
          <w:rFonts w:ascii="Arial" w:hAnsi="Arial" w:cs="Arial"/>
        </w:rPr>
        <w:t>for Carpet + £50 per 5 m</w:t>
      </w:r>
      <w:r w:rsidRPr="00F800C1">
        <w:rPr>
          <w:rFonts w:ascii="Arial" w:hAnsi="Arial" w:cs="Arial"/>
          <w:vertAlign w:val="superscript"/>
        </w:rPr>
        <w:t xml:space="preserve">2 </w:t>
      </w:r>
      <w:r w:rsidRPr="00F800C1">
        <w:rPr>
          <w:rFonts w:ascii="Arial" w:hAnsi="Arial" w:cs="Arial"/>
        </w:rPr>
        <w:t>for installation</w:t>
      </w:r>
    </w:p>
    <w:p w14:paraId="6F503462" w14:textId="77777777" w:rsidR="005B5B36" w:rsidRPr="00F800C1" w:rsidRDefault="005B5B36" w:rsidP="005B5B36">
      <w:pPr>
        <w:pStyle w:val="ListParagraph"/>
        <w:numPr>
          <w:ilvl w:val="0"/>
          <w:numId w:val="8"/>
        </w:numPr>
        <w:spacing w:after="160" w:line="259" w:lineRule="auto"/>
        <w:jc w:val="both"/>
        <w:rPr>
          <w:rFonts w:ascii="Arial" w:hAnsi="Arial" w:cs="Arial"/>
        </w:rPr>
      </w:pPr>
      <w:r w:rsidRPr="00F800C1">
        <w:rPr>
          <w:rFonts w:ascii="Arial" w:hAnsi="Arial" w:cs="Arial"/>
        </w:rPr>
        <w:t>£10 per m</w:t>
      </w:r>
      <w:r w:rsidRPr="00F800C1">
        <w:rPr>
          <w:rFonts w:ascii="Arial" w:hAnsi="Arial" w:cs="Arial"/>
          <w:vertAlign w:val="superscript"/>
        </w:rPr>
        <w:t xml:space="preserve">2 </w:t>
      </w:r>
      <w:r w:rsidRPr="00F800C1">
        <w:rPr>
          <w:rFonts w:ascii="Arial" w:hAnsi="Arial" w:cs="Arial"/>
        </w:rPr>
        <w:t>for Wood + £75 per 5 m</w:t>
      </w:r>
      <w:r w:rsidRPr="00F800C1">
        <w:rPr>
          <w:rFonts w:ascii="Arial" w:hAnsi="Arial" w:cs="Arial"/>
          <w:vertAlign w:val="superscript"/>
        </w:rPr>
        <w:t xml:space="preserve">2 </w:t>
      </w:r>
      <w:r w:rsidRPr="00F800C1">
        <w:rPr>
          <w:rFonts w:ascii="Arial" w:hAnsi="Arial" w:cs="Arial"/>
        </w:rPr>
        <w:t>for installation</w:t>
      </w:r>
    </w:p>
    <w:p w14:paraId="72F6929A" w14:textId="77777777" w:rsidR="005B5B36" w:rsidRPr="00F800C1" w:rsidRDefault="005B5B36" w:rsidP="005B5B36">
      <w:pPr>
        <w:pStyle w:val="ListParagraph"/>
        <w:numPr>
          <w:ilvl w:val="0"/>
          <w:numId w:val="8"/>
        </w:numPr>
        <w:spacing w:after="160" w:line="259" w:lineRule="auto"/>
        <w:jc w:val="both"/>
        <w:rPr>
          <w:rFonts w:ascii="Arial" w:hAnsi="Arial" w:cs="Arial"/>
        </w:rPr>
      </w:pPr>
      <w:r w:rsidRPr="00F800C1">
        <w:rPr>
          <w:rFonts w:ascii="Arial" w:hAnsi="Arial" w:cs="Arial"/>
        </w:rPr>
        <w:t>£15 per m</w:t>
      </w:r>
      <w:r w:rsidRPr="00F800C1">
        <w:rPr>
          <w:rFonts w:ascii="Arial" w:hAnsi="Arial" w:cs="Arial"/>
          <w:vertAlign w:val="superscript"/>
        </w:rPr>
        <w:t xml:space="preserve">2 </w:t>
      </w:r>
      <w:r w:rsidRPr="00F800C1">
        <w:rPr>
          <w:rFonts w:ascii="Arial" w:hAnsi="Arial" w:cs="Arial"/>
        </w:rPr>
        <w:t>for Tiled + £100 per 5 m</w:t>
      </w:r>
      <w:r w:rsidRPr="00F800C1">
        <w:rPr>
          <w:rFonts w:ascii="Arial" w:hAnsi="Arial" w:cs="Arial"/>
          <w:vertAlign w:val="superscript"/>
        </w:rPr>
        <w:t xml:space="preserve">2 </w:t>
      </w:r>
      <w:r w:rsidRPr="00F800C1">
        <w:rPr>
          <w:rFonts w:ascii="Arial" w:hAnsi="Arial" w:cs="Arial"/>
        </w:rPr>
        <w:t>for installation</w:t>
      </w:r>
    </w:p>
    <w:p w14:paraId="786319A6" w14:textId="77777777" w:rsidR="005B5B36" w:rsidRPr="00F800C1" w:rsidRDefault="005B5B36" w:rsidP="005B5B36">
      <w:pPr>
        <w:jc w:val="both"/>
        <w:rPr>
          <w:rFonts w:ascii="Arial" w:hAnsi="Arial" w:cs="Arial"/>
        </w:rPr>
      </w:pPr>
      <w:r w:rsidRPr="00F800C1">
        <w:rPr>
          <w:rFonts w:ascii="Arial" w:hAnsi="Arial" w:cs="Arial"/>
        </w:rPr>
        <w:t>The company wants a simple quote calculating application where they can input room dimensions and the software can provide a quote for each material. The application should be able to:</w:t>
      </w:r>
    </w:p>
    <w:p w14:paraId="0CDBF151"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Add a new Customer with their name, phone number &amp; address</w:t>
      </w:r>
    </w:p>
    <w:p w14:paraId="6CC55537"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List customers names with their most recent quoted price (if any)</w:t>
      </w:r>
    </w:p>
    <w:p w14:paraId="6962FFEF"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Update the dimensions of the floor required</w:t>
      </w:r>
    </w:p>
    <w:p w14:paraId="160175D4"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Calculate customers total cost to have the floor fitted in each different type</w:t>
      </w:r>
    </w:p>
    <w:p w14:paraId="5111FF1C"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Customer details</w:t>
      </w:r>
    </w:p>
    <w:p w14:paraId="3A74BEBF"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customers historic quotes</w:t>
      </w:r>
    </w:p>
    <w:p w14:paraId="2BC67C9B"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a list of all Customers in sorted by the most expensive quote to the cheapest</w:t>
      </w:r>
    </w:p>
    <w:p w14:paraId="78A70A44"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ave the customer details to file</w:t>
      </w:r>
    </w:p>
    <w:p w14:paraId="3B41C93E"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Read the customer details from a file</w:t>
      </w:r>
    </w:p>
    <w:p w14:paraId="65D210C9"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Exit Program.</w:t>
      </w:r>
    </w:p>
    <w:p w14:paraId="46DAD0E0" w14:textId="77777777" w:rsidR="005B5B36" w:rsidRPr="00F800C1" w:rsidRDefault="005B5B36" w:rsidP="005B5B36">
      <w:pPr>
        <w:jc w:val="both"/>
        <w:rPr>
          <w:rFonts w:ascii="Arial" w:hAnsi="Arial" w:cs="Arial"/>
        </w:rPr>
      </w:pPr>
    </w:p>
    <w:p w14:paraId="538C03C1" w14:textId="77777777" w:rsidR="005B5B36" w:rsidRPr="00F800C1" w:rsidRDefault="005B5B36" w:rsidP="005B5B36">
      <w:pPr>
        <w:jc w:val="both"/>
        <w:rPr>
          <w:rFonts w:ascii="Arial" w:hAnsi="Arial" w:cs="Arial"/>
        </w:rPr>
      </w:pPr>
      <w:r w:rsidRPr="00F800C1">
        <w:rPr>
          <w:rFonts w:ascii="Arial" w:hAnsi="Arial" w:cs="Arial"/>
        </w:rPr>
        <w:t>Data can be stored in a file called “floorscustomer.txt”</w:t>
      </w:r>
    </w:p>
    <w:p w14:paraId="3D78EFE9" w14:textId="77777777" w:rsidR="005B5B36" w:rsidRPr="00F800C1" w:rsidRDefault="005B5B36" w:rsidP="005B5B36">
      <w:pPr>
        <w:jc w:val="both"/>
        <w:rPr>
          <w:rFonts w:ascii="Arial" w:hAnsi="Arial" w:cs="Arial"/>
        </w:rPr>
      </w:pPr>
    </w:p>
    <w:p w14:paraId="63988D97" w14:textId="77777777" w:rsidR="005B5B36" w:rsidRPr="00F800C1" w:rsidRDefault="005B5B36" w:rsidP="005B5B36">
      <w:pPr>
        <w:jc w:val="both"/>
        <w:rPr>
          <w:rFonts w:ascii="Arial" w:hAnsi="Arial" w:cs="Arial"/>
        </w:rPr>
      </w:pPr>
    </w:p>
    <w:p w14:paraId="6E7CD2CA" w14:textId="77777777" w:rsidR="005B5B36" w:rsidRPr="00F800C1" w:rsidRDefault="005B5B36" w:rsidP="005B5B36">
      <w:pPr>
        <w:jc w:val="both"/>
        <w:rPr>
          <w:rFonts w:ascii="Arial" w:hAnsi="Arial" w:cs="Arial"/>
        </w:rPr>
      </w:pPr>
    </w:p>
    <w:p w14:paraId="45AF6FAA" w14:textId="77777777" w:rsidR="005B5B36" w:rsidRPr="00F800C1" w:rsidRDefault="005B5B36" w:rsidP="005B5B36">
      <w:pPr>
        <w:jc w:val="both"/>
        <w:rPr>
          <w:rFonts w:ascii="Arial" w:hAnsi="Arial" w:cs="Arial"/>
        </w:rPr>
      </w:pPr>
    </w:p>
    <w:p w14:paraId="765BB654" w14:textId="77777777" w:rsidR="005B5B36" w:rsidRPr="00F800C1" w:rsidRDefault="005B5B36" w:rsidP="005B5B36">
      <w:pPr>
        <w:jc w:val="both"/>
        <w:rPr>
          <w:rFonts w:ascii="Arial" w:hAnsi="Arial" w:cs="Arial"/>
        </w:rPr>
      </w:pPr>
    </w:p>
    <w:p w14:paraId="376EB219" w14:textId="77777777" w:rsidR="005B5B36" w:rsidRPr="00F800C1" w:rsidRDefault="005B5B36" w:rsidP="005B5B36">
      <w:pPr>
        <w:jc w:val="both"/>
        <w:rPr>
          <w:rFonts w:ascii="Arial" w:hAnsi="Arial" w:cs="Arial"/>
        </w:rPr>
      </w:pPr>
    </w:p>
    <w:p w14:paraId="2CB32D0B" w14:textId="77777777" w:rsidR="005B5B36" w:rsidRPr="00F800C1" w:rsidRDefault="005B5B36" w:rsidP="005B5B36">
      <w:pPr>
        <w:jc w:val="both"/>
        <w:rPr>
          <w:rFonts w:ascii="Arial" w:hAnsi="Arial" w:cs="Arial"/>
        </w:rPr>
      </w:pPr>
    </w:p>
    <w:p w14:paraId="70D3CF2B" w14:textId="77777777" w:rsidR="005B5B36" w:rsidRPr="00F800C1" w:rsidRDefault="005B5B36" w:rsidP="005B5B36">
      <w:pPr>
        <w:jc w:val="both"/>
        <w:rPr>
          <w:rFonts w:ascii="Arial" w:hAnsi="Arial" w:cs="Arial"/>
        </w:rPr>
      </w:pPr>
    </w:p>
    <w:p w14:paraId="08BF8C1A" w14:textId="77777777" w:rsidR="005B5B36" w:rsidRPr="00F800C1" w:rsidRDefault="005B5B36" w:rsidP="005B5B36">
      <w:pPr>
        <w:jc w:val="both"/>
        <w:rPr>
          <w:rFonts w:ascii="Arial" w:hAnsi="Arial" w:cs="Arial"/>
        </w:rPr>
      </w:pPr>
    </w:p>
    <w:p w14:paraId="376E6F14" w14:textId="77777777" w:rsidR="005B5B36" w:rsidRPr="00F800C1" w:rsidRDefault="005B5B36" w:rsidP="005B5B36">
      <w:pPr>
        <w:jc w:val="both"/>
        <w:rPr>
          <w:rFonts w:ascii="Arial" w:hAnsi="Arial" w:cs="Arial"/>
        </w:rPr>
      </w:pPr>
    </w:p>
    <w:p w14:paraId="22A81D7F" w14:textId="77777777" w:rsidR="005B5B36" w:rsidRPr="00F800C1" w:rsidRDefault="005B5B36" w:rsidP="005B5B36">
      <w:pPr>
        <w:jc w:val="both"/>
        <w:rPr>
          <w:rFonts w:ascii="Arial" w:hAnsi="Arial" w:cs="Arial"/>
        </w:rPr>
      </w:pPr>
    </w:p>
    <w:p w14:paraId="268052B3" w14:textId="77777777" w:rsidR="005B5B36" w:rsidRPr="00F800C1" w:rsidRDefault="005B5B36" w:rsidP="005B5B36">
      <w:pPr>
        <w:jc w:val="both"/>
        <w:rPr>
          <w:rFonts w:ascii="Arial" w:hAnsi="Arial" w:cs="Arial"/>
        </w:rPr>
      </w:pPr>
    </w:p>
    <w:p w14:paraId="23F17465" w14:textId="77777777" w:rsidR="005B5B36" w:rsidRPr="00F800C1" w:rsidRDefault="005B5B36" w:rsidP="005B5B36">
      <w:pPr>
        <w:jc w:val="both"/>
        <w:rPr>
          <w:rFonts w:ascii="Arial" w:hAnsi="Arial" w:cs="Arial"/>
        </w:rPr>
      </w:pPr>
    </w:p>
    <w:p w14:paraId="010B1898" w14:textId="77777777" w:rsidR="005B5B36" w:rsidRPr="00F800C1" w:rsidRDefault="005B5B36" w:rsidP="005B5B36">
      <w:pPr>
        <w:jc w:val="both"/>
        <w:rPr>
          <w:rFonts w:ascii="Arial" w:hAnsi="Arial" w:cs="Arial"/>
        </w:rPr>
      </w:pPr>
    </w:p>
    <w:p w14:paraId="21BB20CA" w14:textId="77777777" w:rsidR="005B5B36" w:rsidRPr="00F800C1" w:rsidRDefault="005B5B36" w:rsidP="005B5B36">
      <w:pPr>
        <w:jc w:val="both"/>
        <w:rPr>
          <w:rFonts w:ascii="Arial" w:hAnsi="Arial" w:cs="Arial"/>
        </w:rPr>
      </w:pPr>
    </w:p>
    <w:p w14:paraId="22E5A740" w14:textId="77777777" w:rsidR="005B5B36" w:rsidRPr="00F800C1" w:rsidRDefault="005B5B36" w:rsidP="005B5B36">
      <w:pPr>
        <w:jc w:val="both"/>
        <w:rPr>
          <w:rFonts w:ascii="Arial" w:hAnsi="Arial" w:cs="Arial"/>
        </w:rPr>
      </w:pPr>
    </w:p>
    <w:p w14:paraId="5F4DF443" w14:textId="77777777" w:rsidR="005B5B36" w:rsidRPr="00F800C1" w:rsidRDefault="005B5B36" w:rsidP="005B5B36">
      <w:pPr>
        <w:jc w:val="both"/>
        <w:rPr>
          <w:rFonts w:ascii="Arial" w:hAnsi="Arial" w:cs="Arial"/>
        </w:rPr>
      </w:pPr>
    </w:p>
    <w:p w14:paraId="4CA0A4C3" w14:textId="77777777" w:rsidR="005B5B36" w:rsidRPr="00F800C1" w:rsidRDefault="005B5B36" w:rsidP="005B5B36">
      <w:pPr>
        <w:jc w:val="both"/>
        <w:rPr>
          <w:rFonts w:ascii="Arial" w:hAnsi="Arial" w:cs="Arial"/>
        </w:rPr>
      </w:pPr>
    </w:p>
    <w:p w14:paraId="49DDBD15" w14:textId="77777777" w:rsidR="005B5B36" w:rsidRPr="00F800C1" w:rsidRDefault="005B5B36" w:rsidP="005B5B36">
      <w:pPr>
        <w:jc w:val="both"/>
        <w:rPr>
          <w:rFonts w:ascii="Arial" w:hAnsi="Arial" w:cs="Arial"/>
        </w:rPr>
      </w:pPr>
    </w:p>
    <w:p w14:paraId="5AABAC37" w14:textId="77777777" w:rsidR="005B5B36" w:rsidRPr="00F800C1" w:rsidRDefault="005B5B36" w:rsidP="005B5B36">
      <w:pPr>
        <w:jc w:val="both"/>
        <w:rPr>
          <w:rFonts w:ascii="Arial" w:hAnsi="Arial" w:cs="Arial"/>
        </w:rPr>
      </w:pPr>
    </w:p>
    <w:p w14:paraId="06FA8ECE" w14:textId="77777777" w:rsidR="005B5B36" w:rsidRPr="00F800C1" w:rsidRDefault="005B5B36" w:rsidP="005B5B36">
      <w:pPr>
        <w:jc w:val="both"/>
        <w:rPr>
          <w:rFonts w:ascii="Arial" w:hAnsi="Arial" w:cs="Arial"/>
        </w:rPr>
      </w:pPr>
    </w:p>
    <w:p w14:paraId="554519A0" w14:textId="77777777" w:rsidR="005B5B36" w:rsidRPr="00F800C1" w:rsidRDefault="005B5B36" w:rsidP="005B5B36">
      <w:pPr>
        <w:jc w:val="both"/>
        <w:rPr>
          <w:rFonts w:ascii="Arial" w:hAnsi="Arial" w:cs="Arial"/>
        </w:rPr>
      </w:pPr>
    </w:p>
    <w:p w14:paraId="56F4F015" w14:textId="77777777" w:rsidR="005B5B36" w:rsidRPr="00F800C1" w:rsidRDefault="005B5B36" w:rsidP="005B5B36">
      <w:pPr>
        <w:jc w:val="both"/>
        <w:rPr>
          <w:rFonts w:ascii="Arial" w:hAnsi="Arial" w:cs="Arial"/>
        </w:rPr>
      </w:pPr>
    </w:p>
    <w:p w14:paraId="0DAB311F" w14:textId="77777777" w:rsidR="005B5B36" w:rsidRPr="00F800C1" w:rsidRDefault="005B5B36" w:rsidP="005B5B36">
      <w:pPr>
        <w:jc w:val="both"/>
        <w:rPr>
          <w:rFonts w:ascii="Arial" w:hAnsi="Arial" w:cs="Arial"/>
        </w:rPr>
      </w:pPr>
    </w:p>
    <w:p w14:paraId="7B881D6B" w14:textId="77777777" w:rsidR="005B5B36" w:rsidRPr="00F800C1" w:rsidRDefault="005B5B36" w:rsidP="005B5B36">
      <w:pPr>
        <w:jc w:val="both"/>
        <w:rPr>
          <w:rFonts w:ascii="Arial" w:hAnsi="Arial" w:cs="Arial"/>
        </w:rPr>
      </w:pPr>
    </w:p>
    <w:p w14:paraId="2FDD83B0" w14:textId="77777777" w:rsidR="005B5B36" w:rsidRPr="00F800C1" w:rsidRDefault="005B5B36" w:rsidP="005B5B36">
      <w:pPr>
        <w:jc w:val="both"/>
        <w:rPr>
          <w:rFonts w:ascii="Arial" w:hAnsi="Arial" w:cs="Arial"/>
        </w:rPr>
      </w:pPr>
    </w:p>
    <w:p w14:paraId="6011CD7A" w14:textId="77777777" w:rsidR="005B5B36" w:rsidRPr="00F800C1" w:rsidRDefault="005B5B36" w:rsidP="005B5B36">
      <w:pPr>
        <w:jc w:val="both"/>
        <w:rPr>
          <w:rFonts w:ascii="Arial" w:hAnsi="Arial" w:cs="Arial"/>
        </w:rPr>
      </w:pPr>
    </w:p>
    <w:p w14:paraId="2604B9A8" w14:textId="77777777" w:rsidR="005B5B36" w:rsidRPr="00F800C1" w:rsidRDefault="005B5B36" w:rsidP="005B5B36">
      <w:pPr>
        <w:jc w:val="both"/>
        <w:rPr>
          <w:rFonts w:ascii="Arial" w:hAnsi="Arial" w:cs="Arial"/>
        </w:rPr>
      </w:pPr>
    </w:p>
    <w:p w14:paraId="1E5330EF" w14:textId="77777777" w:rsidR="005B5B36" w:rsidRPr="00F800C1" w:rsidRDefault="005B5B36" w:rsidP="005B5B36">
      <w:pPr>
        <w:pStyle w:val="Heading2"/>
        <w:jc w:val="both"/>
        <w:rPr>
          <w:rFonts w:ascii="Arial" w:hAnsi="Arial" w:cs="Arial"/>
        </w:rPr>
      </w:pPr>
      <w:r w:rsidRPr="00F800C1">
        <w:rPr>
          <w:rFonts w:ascii="Arial" w:hAnsi="Arial" w:cs="Arial"/>
        </w:rPr>
        <w:lastRenderedPageBreak/>
        <w:t>Client Brief 3: BMI Calculator</w:t>
      </w:r>
    </w:p>
    <w:p w14:paraId="7888FE90" w14:textId="77777777" w:rsidR="005B5B36" w:rsidRPr="00F800C1" w:rsidRDefault="005B5B36" w:rsidP="005B5B36">
      <w:pPr>
        <w:jc w:val="both"/>
        <w:rPr>
          <w:rFonts w:ascii="Arial" w:hAnsi="Arial" w:cs="Arial"/>
        </w:rPr>
      </w:pPr>
      <w:r w:rsidRPr="00F800C1">
        <w:rPr>
          <w:rFonts w:ascii="Arial" w:hAnsi="Arial" w:cs="Arial"/>
        </w:rPr>
        <w:t>A local health clinic wants a simple to use application that can keep track of multiple patients Body Mass Index (BMI) measurements.  The application should be able to:</w:t>
      </w:r>
    </w:p>
    <w:p w14:paraId="3A9ACDED"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Add a new patient with their Name, Phone number, email, Initial weight &amp; Height</w:t>
      </w:r>
    </w:p>
    <w:p w14:paraId="5FDAE16D"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List the patient’s names, phone numbers &amp; email addresses.</w:t>
      </w:r>
    </w:p>
    <w:p w14:paraId="6B06F4C0"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Update the weight for a patient.</w:t>
      </w:r>
    </w:p>
    <w:p w14:paraId="04E86802"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Calculate an individual patient’s BMI.</w:t>
      </w:r>
    </w:p>
    <w:p w14:paraId="62EACAC0"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patient details.</w:t>
      </w:r>
    </w:p>
    <w:p w14:paraId="6471002A"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patients historical BMI data.</w:t>
      </w:r>
    </w:p>
    <w:p w14:paraId="5E2031FC"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a list of all Patients sorted by my recent BMI, highest to lowest</w:t>
      </w:r>
    </w:p>
    <w:p w14:paraId="142A6B83"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ave the patients details to a file.</w:t>
      </w:r>
    </w:p>
    <w:p w14:paraId="3A6B47B3"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Read the patients details from a file.</w:t>
      </w:r>
    </w:p>
    <w:p w14:paraId="40AA5FF7"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Exit Program.</w:t>
      </w:r>
    </w:p>
    <w:p w14:paraId="63305A93" w14:textId="77777777" w:rsidR="005B5B36" w:rsidRPr="00F800C1" w:rsidRDefault="005B5B36" w:rsidP="005B5B36">
      <w:pPr>
        <w:jc w:val="both"/>
        <w:rPr>
          <w:rFonts w:ascii="Arial" w:hAnsi="Arial" w:cs="Arial"/>
        </w:rPr>
      </w:pPr>
      <w:r w:rsidRPr="00F800C1">
        <w:rPr>
          <w:rFonts w:ascii="Arial" w:hAnsi="Arial" w:cs="Arial"/>
        </w:rPr>
        <w:t>Data can be stored in a file called “bmipatientdata.txt”.</w:t>
      </w:r>
    </w:p>
    <w:p w14:paraId="510F9D0E" w14:textId="77777777" w:rsidR="005B5B36" w:rsidRPr="00F800C1" w:rsidRDefault="005B5B36" w:rsidP="005B5B36">
      <w:pPr>
        <w:rPr>
          <w:rFonts w:ascii="Arial" w:hAnsi="Arial" w:cs="Arial"/>
        </w:rPr>
      </w:pPr>
      <w:r w:rsidRPr="00F800C1">
        <w:rPr>
          <w:rFonts w:ascii="Arial" w:hAnsi="Arial" w:cs="Arial"/>
        </w:rPr>
        <w:t>The Formula for calculating BMI is:</w:t>
      </w:r>
    </w:p>
    <w:p w14:paraId="5F091241" w14:textId="77777777" w:rsidR="005B5B36" w:rsidRPr="00F800C1" w:rsidRDefault="005B5B36" w:rsidP="005B5B36">
      <w:pPr>
        <w:rPr>
          <w:rFonts w:ascii="Arial" w:hAnsi="Arial" w:cs="Arial"/>
          <w:b/>
          <w:bCs/>
          <w:i/>
          <w:iCs/>
        </w:rPr>
      </w:pPr>
      <w:r w:rsidRPr="00F800C1">
        <w:rPr>
          <w:rFonts w:ascii="Arial" w:hAnsi="Arial" w:cs="Arial"/>
          <w:b/>
          <w:bCs/>
          <w:i/>
          <w:iCs/>
        </w:rPr>
        <w:t>BMI = WEIGHT/HEIGHT</w:t>
      </w:r>
      <w:r w:rsidRPr="00F800C1">
        <w:rPr>
          <w:rFonts w:ascii="Arial" w:hAnsi="Arial" w:cs="Arial"/>
          <w:b/>
          <w:bCs/>
          <w:i/>
          <w:iCs/>
          <w:vertAlign w:val="superscript"/>
        </w:rPr>
        <w:t>2</w:t>
      </w:r>
    </w:p>
    <w:p w14:paraId="7A0E1E3A" w14:textId="77777777" w:rsidR="005B5B36" w:rsidRPr="00F800C1" w:rsidRDefault="005B5B36" w:rsidP="005B5B36">
      <w:pPr>
        <w:rPr>
          <w:rFonts w:ascii="Arial" w:hAnsi="Arial" w:cs="Arial"/>
        </w:rPr>
      </w:pPr>
      <w:r w:rsidRPr="00F800C1">
        <w:rPr>
          <w:rFonts w:ascii="Arial" w:hAnsi="Arial" w:cs="Arial"/>
        </w:rPr>
        <w:t>Where weight is in kilograms and height is in meters</w:t>
      </w:r>
    </w:p>
    <w:p w14:paraId="0AAA9661" w14:textId="77777777" w:rsidR="005B5B36" w:rsidRPr="00F800C1" w:rsidRDefault="005B5B36" w:rsidP="005B5B36">
      <w:pPr>
        <w:rPr>
          <w:rFonts w:ascii="Arial" w:hAnsi="Arial" w:cs="Arial"/>
        </w:rPr>
      </w:pPr>
      <w:r w:rsidRPr="00F800C1">
        <w:rPr>
          <w:rFonts w:ascii="Arial" w:hAnsi="Arial" w:cs="Arial"/>
        </w:rPr>
        <w:t xml:space="preserve">BMI classifications are given in the following table </w:t>
      </w:r>
    </w:p>
    <w:tbl>
      <w:tblPr>
        <w:tblStyle w:val="LightShading-Accent3"/>
        <w:tblW w:w="0" w:type="auto"/>
        <w:tblInd w:w="0" w:type="dxa"/>
        <w:tblLook w:val="04A0" w:firstRow="1" w:lastRow="0" w:firstColumn="1" w:lastColumn="0" w:noHBand="0" w:noVBand="1"/>
      </w:tblPr>
      <w:tblGrid>
        <w:gridCol w:w="4498"/>
        <w:gridCol w:w="4528"/>
      </w:tblGrid>
      <w:tr w:rsidR="005B5B36" w:rsidRPr="00F800C1" w14:paraId="0F15876E" w14:textId="77777777" w:rsidTr="008C3D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hideMark/>
          </w:tcPr>
          <w:p w14:paraId="4D57ABBA" w14:textId="77777777" w:rsidR="005B5B36" w:rsidRPr="00F800C1" w:rsidRDefault="005B5B36" w:rsidP="008C3DA4">
            <w:pPr>
              <w:rPr>
                <w:rFonts w:ascii="Arial" w:hAnsi="Arial" w:cs="Arial"/>
              </w:rPr>
            </w:pPr>
            <w:r w:rsidRPr="00F800C1">
              <w:rPr>
                <w:rFonts w:ascii="Arial" w:hAnsi="Arial" w:cs="Arial"/>
              </w:rPr>
              <w:t>BMI</w:t>
            </w:r>
          </w:p>
        </w:tc>
        <w:tc>
          <w:tcPr>
            <w:tcW w:w="4621" w:type="dxa"/>
            <w:hideMark/>
          </w:tcPr>
          <w:p w14:paraId="3763EA05" w14:textId="77777777" w:rsidR="005B5B36" w:rsidRPr="00F800C1" w:rsidRDefault="005B5B36" w:rsidP="008C3DA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Classification</w:t>
            </w:r>
          </w:p>
        </w:tc>
      </w:tr>
      <w:tr w:rsidR="005B5B36" w:rsidRPr="00F800C1" w14:paraId="342FEF23"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47F9309F" w14:textId="77777777" w:rsidR="005B5B36" w:rsidRPr="00F800C1" w:rsidRDefault="005B5B36" w:rsidP="008C3DA4">
            <w:pPr>
              <w:rPr>
                <w:rFonts w:ascii="Arial" w:hAnsi="Arial" w:cs="Arial"/>
              </w:rPr>
            </w:pPr>
            <w:r w:rsidRPr="00F800C1">
              <w:rPr>
                <w:rFonts w:ascii="Arial" w:hAnsi="Arial" w:cs="Arial"/>
              </w:rPr>
              <w:t>&lt;18.5</w:t>
            </w:r>
          </w:p>
        </w:tc>
        <w:tc>
          <w:tcPr>
            <w:tcW w:w="4621" w:type="dxa"/>
            <w:tcBorders>
              <w:top w:val="nil"/>
              <w:bottom w:val="nil"/>
            </w:tcBorders>
            <w:hideMark/>
          </w:tcPr>
          <w:p w14:paraId="3DCB1D4D"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Underweight</w:t>
            </w:r>
          </w:p>
        </w:tc>
      </w:tr>
      <w:tr w:rsidR="005B5B36" w:rsidRPr="00F800C1" w14:paraId="21CD11F3"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nil"/>
              <w:right w:val="nil"/>
            </w:tcBorders>
            <w:hideMark/>
          </w:tcPr>
          <w:p w14:paraId="2DF5D53A" w14:textId="77777777" w:rsidR="005B5B36" w:rsidRPr="00F800C1" w:rsidRDefault="005B5B36" w:rsidP="008C3DA4">
            <w:pPr>
              <w:rPr>
                <w:rFonts w:ascii="Arial" w:hAnsi="Arial" w:cs="Arial"/>
              </w:rPr>
            </w:pPr>
            <w:r w:rsidRPr="00F800C1">
              <w:rPr>
                <w:rFonts w:ascii="Arial" w:hAnsi="Arial" w:cs="Arial"/>
              </w:rPr>
              <w:t>18.5 - 25</w:t>
            </w:r>
          </w:p>
        </w:tc>
        <w:tc>
          <w:tcPr>
            <w:tcW w:w="4621" w:type="dxa"/>
            <w:tcBorders>
              <w:top w:val="nil"/>
              <w:left w:val="nil"/>
              <w:bottom w:val="nil"/>
              <w:right w:val="nil"/>
            </w:tcBorders>
            <w:hideMark/>
          </w:tcPr>
          <w:p w14:paraId="4B01DECC" w14:textId="77777777" w:rsidR="005B5B36" w:rsidRPr="00F800C1" w:rsidRDefault="005B5B36" w:rsidP="008C3DA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Normal range</w:t>
            </w:r>
          </w:p>
        </w:tc>
      </w:tr>
      <w:tr w:rsidR="005B5B36" w:rsidRPr="00F800C1" w14:paraId="647D6D58"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533668F3" w14:textId="77777777" w:rsidR="005B5B36" w:rsidRPr="00F800C1" w:rsidRDefault="005B5B36" w:rsidP="008C3DA4">
            <w:pPr>
              <w:rPr>
                <w:rFonts w:ascii="Arial" w:hAnsi="Arial" w:cs="Arial"/>
              </w:rPr>
            </w:pPr>
            <w:r w:rsidRPr="00F800C1">
              <w:rPr>
                <w:rFonts w:ascii="Arial" w:hAnsi="Arial" w:cs="Arial"/>
              </w:rPr>
              <w:t>25 - 30</w:t>
            </w:r>
          </w:p>
        </w:tc>
        <w:tc>
          <w:tcPr>
            <w:tcW w:w="4621" w:type="dxa"/>
            <w:tcBorders>
              <w:top w:val="nil"/>
              <w:bottom w:val="nil"/>
            </w:tcBorders>
            <w:hideMark/>
          </w:tcPr>
          <w:p w14:paraId="69650BAA"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Overweight</w:t>
            </w:r>
          </w:p>
        </w:tc>
      </w:tr>
      <w:tr w:rsidR="005B5B36" w:rsidRPr="00F800C1" w14:paraId="0EAE38FB"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single" w:sz="8" w:space="0" w:color="9BBB59" w:themeColor="accent3"/>
              <w:right w:val="nil"/>
            </w:tcBorders>
            <w:hideMark/>
          </w:tcPr>
          <w:p w14:paraId="3AD8BB16" w14:textId="77777777" w:rsidR="005B5B36" w:rsidRPr="00F800C1" w:rsidRDefault="005B5B36" w:rsidP="008C3DA4">
            <w:pPr>
              <w:rPr>
                <w:rFonts w:ascii="Arial" w:hAnsi="Arial" w:cs="Arial"/>
              </w:rPr>
            </w:pPr>
            <w:r w:rsidRPr="00F800C1">
              <w:rPr>
                <w:rFonts w:ascii="Arial" w:hAnsi="Arial" w:cs="Arial"/>
              </w:rPr>
              <w:t>30+</w:t>
            </w:r>
          </w:p>
        </w:tc>
        <w:tc>
          <w:tcPr>
            <w:tcW w:w="4621" w:type="dxa"/>
            <w:tcBorders>
              <w:top w:val="nil"/>
              <w:left w:val="nil"/>
              <w:bottom w:val="single" w:sz="8" w:space="0" w:color="9BBB59" w:themeColor="accent3"/>
              <w:right w:val="nil"/>
            </w:tcBorders>
            <w:hideMark/>
          </w:tcPr>
          <w:p w14:paraId="278E06F9" w14:textId="77777777" w:rsidR="005B5B36" w:rsidRPr="00F800C1" w:rsidRDefault="005B5B36" w:rsidP="008C3DA4">
            <w:pPr>
              <w:keepNext/>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Obese</w:t>
            </w:r>
          </w:p>
        </w:tc>
      </w:tr>
    </w:tbl>
    <w:p w14:paraId="4CCCA357" w14:textId="77777777" w:rsidR="005B5B36" w:rsidRPr="00F800C1" w:rsidRDefault="005B5B36" w:rsidP="005B5B36">
      <w:pPr>
        <w:jc w:val="both"/>
        <w:rPr>
          <w:rFonts w:ascii="Arial" w:hAnsi="Arial" w:cs="Arial"/>
        </w:rPr>
      </w:pPr>
    </w:p>
    <w:p w14:paraId="61A3163F" w14:textId="77777777" w:rsidR="005B5B36" w:rsidRPr="00F800C1" w:rsidRDefault="005B5B36" w:rsidP="005B5B36">
      <w:pPr>
        <w:jc w:val="both"/>
        <w:rPr>
          <w:rFonts w:ascii="Arial" w:hAnsi="Arial" w:cs="Arial"/>
        </w:rPr>
      </w:pPr>
    </w:p>
    <w:p w14:paraId="3F115081" w14:textId="77777777" w:rsidR="005B5B36" w:rsidRPr="00F800C1" w:rsidRDefault="005B5B36" w:rsidP="005B5B36">
      <w:pPr>
        <w:pStyle w:val="Heading1"/>
        <w:jc w:val="both"/>
        <w:rPr>
          <w:rFonts w:ascii="Arial" w:hAnsi="Arial" w:cs="Arial"/>
        </w:rPr>
      </w:pPr>
      <w:r w:rsidRPr="00F800C1">
        <w:rPr>
          <w:rFonts w:ascii="Arial" w:hAnsi="Arial" w:cs="Arial"/>
        </w:rPr>
        <w:t>Task 1 Report 40 %</w:t>
      </w:r>
    </w:p>
    <w:p w14:paraId="164A447A" w14:textId="77777777" w:rsidR="005B5B36" w:rsidRPr="00F800C1" w:rsidRDefault="005B5B36" w:rsidP="005B5B36">
      <w:pPr>
        <w:jc w:val="both"/>
        <w:rPr>
          <w:rFonts w:ascii="Arial" w:hAnsi="Arial" w:cs="Arial"/>
        </w:rPr>
      </w:pPr>
      <w:r w:rsidRPr="00F800C1">
        <w:rPr>
          <w:rFonts w:ascii="Arial" w:hAnsi="Arial" w:cs="Arial"/>
        </w:rPr>
        <w:t>Once you have chosen the client Brief you want to work on produce a report the content of which covers:</w:t>
      </w:r>
    </w:p>
    <w:p w14:paraId="3A31A71B" w14:textId="77777777" w:rsidR="005B5B36" w:rsidRPr="00F800C1"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The design process for the code you are going to write, using suitable descriptions and diagrams, you should justify the decisions you have made, including your choice of data types etc. It is up to you to design the application in the best way you see fit. Use common sense. Write about design decisions in your report</w:t>
      </w:r>
    </w:p>
    <w:p w14:paraId="1DE485C9" w14:textId="77777777" w:rsidR="005B5B36" w:rsidRPr="00F800C1"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A description of the tests you will perform to evaluate the code, with explanations for the suitability.</w:t>
      </w:r>
    </w:p>
    <w:p w14:paraId="62ED34BA" w14:textId="77777777" w:rsidR="005B5B36" w:rsidRPr="00F800C1" w:rsidRDefault="005B5B36" w:rsidP="005B5B36">
      <w:pPr>
        <w:spacing w:after="200" w:line="276" w:lineRule="auto"/>
        <w:jc w:val="both"/>
        <w:rPr>
          <w:rFonts w:ascii="Arial" w:hAnsi="Arial" w:cs="Arial"/>
        </w:rPr>
      </w:pPr>
      <w:r w:rsidRPr="00F800C1">
        <w:rPr>
          <w:rFonts w:ascii="Arial" w:hAnsi="Arial" w:cs="Arial"/>
        </w:rPr>
        <w:t>Then once you have completed your code:</w:t>
      </w:r>
    </w:p>
    <w:p w14:paraId="410CB310" w14:textId="77777777" w:rsidR="005B5B36" w:rsidRPr="00F800C1"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Results of the tests you have performed, including any relevant screen shots etc.</w:t>
      </w:r>
    </w:p>
    <w:p w14:paraId="1F3E5172" w14:textId="007989F8" w:rsidR="005B5B36"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A brief review of your code highlighting areas for improvement</w:t>
      </w:r>
    </w:p>
    <w:p w14:paraId="0C18432A" w14:textId="5B7DCA4D" w:rsidR="00F800C1" w:rsidRPr="00DF433E" w:rsidRDefault="00DF433E" w:rsidP="00DF433E">
      <w:pPr>
        <w:spacing w:after="200" w:line="276" w:lineRule="auto"/>
        <w:rPr>
          <w:rFonts w:ascii="Arial" w:hAnsi="Arial" w:cs="Arial"/>
        </w:rPr>
      </w:pPr>
      <w:r>
        <w:rPr>
          <w:rFonts w:ascii="Arial" w:hAnsi="Arial" w:cs="Arial"/>
        </w:rPr>
        <w:br w:type="page"/>
      </w:r>
    </w:p>
    <w:p w14:paraId="34C733B8" w14:textId="77777777" w:rsidR="005B5B36" w:rsidRPr="00F800C1" w:rsidRDefault="005B5B36" w:rsidP="005B5B36">
      <w:pPr>
        <w:pStyle w:val="Heading1"/>
        <w:jc w:val="both"/>
        <w:rPr>
          <w:rFonts w:ascii="Arial" w:hAnsi="Arial" w:cs="Arial"/>
        </w:rPr>
      </w:pPr>
      <w:r w:rsidRPr="00F800C1">
        <w:rPr>
          <w:rFonts w:ascii="Arial" w:hAnsi="Arial" w:cs="Arial"/>
        </w:rPr>
        <w:lastRenderedPageBreak/>
        <w:t>Task 2 Code 30%</w:t>
      </w:r>
    </w:p>
    <w:p w14:paraId="5917E140" w14:textId="77777777" w:rsidR="005B5B36" w:rsidRPr="00F800C1" w:rsidRDefault="005B5B36" w:rsidP="005B5B36">
      <w:pPr>
        <w:jc w:val="both"/>
        <w:rPr>
          <w:rFonts w:ascii="Arial" w:hAnsi="Arial" w:cs="Arial"/>
        </w:rPr>
      </w:pPr>
      <w:r w:rsidRPr="00F800C1">
        <w:rPr>
          <w:rFonts w:ascii="Arial" w:hAnsi="Arial" w:cs="Arial"/>
        </w:rPr>
        <w:t xml:space="preserve">Write the software to fulfil the client’s requirements. Use classes or structs for storing information and writing functions. Code must be written in C++. Make sure to write the code neatly and use comments as appropriate. </w:t>
      </w:r>
    </w:p>
    <w:p w14:paraId="04293210" w14:textId="77777777" w:rsidR="005B5B36" w:rsidRPr="00F800C1" w:rsidRDefault="005B5B36" w:rsidP="005B5B36">
      <w:pPr>
        <w:pStyle w:val="Heading1"/>
        <w:jc w:val="both"/>
        <w:rPr>
          <w:rFonts w:ascii="Arial" w:hAnsi="Arial" w:cs="Arial"/>
        </w:rPr>
      </w:pPr>
      <w:r w:rsidRPr="00F800C1">
        <w:rPr>
          <w:rFonts w:ascii="Arial" w:hAnsi="Arial" w:cs="Arial"/>
        </w:rPr>
        <w:t>Task 3 Demonstration or Video 30%</w:t>
      </w:r>
    </w:p>
    <w:p w14:paraId="3B72532C" w14:textId="77777777" w:rsidR="005B5B36" w:rsidRPr="00F800C1" w:rsidRDefault="005B5B36" w:rsidP="005B5B36">
      <w:pPr>
        <w:jc w:val="both"/>
        <w:rPr>
          <w:rFonts w:ascii="Arial" w:hAnsi="Arial" w:cs="Arial"/>
        </w:rPr>
      </w:pPr>
      <w:r w:rsidRPr="00F800C1">
        <w:rPr>
          <w:rFonts w:ascii="Arial" w:hAnsi="Arial" w:cs="Arial"/>
        </w:rPr>
        <w:t>You will be required to demonstrate your code, either in person in a timetabled lab session, or you could record a video of your application working with you narrating the actions being carried out. If creating a video, be sure to show all aspects of the application working.</w:t>
      </w:r>
    </w:p>
    <w:p w14:paraId="2BEDA424" w14:textId="77777777" w:rsidR="005B5B36" w:rsidRPr="00F800C1" w:rsidRDefault="005B5B36" w:rsidP="005B5B36">
      <w:pPr>
        <w:pStyle w:val="Heading1"/>
        <w:jc w:val="both"/>
        <w:rPr>
          <w:rFonts w:ascii="Arial" w:hAnsi="Arial" w:cs="Arial"/>
        </w:rPr>
      </w:pPr>
      <w:r w:rsidRPr="00F800C1">
        <w:rPr>
          <w:rFonts w:ascii="Arial" w:hAnsi="Arial" w:cs="Arial"/>
        </w:rPr>
        <w:t>Advice</w:t>
      </w:r>
    </w:p>
    <w:p w14:paraId="56BEB4CB" w14:textId="03C6CE6F" w:rsidR="005B5B36" w:rsidRPr="00F800C1" w:rsidRDefault="005B5B36" w:rsidP="005B5B36">
      <w:pPr>
        <w:jc w:val="both"/>
        <w:rPr>
          <w:rFonts w:ascii="Arial" w:hAnsi="Arial" w:cs="Arial"/>
        </w:rPr>
      </w:pPr>
      <w:r w:rsidRPr="00F800C1">
        <w:rPr>
          <w:rFonts w:ascii="Arial" w:hAnsi="Arial" w:cs="Arial"/>
        </w:rPr>
        <w:t>Think about your chose</w:t>
      </w:r>
      <w:r w:rsidR="00DF433E">
        <w:rPr>
          <w:rFonts w:ascii="Arial" w:hAnsi="Arial" w:cs="Arial"/>
        </w:rPr>
        <w:t>n</w:t>
      </w:r>
      <w:r w:rsidRPr="00F800C1">
        <w:rPr>
          <w:rFonts w:ascii="Arial" w:hAnsi="Arial" w:cs="Arial"/>
        </w:rPr>
        <w:t xml:space="preserve"> client specification carefully. Think about how it would work in the “real world”. Feel free a be a bit creative with your solutions, if you think of extra features to add then please feel free to try them. But be sure to complete everything that has been specifically requested first. Writing software is a creative process and things can change, don’t be afraid to go back and change your design. </w:t>
      </w:r>
    </w:p>
    <w:p w14:paraId="6D2AC708" w14:textId="77777777" w:rsidR="005B5B36" w:rsidRPr="00F800C1" w:rsidRDefault="005B5B36" w:rsidP="005B5B36">
      <w:pPr>
        <w:jc w:val="both"/>
        <w:rPr>
          <w:rFonts w:ascii="Arial" w:hAnsi="Arial" w:cs="Arial"/>
        </w:rPr>
      </w:pPr>
      <w:r w:rsidRPr="00F800C1">
        <w:rPr>
          <w:rFonts w:ascii="Arial" w:hAnsi="Arial" w:cs="Arial"/>
        </w:rPr>
        <w:t>It is important to design first, as you should know what you are aiming for when you start writing your software. When writing code, you should always know what you are trying to build.</w:t>
      </w:r>
    </w:p>
    <w:p w14:paraId="1D225E57" w14:textId="77777777" w:rsidR="005B5B36" w:rsidRPr="00F800C1" w:rsidRDefault="005B5B36" w:rsidP="005B5B36">
      <w:pPr>
        <w:jc w:val="both"/>
        <w:rPr>
          <w:rFonts w:ascii="Arial" w:hAnsi="Arial" w:cs="Arial"/>
        </w:rPr>
      </w:pPr>
      <w:r w:rsidRPr="00F800C1">
        <w:rPr>
          <w:rFonts w:ascii="Arial" w:hAnsi="Arial" w:cs="Arial"/>
        </w:rPr>
        <w:t>Sometimes, less is more. Don’t overcomplicate things and try to reuse code as much as possible.</w:t>
      </w:r>
    </w:p>
    <w:p w14:paraId="4A8A00C1" w14:textId="77777777" w:rsidR="005B5B36" w:rsidRPr="00F800C1" w:rsidRDefault="005B5B36" w:rsidP="005B5B36">
      <w:pPr>
        <w:jc w:val="both"/>
        <w:rPr>
          <w:rFonts w:ascii="Arial" w:hAnsi="Arial" w:cs="Arial"/>
        </w:rPr>
      </w:pPr>
      <w:r w:rsidRPr="00F800C1">
        <w:rPr>
          <w:rFonts w:ascii="Arial" w:hAnsi="Arial" w:cs="Arial"/>
        </w:rPr>
        <w:t>Read the marking RUBRIC carefully, this will show you how we will mark the assessment.</w:t>
      </w:r>
    </w:p>
    <w:p w14:paraId="2B4BBB17" w14:textId="77777777" w:rsidR="005B5B36" w:rsidRPr="00F800C1" w:rsidRDefault="005B5B36" w:rsidP="005B5B36">
      <w:pPr>
        <w:pStyle w:val="Heading1"/>
        <w:jc w:val="both"/>
        <w:rPr>
          <w:rFonts w:ascii="Arial" w:hAnsi="Arial" w:cs="Arial"/>
        </w:rPr>
      </w:pPr>
      <w:r w:rsidRPr="00F800C1">
        <w:rPr>
          <w:rFonts w:ascii="Arial" w:hAnsi="Arial" w:cs="Arial"/>
        </w:rPr>
        <w:t>Submission</w:t>
      </w:r>
    </w:p>
    <w:p w14:paraId="13552611" w14:textId="6AA9789D" w:rsidR="005B5B36" w:rsidRPr="00F800C1" w:rsidRDefault="005B5B36" w:rsidP="005B5B36">
      <w:pPr>
        <w:pStyle w:val="ListParagraph"/>
        <w:numPr>
          <w:ilvl w:val="0"/>
          <w:numId w:val="11"/>
        </w:numPr>
        <w:jc w:val="both"/>
        <w:rPr>
          <w:rFonts w:ascii="Arial" w:hAnsi="Arial" w:cs="Arial"/>
        </w:rPr>
      </w:pPr>
      <w:r w:rsidRPr="00F800C1">
        <w:rPr>
          <w:rFonts w:ascii="Arial" w:hAnsi="Arial" w:cs="Arial"/>
        </w:rPr>
        <w:t>Submit your report to Turnitin as a Word Document.</w:t>
      </w:r>
    </w:p>
    <w:p w14:paraId="44A2234E" w14:textId="77777777" w:rsidR="005B5B36" w:rsidRPr="00F800C1" w:rsidRDefault="005B5B36" w:rsidP="005B5B36">
      <w:pPr>
        <w:pStyle w:val="ListParagraph"/>
        <w:jc w:val="both"/>
        <w:rPr>
          <w:rFonts w:ascii="Arial" w:hAnsi="Arial" w:cs="Arial"/>
        </w:rPr>
      </w:pPr>
    </w:p>
    <w:p w14:paraId="1B314BF8" w14:textId="77777777" w:rsidR="005B5B36" w:rsidRPr="00F800C1" w:rsidRDefault="005B5B36" w:rsidP="005B5B36">
      <w:pPr>
        <w:pStyle w:val="ListParagraph"/>
        <w:numPr>
          <w:ilvl w:val="0"/>
          <w:numId w:val="11"/>
        </w:numPr>
        <w:jc w:val="both"/>
        <w:rPr>
          <w:rFonts w:ascii="Arial" w:hAnsi="Arial" w:cs="Arial"/>
        </w:rPr>
      </w:pPr>
      <w:r w:rsidRPr="00F800C1">
        <w:rPr>
          <w:rFonts w:ascii="Arial" w:hAnsi="Arial" w:cs="Arial"/>
        </w:rPr>
        <w:t xml:space="preserve">Submit your code as a C++ file to CodeGrade. The file should be called </w:t>
      </w:r>
      <w:proofErr w:type="gramStart"/>
      <w:r w:rsidRPr="00F800C1">
        <w:rPr>
          <w:rFonts w:ascii="Arial" w:hAnsi="Arial" w:cs="Arial"/>
          <w:b/>
          <w:bCs/>
        </w:rPr>
        <w:t>practicalcoursework1.cpp</w:t>
      </w:r>
      <w:r w:rsidRPr="00F800C1">
        <w:rPr>
          <w:rFonts w:ascii="Arial" w:hAnsi="Arial" w:cs="Arial"/>
        </w:rPr>
        <w:t xml:space="preserve"> .</w:t>
      </w:r>
      <w:proofErr w:type="gramEnd"/>
      <w:r w:rsidRPr="00F800C1">
        <w:rPr>
          <w:rFonts w:ascii="Arial" w:hAnsi="Arial" w:cs="Arial"/>
        </w:rPr>
        <w:t xml:space="preserve"> Be sure to submit the C++ file containing the code and not any other visual studio file. </w:t>
      </w:r>
    </w:p>
    <w:p w14:paraId="4D3C1A65" w14:textId="77777777" w:rsidR="005B5B36" w:rsidRPr="00F800C1" w:rsidRDefault="005B5B36" w:rsidP="005B5B36">
      <w:pPr>
        <w:pStyle w:val="ListParagraph"/>
        <w:rPr>
          <w:rFonts w:ascii="Arial" w:hAnsi="Arial" w:cs="Arial"/>
        </w:rPr>
      </w:pPr>
    </w:p>
    <w:p w14:paraId="15CD8277" w14:textId="77777777" w:rsidR="005B5B36" w:rsidRPr="00F800C1" w:rsidRDefault="005B5B36" w:rsidP="005B5B36">
      <w:pPr>
        <w:pStyle w:val="ListParagraph"/>
        <w:jc w:val="both"/>
        <w:rPr>
          <w:rFonts w:ascii="Arial" w:hAnsi="Arial" w:cs="Arial"/>
        </w:rPr>
      </w:pPr>
    </w:p>
    <w:p w14:paraId="517DB8F0" w14:textId="77777777" w:rsidR="00820C4B" w:rsidRPr="00E94930" w:rsidRDefault="00820C4B" w:rsidP="00820C4B">
      <w:pPr>
        <w:pStyle w:val="ListParagraph"/>
        <w:numPr>
          <w:ilvl w:val="0"/>
          <w:numId w:val="11"/>
        </w:numPr>
        <w:spacing w:before="100" w:beforeAutospacing="1" w:after="100" w:afterAutospacing="1"/>
        <w:jc w:val="both"/>
        <w:rPr>
          <w:rFonts w:ascii="Arial" w:eastAsia="Times New Roman" w:hAnsi="Arial" w:cs="Arial"/>
        </w:rPr>
      </w:pPr>
      <w:r w:rsidRPr="00E94930">
        <w:rPr>
          <w:rFonts w:ascii="Arial" w:eastAsia="Times New Roman" w:hAnsi="Arial" w:cs="Arial"/>
        </w:rPr>
        <w:t xml:space="preserve">If you decide to record a video submit that in </w:t>
      </w:r>
      <w:r>
        <w:rPr>
          <w:rFonts w:ascii="Arial" w:eastAsia="Times New Roman" w:hAnsi="Arial" w:cs="Arial"/>
        </w:rPr>
        <w:t>the</w:t>
      </w:r>
      <w:r w:rsidRPr="00E94930">
        <w:rPr>
          <w:rFonts w:ascii="Arial" w:eastAsia="Times New Roman" w:hAnsi="Arial" w:cs="Arial"/>
        </w:rPr>
        <w:t xml:space="preserve"> format it has been recorded in. Preferably mp4. This will be submitted through Panopto. Links will be available on blackboard.</w:t>
      </w:r>
    </w:p>
    <w:p w14:paraId="535CC492" w14:textId="77777777" w:rsidR="005B5B36" w:rsidRPr="00F800C1" w:rsidRDefault="005B5B36" w:rsidP="005B5B36">
      <w:pPr>
        <w:pStyle w:val="ListParagraph"/>
        <w:jc w:val="both"/>
        <w:rPr>
          <w:rFonts w:ascii="Arial" w:hAnsi="Arial" w:cs="Arial"/>
        </w:rPr>
      </w:pPr>
    </w:p>
    <w:p w14:paraId="28EDFA32" w14:textId="53CE5278" w:rsidR="005B5B36" w:rsidRDefault="005B5B36" w:rsidP="005B5B36">
      <w:pPr>
        <w:jc w:val="both"/>
        <w:rPr>
          <w:rFonts w:ascii="Arial" w:hAnsi="Arial" w:cs="Arial"/>
        </w:rPr>
      </w:pPr>
      <w:r w:rsidRPr="00F800C1">
        <w:rPr>
          <w:rFonts w:ascii="Arial" w:hAnsi="Arial" w:cs="Arial"/>
        </w:rPr>
        <w:t>Submission will be through blackboard, submissions via email will not be accepted.</w:t>
      </w:r>
    </w:p>
    <w:p w14:paraId="570130CA" w14:textId="77777777" w:rsidR="00774533" w:rsidRPr="00506541" w:rsidRDefault="00774533" w:rsidP="00774533">
      <w:pPr>
        <w:spacing w:before="100" w:beforeAutospacing="1" w:after="100" w:afterAutospacing="1"/>
        <w:jc w:val="both"/>
        <w:rPr>
          <w:rFonts w:ascii="Arial" w:eastAsia="Times New Roman" w:hAnsi="Arial" w:cs="Arial"/>
        </w:rPr>
      </w:pPr>
      <w:r w:rsidRPr="00506541">
        <w:rPr>
          <w:rFonts w:ascii="Arial" w:eastAsia="Times New Roman" w:hAnsi="Arial" w:cs="Arial"/>
        </w:rPr>
        <w:t>Read the marking RUBRIC carefully, this will show you how we will mark the assessment.</w:t>
      </w:r>
    </w:p>
    <w:p w14:paraId="4CA40BE2" w14:textId="77777777" w:rsidR="005B5B36" w:rsidRPr="00F800C1" w:rsidRDefault="005B5B36" w:rsidP="005B5B36">
      <w:pPr>
        <w:pStyle w:val="Heading1"/>
        <w:rPr>
          <w:rFonts w:ascii="Arial" w:eastAsia="Times New Roman" w:hAnsi="Arial" w:cs="Arial"/>
        </w:rPr>
      </w:pPr>
      <w:r w:rsidRPr="00F800C1">
        <w:rPr>
          <w:rFonts w:ascii="Arial" w:eastAsia="Times New Roman" w:hAnsi="Arial" w:cs="Arial"/>
        </w:rPr>
        <w:t xml:space="preserve">Individual </w:t>
      </w:r>
      <w:r w:rsidRPr="00F800C1">
        <w:rPr>
          <w:rFonts w:ascii="Arial" w:hAnsi="Arial" w:cs="Arial"/>
        </w:rPr>
        <w:t>Assignment</w:t>
      </w:r>
    </w:p>
    <w:p w14:paraId="4C68AE06" w14:textId="77777777" w:rsidR="005B5B36" w:rsidRPr="00F800C1" w:rsidRDefault="005B5B36" w:rsidP="005B5B36">
      <w:pPr>
        <w:jc w:val="both"/>
        <w:rPr>
          <w:rFonts w:ascii="Arial" w:hAnsi="Arial" w:cs="Arial"/>
          <w:b/>
          <w:bCs/>
        </w:rPr>
      </w:pPr>
      <w:r w:rsidRPr="00F800C1">
        <w:rPr>
          <w:rFonts w:ascii="Arial" w:hAnsi="Arial" w:cs="Arial"/>
        </w:rPr>
        <w:t xml:space="preserve">This is an individual assignment and thus </w:t>
      </w:r>
      <w:r w:rsidRPr="00F800C1">
        <w:rPr>
          <w:rFonts w:ascii="Arial" w:hAnsi="Arial" w:cs="Arial"/>
          <w:b/>
          <w:bCs/>
        </w:rPr>
        <w:t>the work submitted must be your own.</w:t>
      </w:r>
    </w:p>
    <w:p w14:paraId="7D48838A" w14:textId="77777777" w:rsidR="005B5B36" w:rsidRPr="00F800C1" w:rsidRDefault="005B5B36" w:rsidP="005B5B36">
      <w:pPr>
        <w:pStyle w:val="Heading1"/>
        <w:jc w:val="both"/>
        <w:rPr>
          <w:rFonts w:ascii="Arial" w:hAnsi="Arial" w:cs="Arial"/>
        </w:rPr>
      </w:pPr>
      <w:r w:rsidRPr="00F800C1">
        <w:rPr>
          <w:rFonts w:ascii="Arial" w:hAnsi="Arial" w:cs="Arial"/>
        </w:rPr>
        <w:t>Feedback</w:t>
      </w:r>
    </w:p>
    <w:p w14:paraId="61EB3440" w14:textId="77777777" w:rsidR="005B5B36" w:rsidRPr="00F800C1" w:rsidRDefault="005B5B36" w:rsidP="005B5B36">
      <w:pPr>
        <w:jc w:val="both"/>
        <w:rPr>
          <w:rFonts w:ascii="Arial" w:hAnsi="Arial" w:cs="Arial"/>
        </w:rPr>
      </w:pPr>
      <w:r w:rsidRPr="00F800C1">
        <w:rPr>
          <w:rFonts w:ascii="Arial" w:hAnsi="Arial" w:cs="Arial"/>
        </w:rPr>
        <w:t>Feedback will be provided through the marking system SAFE.</w:t>
      </w:r>
    </w:p>
    <w:p w14:paraId="6B7AADDB" w14:textId="77777777" w:rsidR="005B5B36" w:rsidRPr="00F800C1" w:rsidRDefault="005B5B36">
      <w:pPr>
        <w:rPr>
          <w:rFonts w:ascii="Arial" w:hAnsi="Arial" w:cs="Arial"/>
        </w:rPr>
      </w:pPr>
    </w:p>
    <w:sectPr w:rsidR="005B5B36" w:rsidRPr="00F800C1">
      <w:headerReference w:type="default" r:id="rId10"/>
      <w:pgSz w:w="11906" w:h="16838" w:code="9"/>
      <w:pgMar w:top="284" w:right="1440" w:bottom="284"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1BE7" w14:textId="77777777" w:rsidR="00277502" w:rsidRDefault="00277502" w:rsidP="00BF1E7A">
      <w:r>
        <w:separator/>
      </w:r>
    </w:p>
  </w:endnote>
  <w:endnote w:type="continuationSeparator" w:id="0">
    <w:p w14:paraId="5207F6C3" w14:textId="77777777" w:rsidR="00277502" w:rsidRDefault="00277502" w:rsidP="00BF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6487E" w14:textId="77777777" w:rsidR="00277502" w:rsidRDefault="00277502" w:rsidP="00BF1E7A">
      <w:r>
        <w:separator/>
      </w:r>
    </w:p>
  </w:footnote>
  <w:footnote w:type="continuationSeparator" w:id="0">
    <w:p w14:paraId="5D2FCB91" w14:textId="77777777" w:rsidR="00277502" w:rsidRDefault="00277502" w:rsidP="00BF1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3098" w14:textId="77777777" w:rsidR="00AA7A8B" w:rsidRDefault="00AA7A8B">
    <w:pPr>
      <w:pStyle w:val="Header"/>
    </w:pPr>
  </w:p>
  <w:p w14:paraId="4CFA1CBF" w14:textId="77777777" w:rsidR="00AA7A8B" w:rsidRDefault="00AA7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3FBF"/>
    <w:multiLevelType w:val="hybridMultilevel"/>
    <w:tmpl w:val="68A8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24A78"/>
    <w:multiLevelType w:val="hybridMultilevel"/>
    <w:tmpl w:val="22848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663C66"/>
    <w:multiLevelType w:val="hybridMultilevel"/>
    <w:tmpl w:val="22F0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C25FD2"/>
    <w:multiLevelType w:val="hybridMultilevel"/>
    <w:tmpl w:val="6678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B4B74"/>
    <w:multiLevelType w:val="hybridMultilevel"/>
    <w:tmpl w:val="EDE4C8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46E2CDA"/>
    <w:multiLevelType w:val="hybridMultilevel"/>
    <w:tmpl w:val="13761E0C"/>
    <w:lvl w:ilvl="0" w:tplc="08090001">
      <w:start w:val="1"/>
      <w:numFmt w:val="bullet"/>
      <w:lvlText w:val=""/>
      <w:lvlJc w:val="left"/>
      <w:pPr>
        <w:ind w:left="720" w:hanging="360"/>
      </w:pPr>
      <w:rPr>
        <w:rFonts w:ascii="Symbol" w:hAnsi="Symbol" w:hint="default"/>
      </w:rPr>
    </w:lvl>
    <w:lvl w:ilvl="1" w:tplc="FEA0DA84">
      <w:numFmt w:val="bullet"/>
      <w:lvlText w:val="•"/>
      <w:lvlJc w:val="left"/>
      <w:pPr>
        <w:ind w:left="1800" w:hanging="720"/>
      </w:pPr>
      <w:rPr>
        <w:rFonts w:ascii="Calibri" w:eastAsiaTheme="minorHAnsi" w:hAnsi="Calibri" w:cstheme="min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9413198"/>
    <w:multiLevelType w:val="hybridMultilevel"/>
    <w:tmpl w:val="BCB4F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D850D3"/>
    <w:multiLevelType w:val="hybridMultilevel"/>
    <w:tmpl w:val="D91A5A9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5C9F0B86"/>
    <w:multiLevelType w:val="hybridMultilevel"/>
    <w:tmpl w:val="6D18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03F0F1E"/>
    <w:multiLevelType w:val="hybridMultilevel"/>
    <w:tmpl w:val="62967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CA5FC0"/>
    <w:multiLevelType w:val="hybridMultilevel"/>
    <w:tmpl w:val="3886F978"/>
    <w:lvl w:ilvl="0" w:tplc="2CCC1808">
      <w:start w:val="1"/>
      <w:numFmt w:val="bullet"/>
      <w:suff w:val="space"/>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10"/>
  </w:num>
  <w:num w:numId="5">
    <w:abstractNumId w:val="7"/>
  </w:num>
  <w:num w:numId="6">
    <w:abstractNumId w:val="0"/>
  </w:num>
  <w:num w:numId="7">
    <w:abstractNumId w:val="1"/>
  </w:num>
  <w:num w:numId="8">
    <w:abstractNumId w:val="3"/>
  </w:num>
  <w:num w:numId="9">
    <w:abstractNumId w:val="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LA0NTAwsbAwsjRQ0lEKTi0uzszPAykwqQUAb/81bCwAAAA="/>
  </w:docVars>
  <w:rsids>
    <w:rsidRoot w:val="00BF1E7A"/>
    <w:rsid w:val="000165BF"/>
    <w:rsid w:val="000306BE"/>
    <w:rsid w:val="00043393"/>
    <w:rsid w:val="00046F88"/>
    <w:rsid w:val="0006003B"/>
    <w:rsid w:val="00062A85"/>
    <w:rsid w:val="000675E7"/>
    <w:rsid w:val="00087C8E"/>
    <w:rsid w:val="000B1022"/>
    <w:rsid w:val="000B21E6"/>
    <w:rsid w:val="000B53FA"/>
    <w:rsid w:val="000C5AD3"/>
    <w:rsid w:val="000D20BE"/>
    <w:rsid w:val="000D76B6"/>
    <w:rsid w:val="000E27E0"/>
    <w:rsid w:val="000E6CC7"/>
    <w:rsid w:val="001101F8"/>
    <w:rsid w:val="00113DFC"/>
    <w:rsid w:val="00143AFC"/>
    <w:rsid w:val="0015015E"/>
    <w:rsid w:val="00152D71"/>
    <w:rsid w:val="00170312"/>
    <w:rsid w:val="0019041C"/>
    <w:rsid w:val="00191BA9"/>
    <w:rsid w:val="001A21BC"/>
    <w:rsid w:val="001B402C"/>
    <w:rsid w:val="001B77CD"/>
    <w:rsid w:val="001C23F6"/>
    <w:rsid w:val="001C5A83"/>
    <w:rsid w:val="001D1288"/>
    <w:rsid w:val="001D16F3"/>
    <w:rsid w:val="001E6091"/>
    <w:rsid w:val="00200685"/>
    <w:rsid w:val="002106B9"/>
    <w:rsid w:val="00217A3A"/>
    <w:rsid w:val="00223E15"/>
    <w:rsid w:val="00232F06"/>
    <w:rsid w:val="00242CA6"/>
    <w:rsid w:val="00246F1B"/>
    <w:rsid w:val="002524FF"/>
    <w:rsid w:val="00257CD4"/>
    <w:rsid w:val="0026048B"/>
    <w:rsid w:val="002607AA"/>
    <w:rsid w:val="00275BBE"/>
    <w:rsid w:val="00277502"/>
    <w:rsid w:val="00280912"/>
    <w:rsid w:val="002929F6"/>
    <w:rsid w:val="002B0307"/>
    <w:rsid w:val="002D714A"/>
    <w:rsid w:val="002E044E"/>
    <w:rsid w:val="002E2C33"/>
    <w:rsid w:val="002E67F3"/>
    <w:rsid w:val="003078E7"/>
    <w:rsid w:val="00314956"/>
    <w:rsid w:val="0031529E"/>
    <w:rsid w:val="00317550"/>
    <w:rsid w:val="00320811"/>
    <w:rsid w:val="00346CDB"/>
    <w:rsid w:val="00353CB8"/>
    <w:rsid w:val="003634BD"/>
    <w:rsid w:val="00366940"/>
    <w:rsid w:val="00382F11"/>
    <w:rsid w:val="003B209B"/>
    <w:rsid w:val="003B579E"/>
    <w:rsid w:val="003D5AD8"/>
    <w:rsid w:val="003E195C"/>
    <w:rsid w:val="0041051F"/>
    <w:rsid w:val="004117D5"/>
    <w:rsid w:val="004148FF"/>
    <w:rsid w:val="00422BED"/>
    <w:rsid w:val="0042457E"/>
    <w:rsid w:val="004301D2"/>
    <w:rsid w:val="00432D4F"/>
    <w:rsid w:val="00436FA1"/>
    <w:rsid w:val="00437159"/>
    <w:rsid w:val="00437BFA"/>
    <w:rsid w:val="00460B8C"/>
    <w:rsid w:val="00472A4C"/>
    <w:rsid w:val="00482242"/>
    <w:rsid w:val="00487757"/>
    <w:rsid w:val="00496BDC"/>
    <w:rsid w:val="004A67D8"/>
    <w:rsid w:val="004B66BE"/>
    <w:rsid w:val="004D0AC0"/>
    <w:rsid w:val="004D2D4A"/>
    <w:rsid w:val="004D350F"/>
    <w:rsid w:val="004E08C8"/>
    <w:rsid w:val="004F7195"/>
    <w:rsid w:val="00500BD6"/>
    <w:rsid w:val="00504338"/>
    <w:rsid w:val="00513B20"/>
    <w:rsid w:val="00517F0E"/>
    <w:rsid w:val="005232D5"/>
    <w:rsid w:val="00542905"/>
    <w:rsid w:val="00556481"/>
    <w:rsid w:val="005663F6"/>
    <w:rsid w:val="00587B2D"/>
    <w:rsid w:val="005916A1"/>
    <w:rsid w:val="005A6200"/>
    <w:rsid w:val="005B5B36"/>
    <w:rsid w:val="005C475D"/>
    <w:rsid w:val="005C4B27"/>
    <w:rsid w:val="005D03CD"/>
    <w:rsid w:val="005D43C9"/>
    <w:rsid w:val="005D5840"/>
    <w:rsid w:val="005D6C95"/>
    <w:rsid w:val="005E402A"/>
    <w:rsid w:val="005E746E"/>
    <w:rsid w:val="00610EE8"/>
    <w:rsid w:val="0061676E"/>
    <w:rsid w:val="006252E4"/>
    <w:rsid w:val="006359B0"/>
    <w:rsid w:val="00646641"/>
    <w:rsid w:val="00667D41"/>
    <w:rsid w:val="00683744"/>
    <w:rsid w:val="00686014"/>
    <w:rsid w:val="006B583E"/>
    <w:rsid w:val="006B5F07"/>
    <w:rsid w:val="006B61CB"/>
    <w:rsid w:val="006B72E2"/>
    <w:rsid w:val="006B7DE6"/>
    <w:rsid w:val="006D1733"/>
    <w:rsid w:val="006D2F80"/>
    <w:rsid w:val="006D6221"/>
    <w:rsid w:val="00700BFD"/>
    <w:rsid w:val="00707AE4"/>
    <w:rsid w:val="007154B3"/>
    <w:rsid w:val="00715894"/>
    <w:rsid w:val="00716448"/>
    <w:rsid w:val="00717232"/>
    <w:rsid w:val="00717FDF"/>
    <w:rsid w:val="0072390B"/>
    <w:rsid w:val="00734BCA"/>
    <w:rsid w:val="007430A9"/>
    <w:rsid w:val="007442EE"/>
    <w:rsid w:val="0075273B"/>
    <w:rsid w:val="00756528"/>
    <w:rsid w:val="00766BD4"/>
    <w:rsid w:val="00770A0D"/>
    <w:rsid w:val="00770AFB"/>
    <w:rsid w:val="00774533"/>
    <w:rsid w:val="00776FA2"/>
    <w:rsid w:val="00794624"/>
    <w:rsid w:val="007A4EA8"/>
    <w:rsid w:val="007B5CF7"/>
    <w:rsid w:val="007D0D73"/>
    <w:rsid w:val="007D2BC1"/>
    <w:rsid w:val="007E0233"/>
    <w:rsid w:val="007E263C"/>
    <w:rsid w:val="007E2EDA"/>
    <w:rsid w:val="007F201C"/>
    <w:rsid w:val="007F4D7D"/>
    <w:rsid w:val="0080766F"/>
    <w:rsid w:val="00815F7D"/>
    <w:rsid w:val="00820C33"/>
    <w:rsid w:val="00820C4B"/>
    <w:rsid w:val="00821780"/>
    <w:rsid w:val="008306B9"/>
    <w:rsid w:val="00842984"/>
    <w:rsid w:val="00850F16"/>
    <w:rsid w:val="008516B4"/>
    <w:rsid w:val="008516E4"/>
    <w:rsid w:val="0085761B"/>
    <w:rsid w:val="00867A46"/>
    <w:rsid w:val="0088112C"/>
    <w:rsid w:val="008913D6"/>
    <w:rsid w:val="00893C05"/>
    <w:rsid w:val="008A0F99"/>
    <w:rsid w:val="008A19BF"/>
    <w:rsid w:val="008A5A11"/>
    <w:rsid w:val="008B31C4"/>
    <w:rsid w:val="008B4A06"/>
    <w:rsid w:val="008C7A4C"/>
    <w:rsid w:val="008D7740"/>
    <w:rsid w:val="008D7765"/>
    <w:rsid w:val="008E0B2A"/>
    <w:rsid w:val="008F41A9"/>
    <w:rsid w:val="00913E40"/>
    <w:rsid w:val="00921436"/>
    <w:rsid w:val="00926E85"/>
    <w:rsid w:val="0092756D"/>
    <w:rsid w:val="00937CCF"/>
    <w:rsid w:val="00951092"/>
    <w:rsid w:val="009520F3"/>
    <w:rsid w:val="009615AC"/>
    <w:rsid w:val="00965434"/>
    <w:rsid w:val="009700AB"/>
    <w:rsid w:val="00985152"/>
    <w:rsid w:val="00990DB4"/>
    <w:rsid w:val="00997406"/>
    <w:rsid w:val="009B74DE"/>
    <w:rsid w:val="009C36F8"/>
    <w:rsid w:val="009D4154"/>
    <w:rsid w:val="009E13BB"/>
    <w:rsid w:val="009F421E"/>
    <w:rsid w:val="009F4E24"/>
    <w:rsid w:val="009F6844"/>
    <w:rsid w:val="00A004CF"/>
    <w:rsid w:val="00A1740D"/>
    <w:rsid w:val="00A21038"/>
    <w:rsid w:val="00A22EA3"/>
    <w:rsid w:val="00A32CB7"/>
    <w:rsid w:val="00A43EDD"/>
    <w:rsid w:val="00A50846"/>
    <w:rsid w:val="00A5104C"/>
    <w:rsid w:val="00A5492E"/>
    <w:rsid w:val="00A56534"/>
    <w:rsid w:val="00A56BC9"/>
    <w:rsid w:val="00A66DAD"/>
    <w:rsid w:val="00A84B22"/>
    <w:rsid w:val="00A90C29"/>
    <w:rsid w:val="00A96461"/>
    <w:rsid w:val="00AA7A8B"/>
    <w:rsid w:val="00AB4802"/>
    <w:rsid w:val="00AC3F8E"/>
    <w:rsid w:val="00AC4C3F"/>
    <w:rsid w:val="00AC623C"/>
    <w:rsid w:val="00AC7D85"/>
    <w:rsid w:val="00AD66FB"/>
    <w:rsid w:val="00AE4935"/>
    <w:rsid w:val="00AF5661"/>
    <w:rsid w:val="00B00DF5"/>
    <w:rsid w:val="00B104B9"/>
    <w:rsid w:val="00B1172C"/>
    <w:rsid w:val="00B156B4"/>
    <w:rsid w:val="00B171A3"/>
    <w:rsid w:val="00B541E7"/>
    <w:rsid w:val="00B76DBA"/>
    <w:rsid w:val="00B87747"/>
    <w:rsid w:val="00B960B4"/>
    <w:rsid w:val="00BA3AB5"/>
    <w:rsid w:val="00BA7D71"/>
    <w:rsid w:val="00BD1456"/>
    <w:rsid w:val="00BD465A"/>
    <w:rsid w:val="00BE4033"/>
    <w:rsid w:val="00BE5DC8"/>
    <w:rsid w:val="00BE5F5F"/>
    <w:rsid w:val="00BF1E7A"/>
    <w:rsid w:val="00C1525F"/>
    <w:rsid w:val="00C20A57"/>
    <w:rsid w:val="00C21993"/>
    <w:rsid w:val="00C21A3A"/>
    <w:rsid w:val="00C271A8"/>
    <w:rsid w:val="00C32576"/>
    <w:rsid w:val="00C373F4"/>
    <w:rsid w:val="00C774E0"/>
    <w:rsid w:val="00C80810"/>
    <w:rsid w:val="00C82A15"/>
    <w:rsid w:val="00C85C03"/>
    <w:rsid w:val="00CA18EE"/>
    <w:rsid w:val="00CB026D"/>
    <w:rsid w:val="00CB58BE"/>
    <w:rsid w:val="00CD24CE"/>
    <w:rsid w:val="00CD2542"/>
    <w:rsid w:val="00CD5F76"/>
    <w:rsid w:val="00CE30CE"/>
    <w:rsid w:val="00CE4E5F"/>
    <w:rsid w:val="00CE602B"/>
    <w:rsid w:val="00CE6B58"/>
    <w:rsid w:val="00CF51C0"/>
    <w:rsid w:val="00D01E9D"/>
    <w:rsid w:val="00D064C1"/>
    <w:rsid w:val="00D36AA9"/>
    <w:rsid w:val="00D44B38"/>
    <w:rsid w:val="00D67DB7"/>
    <w:rsid w:val="00D806E2"/>
    <w:rsid w:val="00D84CEE"/>
    <w:rsid w:val="00D936A1"/>
    <w:rsid w:val="00D963D7"/>
    <w:rsid w:val="00DA31D3"/>
    <w:rsid w:val="00DA7AD8"/>
    <w:rsid w:val="00DB51D9"/>
    <w:rsid w:val="00DB76B3"/>
    <w:rsid w:val="00DC4F31"/>
    <w:rsid w:val="00DC7A43"/>
    <w:rsid w:val="00DD2948"/>
    <w:rsid w:val="00DF433E"/>
    <w:rsid w:val="00E01782"/>
    <w:rsid w:val="00E039E0"/>
    <w:rsid w:val="00E1083D"/>
    <w:rsid w:val="00E2581A"/>
    <w:rsid w:val="00E25DB2"/>
    <w:rsid w:val="00E27582"/>
    <w:rsid w:val="00E33610"/>
    <w:rsid w:val="00E3767F"/>
    <w:rsid w:val="00E6129A"/>
    <w:rsid w:val="00E617EE"/>
    <w:rsid w:val="00E665B3"/>
    <w:rsid w:val="00E90215"/>
    <w:rsid w:val="00E91D25"/>
    <w:rsid w:val="00EA39A0"/>
    <w:rsid w:val="00EA3B3E"/>
    <w:rsid w:val="00EA7BD1"/>
    <w:rsid w:val="00EC0E74"/>
    <w:rsid w:val="00EC38F5"/>
    <w:rsid w:val="00EC46CD"/>
    <w:rsid w:val="00ED563B"/>
    <w:rsid w:val="00ED5C2C"/>
    <w:rsid w:val="00EE0EEA"/>
    <w:rsid w:val="00EE2A16"/>
    <w:rsid w:val="00EE6479"/>
    <w:rsid w:val="00EF1355"/>
    <w:rsid w:val="00EF6C95"/>
    <w:rsid w:val="00F028E7"/>
    <w:rsid w:val="00F03778"/>
    <w:rsid w:val="00F0703D"/>
    <w:rsid w:val="00F13960"/>
    <w:rsid w:val="00F142DF"/>
    <w:rsid w:val="00F270E9"/>
    <w:rsid w:val="00F27B4F"/>
    <w:rsid w:val="00F30E2C"/>
    <w:rsid w:val="00F3219C"/>
    <w:rsid w:val="00F45196"/>
    <w:rsid w:val="00F5460A"/>
    <w:rsid w:val="00F71B9E"/>
    <w:rsid w:val="00F800C1"/>
    <w:rsid w:val="00F90539"/>
    <w:rsid w:val="00F92C02"/>
    <w:rsid w:val="00FB7A89"/>
    <w:rsid w:val="00FC5F79"/>
    <w:rsid w:val="00FD6FF8"/>
    <w:rsid w:val="00FE05A4"/>
    <w:rsid w:val="00FE1CE2"/>
    <w:rsid w:val="00FF6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BC8282"/>
  <w15:docId w15:val="{61AEEFA8-4A32-40B6-B6C8-0A84B9186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E7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E25D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B5B3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E7A"/>
    <w:pPr>
      <w:ind w:left="720"/>
      <w:contextualSpacing/>
    </w:pPr>
  </w:style>
  <w:style w:type="table" w:styleId="TableGrid">
    <w:name w:val="Table Grid"/>
    <w:basedOn w:val="TableNormal"/>
    <w:uiPriority w:val="59"/>
    <w:rsid w:val="00BF1E7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F1E7A"/>
  </w:style>
  <w:style w:type="character" w:customStyle="1" w:styleId="FootnoteTextChar">
    <w:name w:val="Footnote Text Char"/>
    <w:basedOn w:val="DefaultParagraphFont"/>
    <w:link w:val="FootnoteText"/>
    <w:uiPriority w:val="99"/>
    <w:rsid w:val="00BF1E7A"/>
    <w:rPr>
      <w:rFonts w:eastAsiaTheme="minorEastAsia"/>
      <w:sz w:val="24"/>
      <w:szCs w:val="24"/>
    </w:rPr>
  </w:style>
  <w:style w:type="character" w:styleId="FootnoteReference">
    <w:name w:val="footnote reference"/>
    <w:basedOn w:val="DefaultParagraphFont"/>
    <w:uiPriority w:val="99"/>
    <w:unhideWhenUsed/>
    <w:rsid w:val="00BF1E7A"/>
    <w:rPr>
      <w:vertAlign w:val="superscript"/>
    </w:rPr>
  </w:style>
  <w:style w:type="character" w:styleId="Hyperlink">
    <w:name w:val="Hyperlink"/>
    <w:basedOn w:val="DefaultParagraphFont"/>
    <w:uiPriority w:val="99"/>
    <w:unhideWhenUsed/>
    <w:rsid w:val="00BF1E7A"/>
    <w:rPr>
      <w:color w:val="0000FF" w:themeColor="hyperlink"/>
      <w:u w:val="single"/>
    </w:rPr>
  </w:style>
  <w:style w:type="character" w:styleId="CommentReference">
    <w:name w:val="annotation reference"/>
    <w:basedOn w:val="DefaultParagraphFont"/>
    <w:uiPriority w:val="99"/>
    <w:semiHidden/>
    <w:unhideWhenUsed/>
    <w:rsid w:val="00EC38F5"/>
    <w:rPr>
      <w:sz w:val="16"/>
      <w:szCs w:val="16"/>
    </w:rPr>
  </w:style>
  <w:style w:type="paragraph" w:styleId="CommentText">
    <w:name w:val="annotation text"/>
    <w:basedOn w:val="Normal"/>
    <w:link w:val="CommentTextChar"/>
    <w:uiPriority w:val="99"/>
    <w:semiHidden/>
    <w:unhideWhenUsed/>
    <w:rsid w:val="00EC38F5"/>
    <w:rPr>
      <w:sz w:val="20"/>
      <w:szCs w:val="20"/>
    </w:rPr>
  </w:style>
  <w:style w:type="character" w:customStyle="1" w:styleId="CommentTextChar">
    <w:name w:val="Comment Text Char"/>
    <w:basedOn w:val="DefaultParagraphFont"/>
    <w:link w:val="CommentText"/>
    <w:uiPriority w:val="99"/>
    <w:semiHidden/>
    <w:rsid w:val="00EC38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C38F5"/>
    <w:rPr>
      <w:b/>
      <w:bCs/>
    </w:rPr>
  </w:style>
  <w:style w:type="character" w:customStyle="1" w:styleId="CommentSubjectChar">
    <w:name w:val="Comment Subject Char"/>
    <w:basedOn w:val="CommentTextChar"/>
    <w:link w:val="CommentSubject"/>
    <w:uiPriority w:val="99"/>
    <w:semiHidden/>
    <w:rsid w:val="00EC38F5"/>
    <w:rPr>
      <w:rFonts w:eastAsiaTheme="minorEastAsia"/>
      <w:b/>
      <w:bCs/>
      <w:sz w:val="20"/>
      <w:szCs w:val="20"/>
    </w:rPr>
  </w:style>
  <w:style w:type="paragraph" w:styleId="BalloonText">
    <w:name w:val="Balloon Text"/>
    <w:basedOn w:val="Normal"/>
    <w:link w:val="BalloonTextChar"/>
    <w:uiPriority w:val="99"/>
    <w:semiHidden/>
    <w:unhideWhenUsed/>
    <w:rsid w:val="00EC38F5"/>
    <w:rPr>
      <w:rFonts w:ascii="Tahoma" w:hAnsi="Tahoma" w:cs="Tahoma"/>
      <w:sz w:val="16"/>
      <w:szCs w:val="16"/>
    </w:rPr>
  </w:style>
  <w:style w:type="character" w:customStyle="1" w:styleId="BalloonTextChar">
    <w:name w:val="Balloon Text Char"/>
    <w:basedOn w:val="DefaultParagraphFont"/>
    <w:link w:val="BalloonText"/>
    <w:uiPriority w:val="99"/>
    <w:semiHidden/>
    <w:rsid w:val="00EC38F5"/>
    <w:rPr>
      <w:rFonts w:ascii="Tahoma" w:eastAsiaTheme="minorEastAsia" w:hAnsi="Tahoma" w:cs="Tahoma"/>
      <w:sz w:val="16"/>
      <w:szCs w:val="16"/>
    </w:rPr>
  </w:style>
  <w:style w:type="paragraph" w:styleId="Header">
    <w:name w:val="header"/>
    <w:basedOn w:val="Normal"/>
    <w:link w:val="HeaderChar"/>
    <w:uiPriority w:val="99"/>
    <w:unhideWhenUsed/>
    <w:rsid w:val="00913E40"/>
    <w:pPr>
      <w:tabs>
        <w:tab w:val="center" w:pos="4513"/>
        <w:tab w:val="right" w:pos="9026"/>
      </w:tabs>
    </w:pPr>
  </w:style>
  <w:style w:type="character" w:customStyle="1" w:styleId="HeaderChar">
    <w:name w:val="Header Char"/>
    <w:basedOn w:val="DefaultParagraphFont"/>
    <w:link w:val="Header"/>
    <w:uiPriority w:val="99"/>
    <w:rsid w:val="00913E40"/>
    <w:rPr>
      <w:rFonts w:eastAsiaTheme="minorEastAsia"/>
      <w:sz w:val="24"/>
      <w:szCs w:val="24"/>
    </w:rPr>
  </w:style>
  <w:style w:type="paragraph" w:styleId="Footer">
    <w:name w:val="footer"/>
    <w:basedOn w:val="Normal"/>
    <w:link w:val="FooterChar"/>
    <w:uiPriority w:val="99"/>
    <w:unhideWhenUsed/>
    <w:rsid w:val="00913E40"/>
    <w:pPr>
      <w:tabs>
        <w:tab w:val="center" w:pos="4513"/>
        <w:tab w:val="right" w:pos="9026"/>
      </w:tabs>
    </w:pPr>
  </w:style>
  <w:style w:type="character" w:customStyle="1" w:styleId="FooterChar">
    <w:name w:val="Footer Char"/>
    <w:basedOn w:val="DefaultParagraphFont"/>
    <w:link w:val="Footer"/>
    <w:uiPriority w:val="99"/>
    <w:rsid w:val="00913E40"/>
    <w:rPr>
      <w:rFonts w:eastAsiaTheme="minorEastAsia"/>
      <w:sz w:val="24"/>
      <w:szCs w:val="24"/>
    </w:rPr>
  </w:style>
  <w:style w:type="character" w:styleId="PlaceholderText">
    <w:name w:val="Placeholder Text"/>
    <w:basedOn w:val="DefaultParagraphFont"/>
    <w:uiPriority w:val="99"/>
    <w:semiHidden/>
    <w:rsid w:val="00E25DB2"/>
    <w:rPr>
      <w:color w:val="808080"/>
    </w:rPr>
  </w:style>
  <w:style w:type="character" w:customStyle="1" w:styleId="Heading1Char">
    <w:name w:val="Heading 1 Char"/>
    <w:basedOn w:val="DefaultParagraphFont"/>
    <w:link w:val="Heading1"/>
    <w:uiPriority w:val="9"/>
    <w:rsid w:val="00E25DB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5B5B36"/>
    <w:rPr>
      <w:rFonts w:asciiTheme="majorHAnsi" w:eastAsiaTheme="majorEastAsia" w:hAnsiTheme="majorHAnsi" w:cstheme="majorBidi"/>
      <w:color w:val="365F91" w:themeColor="accent1" w:themeShade="BF"/>
      <w:sz w:val="26"/>
      <w:szCs w:val="26"/>
    </w:rPr>
  </w:style>
  <w:style w:type="table" w:styleId="LightShading-Accent3">
    <w:name w:val="Light Shading Accent 3"/>
    <w:basedOn w:val="TableNormal"/>
    <w:uiPriority w:val="60"/>
    <w:semiHidden/>
    <w:unhideWhenUsed/>
    <w:rsid w:val="005B5B36"/>
    <w:pPr>
      <w:spacing w:after="0" w:line="240" w:lineRule="auto"/>
    </w:pPr>
    <w:rPr>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is.southwales.ac.uk/studentmodules/17117/studentmodulespecifi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C05487-AD3C-45C2-8D9A-2C0E6ED62172}"/>
      </w:docPartPr>
      <w:docPartBody>
        <w:p w:rsidR="00AA22EF" w:rsidRDefault="00FF435B">
          <w:r w:rsidRPr="007C527C">
            <w:rPr>
              <w:rStyle w:val="PlaceholderText"/>
            </w:rPr>
            <w:t>Click or tap here to enter text.</w:t>
          </w:r>
        </w:p>
      </w:docPartBody>
    </w:docPart>
    <w:docPart>
      <w:docPartPr>
        <w:name w:val="B870572FD2B046819632EF578144E610"/>
        <w:category>
          <w:name w:val="General"/>
          <w:gallery w:val="placeholder"/>
        </w:category>
        <w:types>
          <w:type w:val="bbPlcHdr"/>
        </w:types>
        <w:behaviors>
          <w:behavior w:val="content"/>
        </w:behaviors>
        <w:guid w:val="{625DE4FD-C499-4843-9FB7-85A77186BB0C}"/>
      </w:docPartPr>
      <w:docPartBody>
        <w:p w:rsidR="00AA22EF" w:rsidRDefault="00E169A9" w:rsidP="00E169A9">
          <w:pPr>
            <w:pStyle w:val="B870572FD2B046819632EF578144E61013"/>
          </w:pPr>
          <w:r>
            <w:rPr>
              <w:rStyle w:val="PlaceholderText"/>
            </w:rPr>
            <w:t>E.g. CS3S666</w:t>
          </w:r>
        </w:p>
      </w:docPartBody>
    </w:docPart>
    <w:docPart>
      <w:docPartPr>
        <w:name w:val="3B6A4C7A9A7245DB856D0419C598DEA0"/>
        <w:category>
          <w:name w:val="General"/>
          <w:gallery w:val="placeholder"/>
        </w:category>
        <w:types>
          <w:type w:val="bbPlcHdr"/>
        </w:types>
        <w:behaviors>
          <w:behavior w:val="content"/>
        </w:behaviors>
        <w:guid w:val="{B5975E02-25F0-4688-A4C4-6AF56162D814}"/>
      </w:docPartPr>
      <w:docPartBody>
        <w:p w:rsidR="00AA22EF" w:rsidRDefault="00E169A9" w:rsidP="00E169A9">
          <w:pPr>
            <w:pStyle w:val="3B6A4C7A9A7245DB856D0419C598DEA013"/>
          </w:pPr>
          <w:r>
            <w:rPr>
              <w:rStyle w:val="PlaceholderText"/>
            </w:rPr>
            <w:t>E.g. Parallel and Concurrent Programming</w:t>
          </w:r>
        </w:p>
      </w:docPartBody>
    </w:docPart>
    <w:docPart>
      <w:docPartPr>
        <w:name w:val="62E560BF0C5A4E4AA1ADE1B1208B6B90"/>
        <w:category>
          <w:name w:val="General"/>
          <w:gallery w:val="placeholder"/>
        </w:category>
        <w:types>
          <w:type w:val="bbPlcHdr"/>
        </w:types>
        <w:behaviors>
          <w:behavior w:val="content"/>
        </w:behaviors>
        <w:guid w:val="{837701F1-4F0B-4077-81A0-30BBF138F53E}"/>
      </w:docPartPr>
      <w:docPartBody>
        <w:p w:rsidR="00AA22EF" w:rsidRDefault="00E169A9" w:rsidP="00E169A9">
          <w:pPr>
            <w:pStyle w:val="62E560BF0C5A4E4AA1ADE1B1208B6B9012"/>
          </w:pPr>
          <w:r w:rsidRPr="007C527C">
            <w:rPr>
              <w:rStyle w:val="PlaceholderText"/>
            </w:rPr>
            <w:t>Click or tap here to enter text.</w:t>
          </w:r>
        </w:p>
      </w:docPartBody>
    </w:docPart>
    <w:docPart>
      <w:docPartPr>
        <w:name w:val="DDB51536B8244F33BA3B9C41F9070585"/>
        <w:category>
          <w:name w:val="General"/>
          <w:gallery w:val="placeholder"/>
        </w:category>
        <w:types>
          <w:type w:val="bbPlcHdr"/>
        </w:types>
        <w:behaviors>
          <w:behavior w:val="content"/>
        </w:behaviors>
        <w:guid w:val="{9F52F6CD-1CE7-4276-BFF5-66AB257D4FF5}"/>
      </w:docPartPr>
      <w:docPartBody>
        <w:p w:rsidR="00AA22EF" w:rsidRDefault="00E169A9" w:rsidP="00E169A9">
          <w:pPr>
            <w:pStyle w:val="DDB51536B8244F33BA3B9C41F907058512"/>
          </w:pPr>
          <w:r>
            <w:rPr>
              <w:rStyle w:val="PlaceholderText"/>
            </w:rPr>
            <w:t>E.g. 1 out of 2</w:t>
          </w:r>
          <w:r w:rsidRPr="007C527C">
            <w:rPr>
              <w:rStyle w:val="PlaceholderText"/>
            </w:rPr>
            <w:t>.</w:t>
          </w:r>
        </w:p>
      </w:docPartBody>
    </w:docPart>
    <w:docPart>
      <w:docPartPr>
        <w:name w:val="FAC94652B2914C5D854488BB3928F7E5"/>
        <w:category>
          <w:name w:val="General"/>
          <w:gallery w:val="placeholder"/>
        </w:category>
        <w:types>
          <w:type w:val="bbPlcHdr"/>
        </w:types>
        <w:behaviors>
          <w:behavior w:val="content"/>
        </w:behaviors>
        <w:guid w:val="{0043811A-B2AF-4919-8C61-40ECC092EDD6}"/>
      </w:docPartPr>
      <w:docPartBody>
        <w:p w:rsidR="00AA22EF" w:rsidRDefault="00E169A9" w:rsidP="00E169A9">
          <w:pPr>
            <w:pStyle w:val="FAC94652B2914C5D854488BB3928F7E510"/>
          </w:pPr>
          <w:r>
            <w:rPr>
              <w:rStyle w:val="PlaceholderText"/>
            </w:rPr>
            <w:t>Name</w:t>
          </w:r>
        </w:p>
      </w:docPartBody>
    </w:docPart>
    <w:docPart>
      <w:docPartPr>
        <w:name w:val="E8465E3C6097464F9035DE4E14C681F1"/>
        <w:category>
          <w:name w:val="General"/>
          <w:gallery w:val="placeholder"/>
        </w:category>
        <w:types>
          <w:type w:val="bbPlcHdr"/>
        </w:types>
        <w:behaviors>
          <w:behavior w:val="content"/>
        </w:behaviors>
        <w:guid w:val="{87DDC315-B256-4E3E-B14E-2AC80D72BA42}"/>
      </w:docPartPr>
      <w:docPartBody>
        <w:p w:rsidR="00AA22EF" w:rsidRDefault="00E169A9" w:rsidP="00E169A9">
          <w:pPr>
            <w:pStyle w:val="E8465E3C6097464F9035DE4E14C681F19"/>
          </w:pPr>
          <w:r>
            <w:rPr>
              <w:rStyle w:val="PlaceholderText"/>
            </w:rPr>
            <w:t>100</w:t>
          </w:r>
        </w:p>
      </w:docPartBody>
    </w:docPart>
    <w:docPart>
      <w:docPartPr>
        <w:name w:val="A2A94E39BC194697B3DFF8B0E4DBE03C"/>
        <w:category>
          <w:name w:val="General"/>
          <w:gallery w:val="placeholder"/>
        </w:category>
        <w:types>
          <w:type w:val="bbPlcHdr"/>
        </w:types>
        <w:behaviors>
          <w:behavior w:val="content"/>
        </w:behaviors>
        <w:guid w:val="{C0C69338-B430-4000-ABA5-B2ED60FC2EA1}"/>
      </w:docPartPr>
      <w:docPartBody>
        <w:p w:rsidR="00AA22EF" w:rsidRDefault="00E169A9" w:rsidP="00E169A9">
          <w:pPr>
            <w:pStyle w:val="A2A94E39BC194697B3DFF8B0E4DBE03C9"/>
          </w:pPr>
          <w:r>
            <w:rPr>
              <w:rStyle w:val="PlaceholderText"/>
            </w:rPr>
            <w:t>XXX</w:t>
          </w:r>
        </w:p>
      </w:docPartBody>
    </w:docPart>
    <w:docPart>
      <w:docPartPr>
        <w:name w:val="6E998F2D72FD4C4D85ED806F284D88A7"/>
        <w:category>
          <w:name w:val="General"/>
          <w:gallery w:val="placeholder"/>
        </w:category>
        <w:types>
          <w:type w:val="bbPlcHdr"/>
        </w:types>
        <w:behaviors>
          <w:behavior w:val="content"/>
        </w:behaviors>
        <w:guid w:val="{6CA60A28-E8F0-4216-AC99-6AE2D77DE0FD}"/>
      </w:docPartPr>
      <w:docPartBody>
        <w:p w:rsidR="00E169A9" w:rsidRDefault="00E169A9" w:rsidP="009615AC">
          <w:pPr>
            <w:rPr>
              <w:rStyle w:val="PlaceholderText"/>
            </w:rPr>
          </w:pPr>
          <w:r>
            <w:rPr>
              <w:rStyle w:val="PlaceholderText"/>
            </w:rPr>
            <w:t>Enter Learning Outcomes Here</w:t>
          </w:r>
          <w:r w:rsidRPr="007C527C">
            <w:rPr>
              <w:rStyle w:val="PlaceholderText"/>
            </w:rPr>
            <w:t>.</w:t>
          </w:r>
        </w:p>
        <w:p w:rsidR="00E169A9" w:rsidRDefault="00E169A9" w:rsidP="009615AC">
          <w:pPr>
            <w:rPr>
              <w:rFonts w:ascii="Arial" w:hAnsi="Arial"/>
            </w:rPr>
          </w:pPr>
        </w:p>
        <w:p w:rsidR="00AA22EF" w:rsidRDefault="00AA22EF"/>
      </w:docPartBody>
    </w:docPart>
    <w:docPart>
      <w:docPartPr>
        <w:name w:val="9A24B8B74B9B4DD99B32850D75171ACC"/>
        <w:category>
          <w:name w:val="General"/>
          <w:gallery w:val="placeholder"/>
        </w:category>
        <w:types>
          <w:type w:val="bbPlcHdr"/>
        </w:types>
        <w:behaviors>
          <w:behavior w:val="content"/>
        </w:behaviors>
        <w:guid w:val="{A8179100-54AE-4994-8441-EF9C2D4BA1A3}"/>
      </w:docPartPr>
      <w:docPartBody>
        <w:p w:rsidR="00AA22EF" w:rsidRDefault="00E169A9" w:rsidP="00E169A9">
          <w:pPr>
            <w:pStyle w:val="9A24B8B74B9B4DD99B32850D75171ACC9"/>
          </w:pPr>
          <w:r>
            <w:rPr>
              <w:rStyle w:val="PlaceholderText"/>
            </w:rPr>
            <w:t>dd-mmm-yyyy</w:t>
          </w:r>
          <w:r w:rsidRPr="007C527C">
            <w:rPr>
              <w:rStyle w:val="PlaceholderText"/>
            </w:rPr>
            <w:t>.</w:t>
          </w:r>
        </w:p>
      </w:docPartBody>
    </w:docPart>
    <w:docPart>
      <w:docPartPr>
        <w:name w:val="F639121018D7468799EC83AC21B60B32"/>
        <w:category>
          <w:name w:val="General"/>
          <w:gallery w:val="placeholder"/>
        </w:category>
        <w:types>
          <w:type w:val="bbPlcHdr"/>
        </w:types>
        <w:behaviors>
          <w:behavior w:val="content"/>
        </w:behaviors>
        <w:guid w:val="{2AFEE38F-94AD-43B1-966C-4405F5D849B2}"/>
      </w:docPartPr>
      <w:docPartBody>
        <w:p w:rsidR="00AA22EF" w:rsidRDefault="00E169A9" w:rsidP="00E169A9">
          <w:pPr>
            <w:pStyle w:val="F639121018D7468799EC83AC21B60B329"/>
          </w:pPr>
          <w:r>
            <w:rPr>
              <w:rStyle w:val="PlaceholderText"/>
            </w:rPr>
            <w:t>dd-mmm-yyyy</w:t>
          </w:r>
          <w:r w:rsidRPr="007C527C">
            <w:rPr>
              <w:rStyle w:val="PlaceholderText"/>
            </w:rPr>
            <w:t>.</w:t>
          </w:r>
        </w:p>
      </w:docPartBody>
    </w:docPart>
    <w:docPart>
      <w:docPartPr>
        <w:name w:val="4C6ED96126B44048BA085589A76A5C89"/>
        <w:category>
          <w:name w:val="General"/>
          <w:gallery w:val="placeholder"/>
        </w:category>
        <w:types>
          <w:type w:val="bbPlcHdr"/>
        </w:types>
        <w:behaviors>
          <w:behavior w:val="content"/>
        </w:behaviors>
        <w:guid w:val="{975EA911-3605-4FAA-BE8C-7FF3F84ECE97}"/>
      </w:docPartPr>
      <w:docPartBody>
        <w:p w:rsidR="00AA22EF" w:rsidRDefault="00E169A9" w:rsidP="00E169A9">
          <w:pPr>
            <w:pStyle w:val="4C6ED96126B44048BA085589A76A5C899"/>
          </w:pPr>
          <w:r>
            <w:rPr>
              <w:rStyle w:val="PlaceholderText"/>
            </w:rPr>
            <w:t>dd-mmm-yyyy</w:t>
          </w:r>
          <w:r w:rsidRPr="007C527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35B"/>
    <w:rsid w:val="00023EA6"/>
    <w:rsid w:val="0035238B"/>
    <w:rsid w:val="003576BE"/>
    <w:rsid w:val="005041F0"/>
    <w:rsid w:val="00525A04"/>
    <w:rsid w:val="00832E5B"/>
    <w:rsid w:val="00920E35"/>
    <w:rsid w:val="00AA22EF"/>
    <w:rsid w:val="00BC50C4"/>
    <w:rsid w:val="00BC6928"/>
    <w:rsid w:val="00E169A9"/>
    <w:rsid w:val="00FE5D04"/>
    <w:rsid w:val="00FF43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69A9"/>
    <w:rPr>
      <w:color w:val="808080"/>
    </w:rPr>
  </w:style>
  <w:style w:type="paragraph" w:customStyle="1" w:styleId="B870572FD2B046819632EF578144E61013">
    <w:name w:val="B870572FD2B046819632EF578144E61013"/>
    <w:rsid w:val="00E169A9"/>
    <w:pPr>
      <w:spacing w:after="0" w:line="240" w:lineRule="auto"/>
    </w:pPr>
    <w:rPr>
      <w:sz w:val="24"/>
      <w:szCs w:val="24"/>
      <w:lang w:eastAsia="en-US"/>
    </w:rPr>
  </w:style>
  <w:style w:type="paragraph" w:customStyle="1" w:styleId="3B6A4C7A9A7245DB856D0419C598DEA013">
    <w:name w:val="3B6A4C7A9A7245DB856D0419C598DEA013"/>
    <w:rsid w:val="00E169A9"/>
    <w:pPr>
      <w:spacing w:after="0" w:line="240" w:lineRule="auto"/>
    </w:pPr>
    <w:rPr>
      <w:sz w:val="24"/>
      <w:szCs w:val="24"/>
      <w:lang w:eastAsia="en-US"/>
    </w:rPr>
  </w:style>
  <w:style w:type="paragraph" w:customStyle="1" w:styleId="FAC94652B2914C5D854488BB3928F7E510">
    <w:name w:val="FAC94652B2914C5D854488BB3928F7E510"/>
    <w:rsid w:val="00E169A9"/>
    <w:pPr>
      <w:spacing w:after="0" w:line="240" w:lineRule="auto"/>
    </w:pPr>
    <w:rPr>
      <w:sz w:val="24"/>
      <w:szCs w:val="24"/>
      <w:lang w:eastAsia="en-US"/>
    </w:rPr>
  </w:style>
  <w:style w:type="paragraph" w:customStyle="1" w:styleId="62E560BF0C5A4E4AA1ADE1B1208B6B9012">
    <w:name w:val="62E560BF0C5A4E4AA1ADE1B1208B6B9012"/>
    <w:rsid w:val="00E169A9"/>
    <w:pPr>
      <w:spacing w:after="0" w:line="240" w:lineRule="auto"/>
    </w:pPr>
    <w:rPr>
      <w:sz w:val="24"/>
      <w:szCs w:val="24"/>
      <w:lang w:eastAsia="en-US"/>
    </w:rPr>
  </w:style>
  <w:style w:type="paragraph" w:customStyle="1" w:styleId="DDB51536B8244F33BA3B9C41F907058512">
    <w:name w:val="DDB51536B8244F33BA3B9C41F907058512"/>
    <w:rsid w:val="00E169A9"/>
    <w:pPr>
      <w:spacing w:after="0" w:line="240" w:lineRule="auto"/>
    </w:pPr>
    <w:rPr>
      <w:sz w:val="24"/>
      <w:szCs w:val="24"/>
      <w:lang w:eastAsia="en-US"/>
    </w:rPr>
  </w:style>
  <w:style w:type="paragraph" w:customStyle="1" w:styleId="4C6ED96126B44048BA085589A76A5C899">
    <w:name w:val="4C6ED96126B44048BA085589A76A5C899"/>
    <w:rsid w:val="00E169A9"/>
    <w:pPr>
      <w:spacing w:after="0" w:line="240" w:lineRule="auto"/>
    </w:pPr>
    <w:rPr>
      <w:sz w:val="24"/>
      <w:szCs w:val="24"/>
      <w:lang w:eastAsia="en-US"/>
    </w:rPr>
  </w:style>
  <w:style w:type="paragraph" w:customStyle="1" w:styleId="F639121018D7468799EC83AC21B60B329">
    <w:name w:val="F639121018D7468799EC83AC21B60B329"/>
    <w:rsid w:val="00E169A9"/>
    <w:pPr>
      <w:spacing w:after="0" w:line="240" w:lineRule="auto"/>
    </w:pPr>
    <w:rPr>
      <w:sz w:val="24"/>
      <w:szCs w:val="24"/>
      <w:lang w:eastAsia="en-US"/>
    </w:rPr>
  </w:style>
  <w:style w:type="paragraph" w:customStyle="1" w:styleId="9A24B8B74B9B4DD99B32850D75171ACC9">
    <w:name w:val="9A24B8B74B9B4DD99B32850D75171ACC9"/>
    <w:rsid w:val="00E169A9"/>
    <w:pPr>
      <w:spacing w:after="0" w:line="240" w:lineRule="auto"/>
    </w:pPr>
    <w:rPr>
      <w:sz w:val="24"/>
      <w:szCs w:val="24"/>
      <w:lang w:eastAsia="en-US"/>
    </w:rPr>
  </w:style>
  <w:style w:type="paragraph" w:customStyle="1" w:styleId="E8465E3C6097464F9035DE4E14C681F19">
    <w:name w:val="E8465E3C6097464F9035DE4E14C681F19"/>
    <w:rsid w:val="00E169A9"/>
    <w:pPr>
      <w:spacing w:after="0" w:line="240" w:lineRule="auto"/>
    </w:pPr>
    <w:rPr>
      <w:sz w:val="24"/>
      <w:szCs w:val="24"/>
      <w:lang w:eastAsia="en-US"/>
    </w:rPr>
  </w:style>
  <w:style w:type="paragraph" w:customStyle="1" w:styleId="A2A94E39BC194697B3DFF8B0E4DBE03C9">
    <w:name w:val="A2A94E39BC194697B3DFF8B0E4DBE03C9"/>
    <w:rsid w:val="00E169A9"/>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C0D9F86-00C4-405B-81AD-BBC449459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1760</Words>
  <Characters>1003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actical Coursework 1</vt:lpstr>
    </vt:vector>
  </TitlesOfParts>
  <Manager/>
  <Company>University of South Wales</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Coursework 1</dc:title>
  <dc:subject>CS1D461 - C++ Programming</dc:subject>
  <dc:creator>Simon Payne</dc:creator>
  <cp:lastModifiedBy>Jones A E (FCES)</cp:lastModifiedBy>
  <cp:revision>12</cp:revision>
  <dcterms:created xsi:type="dcterms:W3CDTF">2021-09-22T10:42:00Z</dcterms:created>
  <dcterms:modified xsi:type="dcterms:W3CDTF">2022-02-03T14:33:00Z</dcterms:modified>
</cp:coreProperties>
</file>